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DE8E6" w14:textId="3AFF296B" w:rsidR="00F101B8" w:rsidRDefault="00102AB8">
      <w:pPr>
        <w:spacing w:after="0" w:line="240" w:lineRule="auto"/>
        <w:rPr>
          <w:rFonts w:ascii="Georgia" w:hAnsi="Georgia"/>
          <w:color w:val="2E74B5" w:themeColor="accent1" w:themeShade="BF"/>
          <w:spacing w:val="50"/>
          <w:sz w:val="28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8241" behindDoc="0" locked="0" layoutInCell="1" allowOverlap="1" wp14:anchorId="2C81C1B4" wp14:editId="1C0A1EBC">
            <wp:simplePos x="0" y="0"/>
            <wp:positionH relativeFrom="column">
              <wp:posOffset>5187461</wp:posOffset>
            </wp:positionH>
            <wp:positionV relativeFrom="paragraph">
              <wp:posOffset>0</wp:posOffset>
            </wp:positionV>
            <wp:extent cx="1604727" cy="775039"/>
            <wp:effectExtent l="0" t="0" r="0" b="12700"/>
            <wp:wrapNone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727" cy="7750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660260" w14:textId="77777777" w:rsidR="009C3D2A" w:rsidRDefault="009C3D2A" w:rsidP="009C3D2A">
      <w:pPr>
        <w:spacing w:after="0"/>
      </w:pPr>
    </w:p>
    <w:p w14:paraId="507610F0" w14:textId="77777777" w:rsidR="009C3D2A" w:rsidRDefault="009C3D2A" w:rsidP="009C3D2A">
      <w:pPr>
        <w:spacing w:after="0"/>
        <w:jc w:val="center"/>
        <w:rPr>
          <w:rFonts w:ascii="Arial" w:hAnsi="Arial" w:cs="Arial"/>
          <w:sz w:val="28"/>
          <w:szCs w:val="28"/>
          <w:u w:val="single"/>
        </w:rPr>
      </w:pPr>
    </w:p>
    <w:p w14:paraId="5C74AEE3" w14:textId="77777777" w:rsidR="009C3D2A" w:rsidRDefault="009C3D2A" w:rsidP="009C3D2A">
      <w:pPr>
        <w:spacing w:after="0"/>
        <w:jc w:val="center"/>
        <w:rPr>
          <w:rFonts w:ascii="Arial" w:hAnsi="Arial" w:cs="Arial"/>
          <w:sz w:val="28"/>
          <w:szCs w:val="28"/>
          <w:u w:val="single"/>
        </w:rPr>
      </w:pPr>
    </w:p>
    <w:p w14:paraId="0366234B" w14:textId="346AA937" w:rsidR="009C3D2A" w:rsidRPr="00C9674E" w:rsidRDefault="00102AB8" w:rsidP="009C3D2A">
      <w:pPr>
        <w:spacing w:after="0"/>
        <w:jc w:val="center"/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br/>
      </w:r>
      <w:r w:rsidRPr="00102AB8">
        <w:rPr>
          <w:rFonts w:ascii="Arial" w:hAnsi="Arial" w:cs="Arial"/>
          <w:sz w:val="36"/>
          <w:szCs w:val="36"/>
        </w:rPr>
        <w:t>Course Code Request Form</w:t>
      </w:r>
      <w:r>
        <w:rPr>
          <w:rFonts w:ascii="Arial" w:hAnsi="Arial" w:cs="Arial"/>
          <w:sz w:val="28"/>
          <w:szCs w:val="28"/>
          <w:u w:val="single"/>
        </w:rPr>
        <w:br/>
      </w:r>
      <w:r w:rsidR="009C3D2A" w:rsidRPr="00C9674E">
        <w:rPr>
          <w:rFonts w:ascii="Arial" w:hAnsi="Arial" w:cs="Arial"/>
          <w:sz w:val="28"/>
          <w:szCs w:val="28"/>
          <w:u w:val="single"/>
        </w:rPr>
        <w:t>INSTRUCTION SHEET</w:t>
      </w:r>
    </w:p>
    <w:p w14:paraId="0064AC26" w14:textId="77777777" w:rsidR="009C3D2A" w:rsidRDefault="009C3D2A" w:rsidP="009C3D2A">
      <w:pPr>
        <w:spacing w:after="0"/>
        <w:rPr>
          <w:rFonts w:ascii="Arial" w:hAnsi="Arial" w:cs="Arial"/>
          <w:sz w:val="28"/>
          <w:szCs w:val="28"/>
        </w:rPr>
      </w:pPr>
    </w:p>
    <w:p w14:paraId="43B677A9" w14:textId="77777777" w:rsidR="009D3991" w:rsidRDefault="009D3991" w:rsidP="009D39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questors:</w:t>
      </w:r>
    </w:p>
    <w:p w14:paraId="4A1957F9" w14:textId="77777777" w:rsidR="009D3991" w:rsidRDefault="009D3991" w:rsidP="009D3991">
      <w:pPr>
        <w:spacing w:after="0"/>
        <w:rPr>
          <w:rFonts w:ascii="Arial" w:hAnsi="Arial" w:cs="Arial"/>
          <w:sz w:val="28"/>
          <w:szCs w:val="28"/>
        </w:rPr>
      </w:pPr>
    </w:p>
    <w:p w14:paraId="4950D388" w14:textId="77777777" w:rsidR="009D3991" w:rsidRDefault="009D3991" w:rsidP="009D399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lease download the Course Code Request Form to activate the fillable areas.  </w:t>
      </w:r>
      <w:r>
        <w:rPr>
          <w:rFonts w:ascii="Arial" w:hAnsi="Arial" w:cs="Arial"/>
          <w:sz w:val="28"/>
          <w:szCs w:val="28"/>
        </w:rPr>
        <w:br/>
      </w:r>
    </w:p>
    <w:p w14:paraId="3CCFEDB6" w14:textId="46F0C24A" w:rsidR="009D3991" w:rsidRDefault="009D3991" w:rsidP="009D399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plete the designated areas as indicated on the Form.</w:t>
      </w:r>
      <w:r>
        <w:rPr>
          <w:rFonts w:ascii="Arial" w:hAnsi="Arial" w:cs="Arial"/>
          <w:sz w:val="28"/>
          <w:szCs w:val="28"/>
        </w:rPr>
        <w:br/>
        <w:t>For example: District Requestor Only, MDE Requestor Only.</w:t>
      </w:r>
      <w:r>
        <w:rPr>
          <w:rFonts w:ascii="Arial" w:hAnsi="Arial" w:cs="Arial"/>
          <w:sz w:val="28"/>
          <w:szCs w:val="28"/>
        </w:rPr>
        <w:br/>
      </w:r>
    </w:p>
    <w:p w14:paraId="0FDF28C6" w14:textId="77777777" w:rsidR="009D3991" w:rsidRDefault="009D3991" w:rsidP="009D399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ave your completed form.</w:t>
      </w:r>
      <w:r>
        <w:rPr>
          <w:rFonts w:ascii="Arial" w:hAnsi="Arial" w:cs="Arial"/>
          <w:sz w:val="28"/>
          <w:szCs w:val="28"/>
        </w:rPr>
        <w:br/>
      </w:r>
    </w:p>
    <w:p w14:paraId="7F2BFC9B" w14:textId="5947B65D" w:rsidR="009D3991" w:rsidRDefault="009D3991" w:rsidP="009D399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ubmit (as an attachment) for processing via email to </w:t>
      </w:r>
      <w:hyperlink r:id="rId12" w:history="1">
        <w:r w:rsidR="007A7C0C" w:rsidRPr="00E65E9E">
          <w:rPr>
            <w:rStyle w:val="Hyperlink"/>
            <w:rFonts w:ascii="Arial" w:hAnsi="Arial" w:cs="Arial"/>
            <w:sz w:val="28"/>
            <w:szCs w:val="28"/>
          </w:rPr>
          <w:t>MScoursecodes@mdek12.org</w:t>
        </w:r>
      </w:hyperlink>
      <w:r>
        <w:rPr>
          <w:rFonts w:ascii="Arial" w:hAnsi="Arial" w:cs="Arial"/>
          <w:sz w:val="28"/>
          <w:szCs w:val="28"/>
        </w:rPr>
        <w:t xml:space="preserve"> with the subject line: </w:t>
      </w:r>
      <w:r>
        <w:rPr>
          <w:rFonts w:ascii="Arial" w:hAnsi="Arial" w:cs="Arial"/>
          <w:sz w:val="28"/>
          <w:szCs w:val="28"/>
          <w:u w:val="single"/>
        </w:rPr>
        <w:t>CC Request Form SY2</w:t>
      </w:r>
      <w:r w:rsidR="007A7C0C">
        <w:rPr>
          <w:rFonts w:ascii="Arial" w:hAnsi="Arial" w:cs="Arial"/>
          <w:sz w:val="28"/>
          <w:szCs w:val="28"/>
          <w:u w:val="single"/>
        </w:rPr>
        <w:t>4</w:t>
      </w:r>
      <w:r>
        <w:rPr>
          <w:rFonts w:ascii="Arial" w:hAnsi="Arial" w:cs="Arial"/>
          <w:sz w:val="28"/>
          <w:szCs w:val="28"/>
          <w:u w:val="single"/>
        </w:rPr>
        <w:t>-2</w:t>
      </w:r>
      <w:r w:rsidR="007A7C0C">
        <w:rPr>
          <w:rFonts w:ascii="Arial" w:hAnsi="Arial" w:cs="Arial"/>
          <w:sz w:val="28"/>
          <w:szCs w:val="28"/>
          <w:u w:val="single"/>
        </w:rPr>
        <w:t>5</w:t>
      </w:r>
      <w:r>
        <w:rPr>
          <w:rFonts w:ascii="Arial" w:hAnsi="Arial" w:cs="Arial"/>
          <w:sz w:val="28"/>
          <w:szCs w:val="28"/>
          <w:u w:val="single"/>
        </w:rPr>
        <w:t>.</w:t>
      </w:r>
      <w:r>
        <w:rPr>
          <w:rFonts w:ascii="Arial" w:hAnsi="Arial" w:cs="Arial"/>
          <w:sz w:val="28"/>
          <w:szCs w:val="28"/>
          <w:u w:val="single"/>
        </w:rPr>
        <w:br/>
      </w:r>
      <w:r w:rsidRPr="007A7C0C">
        <w:rPr>
          <w:rFonts w:ascii="Arial" w:hAnsi="Arial" w:cs="Arial"/>
          <w:b/>
          <w:bCs/>
          <w:color w:val="FF0000"/>
          <w:sz w:val="28"/>
          <w:szCs w:val="28"/>
        </w:rPr>
        <w:t>Note: No scanned or faxed forms will be accepted</w:t>
      </w:r>
      <w:r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br/>
      </w:r>
    </w:p>
    <w:p w14:paraId="5586CDDA" w14:textId="0365298F" w:rsidR="009D3991" w:rsidRDefault="009D3991" w:rsidP="009D3991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quests for SY 202</w:t>
      </w:r>
      <w:r w:rsidR="007A7C0C">
        <w:rPr>
          <w:rFonts w:ascii="Arial" w:hAnsi="Arial" w:cs="Arial"/>
          <w:sz w:val="28"/>
          <w:szCs w:val="28"/>
        </w:rPr>
        <w:t>4</w:t>
      </w:r>
      <w:r>
        <w:rPr>
          <w:rFonts w:ascii="Arial" w:hAnsi="Arial" w:cs="Arial"/>
          <w:sz w:val="28"/>
          <w:szCs w:val="28"/>
        </w:rPr>
        <w:t>-202</w:t>
      </w:r>
      <w:r w:rsidR="007A7C0C">
        <w:rPr>
          <w:rFonts w:ascii="Arial" w:hAnsi="Arial" w:cs="Arial"/>
          <w:sz w:val="28"/>
          <w:szCs w:val="28"/>
        </w:rPr>
        <w:t>5</w:t>
      </w:r>
      <w:r>
        <w:rPr>
          <w:rFonts w:ascii="Arial" w:hAnsi="Arial" w:cs="Arial"/>
          <w:sz w:val="28"/>
          <w:szCs w:val="28"/>
        </w:rPr>
        <w:t xml:space="preserve"> are due </w:t>
      </w:r>
      <w:r>
        <w:rPr>
          <w:rFonts w:ascii="Arial" w:hAnsi="Arial" w:cs="Arial"/>
          <w:sz w:val="28"/>
          <w:szCs w:val="28"/>
          <w:u w:val="single"/>
        </w:rPr>
        <w:t>by October 1, 202</w:t>
      </w:r>
      <w:r w:rsidR="007A7C0C">
        <w:rPr>
          <w:rFonts w:ascii="Arial" w:hAnsi="Arial" w:cs="Arial"/>
          <w:sz w:val="28"/>
          <w:szCs w:val="28"/>
          <w:u w:val="single"/>
        </w:rPr>
        <w:t>3</w:t>
      </w:r>
      <w:r>
        <w:rPr>
          <w:rFonts w:ascii="Arial" w:hAnsi="Arial" w:cs="Arial"/>
          <w:sz w:val="28"/>
          <w:szCs w:val="28"/>
        </w:rPr>
        <w:t>.</w:t>
      </w:r>
    </w:p>
    <w:p w14:paraId="19BD6BE2" w14:textId="77777777" w:rsidR="007A7C0C" w:rsidRDefault="009D3991" w:rsidP="009D39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ab/>
        <w:t>Note:  Any request for the current school year (202</w:t>
      </w:r>
      <w:r w:rsidR="007A7C0C">
        <w:rPr>
          <w:rFonts w:ascii="Arial" w:hAnsi="Arial" w:cs="Arial"/>
          <w:sz w:val="28"/>
          <w:szCs w:val="28"/>
        </w:rPr>
        <w:t>3</w:t>
      </w:r>
      <w:r>
        <w:rPr>
          <w:rFonts w:ascii="Arial" w:hAnsi="Arial" w:cs="Arial"/>
          <w:sz w:val="28"/>
          <w:szCs w:val="28"/>
        </w:rPr>
        <w:t>-202</w:t>
      </w:r>
      <w:r w:rsidR="007A7C0C">
        <w:rPr>
          <w:rFonts w:ascii="Arial" w:hAnsi="Arial" w:cs="Arial"/>
          <w:sz w:val="28"/>
          <w:szCs w:val="28"/>
        </w:rPr>
        <w:t>4</w:t>
      </w:r>
      <w:r>
        <w:rPr>
          <w:rFonts w:ascii="Arial" w:hAnsi="Arial" w:cs="Arial"/>
          <w:sz w:val="28"/>
          <w:szCs w:val="28"/>
        </w:rPr>
        <w:t xml:space="preserve">) will require </w:t>
      </w:r>
      <w:r w:rsidR="007A7C0C">
        <w:rPr>
          <w:rFonts w:ascii="Arial" w:hAnsi="Arial" w:cs="Arial"/>
          <w:sz w:val="28"/>
          <w:szCs w:val="28"/>
        </w:rPr>
        <w:t xml:space="preserve"> </w:t>
      </w:r>
    </w:p>
    <w:p w14:paraId="5D65D446" w14:textId="77777777" w:rsidR="007A7C0C" w:rsidRDefault="007A7C0C" w:rsidP="009D39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</w:t>
      </w:r>
      <w:r w:rsidR="009D3991">
        <w:rPr>
          <w:rFonts w:ascii="Arial" w:hAnsi="Arial" w:cs="Arial"/>
          <w:sz w:val="28"/>
          <w:szCs w:val="28"/>
        </w:rPr>
        <w:t xml:space="preserve">escalation; therefore, please submit ASAP and note this in the subject line (i.e., </w:t>
      </w:r>
    </w:p>
    <w:p w14:paraId="2F9414AA" w14:textId="1F88D830" w:rsidR="009D3991" w:rsidRDefault="007A7C0C" w:rsidP="009D39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</w:t>
      </w:r>
      <w:r w:rsidR="009D3991">
        <w:rPr>
          <w:rFonts w:ascii="Arial" w:hAnsi="Arial" w:cs="Arial"/>
          <w:sz w:val="28"/>
          <w:szCs w:val="28"/>
          <w:u w:val="single"/>
        </w:rPr>
        <w:t>CC Request Form SY2</w:t>
      </w:r>
      <w:r>
        <w:rPr>
          <w:rFonts w:ascii="Arial" w:hAnsi="Arial" w:cs="Arial"/>
          <w:sz w:val="28"/>
          <w:szCs w:val="28"/>
          <w:u w:val="single"/>
        </w:rPr>
        <w:t>3</w:t>
      </w:r>
      <w:r w:rsidR="009D3991">
        <w:rPr>
          <w:rFonts w:ascii="Arial" w:hAnsi="Arial" w:cs="Arial"/>
          <w:sz w:val="28"/>
          <w:szCs w:val="28"/>
          <w:u w:val="single"/>
        </w:rPr>
        <w:t>-2</w:t>
      </w:r>
      <w:r>
        <w:rPr>
          <w:rFonts w:ascii="Arial" w:hAnsi="Arial" w:cs="Arial"/>
          <w:sz w:val="28"/>
          <w:szCs w:val="28"/>
          <w:u w:val="single"/>
        </w:rPr>
        <w:t>4</w:t>
      </w:r>
      <w:r w:rsidR="009D3991">
        <w:rPr>
          <w:rFonts w:ascii="Arial" w:hAnsi="Arial" w:cs="Arial"/>
          <w:sz w:val="28"/>
          <w:szCs w:val="28"/>
          <w:u w:val="single"/>
        </w:rPr>
        <w:t>)</w:t>
      </w:r>
      <w:r w:rsidR="009D3991">
        <w:rPr>
          <w:rFonts w:ascii="Arial" w:hAnsi="Arial" w:cs="Arial"/>
          <w:sz w:val="28"/>
          <w:szCs w:val="28"/>
        </w:rPr>
        <w:t>.</w:t>
      </w:r>
    </w:p>
    <w:p w14:paraId="3B4892E2" w14:textId="77777777" w:rsidR="009C3D2A" w:rsidRDefault="009C3D2A" w:rsidP="009C3D2A">
      <w:pPr>
        <w:pStyle w:val="ListParagraph"/>
        <w:spacing w:after="0"/>
        <w:rPr>
          <w:rFonts w:ascii="Arial" w:hAnsi="Arial" w:cs="Arial"/>
          <w:sz w:val="28"/>
          <w:szCs w:val="28"/>
        </w:rPr>
      </w:pPr>
    </w:p>
    <w:p w14:paraId="6A37C802" w14:textId="77777777" w:rsidR="009C3D2A" w:rsidRDefault="009C3D2A" w:rsidP="009C3D2A">
      <w:pPr>
        <w:pStyle w:val="ListParagraph"/>
        <w:spacing w:after="0"/>
      </w:pPr>
    </w:p>
    <w:p w14:paraId="7900E1BE" w14:textId="77777777" w:rsidR="009C3D2A" w:rsidRPr="00973885" w:rsidRDefault="009C3D2A" w:rsidP="009C3D2A">
      <w:pPr>
        <w:spacing w:after="0"/>
      </w:pPr>
    </w:p>
    <w:p w14:paraId="31E1413E" w14:textId="205E6F22" w:rsidR="00032AB5" w:rsidRDefault="00032AB5">
      <w:pPr>
        <w:spacing w:after="0" w:line="240" w:lineRule="auto"/>
      </w:pPr>
      <w:r>
        <w:br w:type="page"/>
      </w:r>
    </w:p>
    <w:p w14:paraId="43F2DD1B" w14:textId="2990ADE2" w:rsidR="00EA58BB" w:rsidRDefault="009C3D2A" w:rsidP="00102AB8">
      <w:pPr>
        <w:tabs>
          <w:tab w:val="left" w:pos="5940"/>
        </w:tabs>
        <w:spacing w:before="240" w:after="0" w:line="240" w:lineRule="auto"/>
        <w:outlineLvl w:val="0"/>
        <w:rPr>
          <w:rFonts w:ascii="Georgia" w:hAnsi="Georgia"/>
          <w:color w:val="2E74B5" w:themeColor="accent1" w:themeShade="BF"/>
          <w:spacing w:val="50"/>
          <w:sz w:val="28"/>
          <w:szCs w:val="24"/>
        </w:rPr>
      </w:pPr>
      <w:r>
        <w:rPr>
          <w:rFonts w:ascii="Georgia" w:hAnsi="Georgia"/>
          <w:color w:val="2E74B5" w:themeColor="accent1" w:themeShade="BF"/>
          <w:spacing w:val="50"/>
          <w:sz w:val="28"/>
          <w:szCs w:val="24"/>
        </w:rPr>
        <w:br/>
      </w:r>
      <w:r w:rsidR="00E6289C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CC7D413" wp14:editId="3CDF21FB">
            <wp:simplePos x="0" y="0"/>
            <wp:positionH relativeFrom="column">
              <wp:posOffset>5097780</wp:posOffset>
            </wp:positionH>
            <wp:positionV relativeFrom="paragraph">
              <wp:posOffset>97155</wp:posOffset>
            </wp:positionV>
            <wp:extent cx="1604727" cy="775039"/>
            <wp:effectExtent l="0" t="0" r="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de-master-logo_jpeg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727" cy="7750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5F52">
        <w:rPr>
          <w:rFonts w:ascii="Georgia" w:hAnsi="Georgia"/>
          <w:color w:val="2E74B5" w:themeColor="accent1" w:themeShade="BF"/>
          <w:spacing w:val="50"/>
          <w:sz w:val="28"/>
          <w:szCs w:val="24"/>
        </w:rPr>
        <w:t>Course C</w:t>
      </w:r>
      <w:r w:rsidR="007B0772">
        <w:rPr>
          <w:rFonts w:ascii="Georgia" w:hAnsi="Georgia"/>
          <w:color w:val="2E74B5" w:themeColor="accent1" w:themeShade="BF"/>
          <w:spacing w:val="50"/>
          <w:sz w:val="28"/>
          <w:szCs w:val="24"/>
        </w:rPr>
        <w:t>ode Request Form</w:t>
      </w:r>
    </w:p>
    <w:p w14:paraId="104A5269" w14:textId="68533378" w:rsidR="007F29BB" w:rsidRPr="00CF4B8B" w:rsidRDefault="00E6289C" w:rsidP="00E6289C">
      <w:pPr>
        <w:rPr>
          <w:sz w:val="28"/>
          <w:szCs w:val="24"/>
        </w:rPr>
      </w:pPr>
      <w:r>
        <w:br/>
      </w:r>
      <w:r w:rsidR="007F29BB" w:rsidRPr="00CF4B8B">
        <w:rPr>
          <w:sz w:val="24"/>
          <w:szCs w:val="24"/>
        </w:rPr>
        <w:t>Please send completed to:</w:t>
      </w:r>
      <w:r w:rsidRPr="00CF4B8B">
        <w:rPr>
          <w:sz w:val="24"/>
          <w:szCs w:val="24"/>
        </w:rPr>
        <w:t xml:space="preserve">  </w:t>
      </w:r>
      <w:hyperlink r:id="rId13" w:history="1">
        <w:r w:rsidR="00C840EA" w:rsidRPr="00C56831">
          <w:rPr>
            <w:rStyle w:val="Hyperlink"/>
            <w:sz w:val="28"/>
            <w:szCs w:val="28"/>
          </w:rPr>
          <w:t>MScoursecode@mdek12.org</w:t>
        </w:r>
      </w:hyperlink>
      <w:r w:rsidRPr="00C56831">
        <w:rPr>
          <w:sz w:val="28"/>
          <w:szCs w:val="28"/>
        </w:rPr>
        <w:t xml:space="preserve"> </w:t>
      </w:r>
    </w:p>
    <w:p w14:paraId="7B19D3BE" w14:textId="29009AFA" w:rsidR="00C8067F" w:rsidRPr="00250BFD" w:rsidRDefault="00C8067F" w:rsidP="00E6289C">
      <w:pPr>
        <w:pStyle w:val="Footer"/>
        <w:spacing w:before="240"/>
        <w:ind w:right="4590" w:firstLine="720"/>
        <w:jc w:val="right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1061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25"/>
        <w:gridCol w:w="3690"/>
        <w:gridCol w:w="900"/>
        <w:gridCol w:w="1710"/>
        <w:gridCol w:w="1887"/>
      </w:tblGrid>
      <w:tr w:rsidR="00BA0F30" w:rsidRPr="00CC5CF2" w14:paraId="44CE528A" w14:textId="77777777" w:rsidTr="00812FA0">
        <w:trPr>
          <w:trHeight w:val="288"/>
        </w:trPr>
        <w:tc>
          <w:tcPr>
            <w:tcW w:w="10612" w:type="dxa"/>
            <w:gridSpan w:val="5"/>
            <w:tcBorders>
              <w:top w:val="single" w:sz="4" w:space="0" w:color="auto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2E74B5" w:themeFill="accent1" w:themeFillShade="BF"/>
          </w:tcPr>
          <w:p w14:paraId="28DD1729" w14:textId="60FA6C03" w:rsidR="002B440E" w:rsidRPr="005F3F91" w:rsidRDefault="00086EE4" w:rsidP="00726BA6">
            <w:pPr>
              <w:spacing w:after="0" w:line="240" w:lineRule="auto"/>
              <w:rPr>
                <w:rFonts w:ascii="Georgia" w:hAnsi="Georgia"/>
                <w:b/>
                <w:color w:val="FFFFFF" w:themeColor="background1"/>
              </w:rPr>
            </w:pPr>
            <w:r w:rsidRPr="005F3F91">
              <w:rPr>
                <w:rFonts w:ascii="Georgia" w:hAnsi="Georgia"/>
                <w:b/>
                <w:color w:val="FFFFFF" w:themeColor="background1"/>
              </w:rPr>
              <w:t xml:space="preserve">SUBMISSION FROM </w:t>
            </w:r>
            <w:r w:rsidR="007B0772" w:rsidRPr="005F3F91">
              <w:rPr>
                <w:rFonts w:ascii="Georgia" w:hAnsi="Georgia"/>
                <w:b/>
                <w:color w:val="FFFFFF" w:themeColor="background1"/>
              </w:rPr>
              <w:t>DISTRICT</w:t>
            </w:r>
            <w:r w:rsidR="00731022" w:rsidRPr="005F3F91">
              <w:rPr>
                <w:rFonts w:ascii="Georgia" w:hAnsi="Georgia"/>
                <w:b/>
                <w:color w:val="FFFFFF" w:themeColor="background1"/>
              </w:rPr>
              <w:t xml:space="preserve"> 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(</w:t>
            </w:r>
            <w:r w:rsidR="00EC6C2C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C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ompleted by District </w:t>
            </w:r>
            <w:r w:rsidR="004A5C41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Requestor 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ONLY)</w:t>
            </w:r>
          </w:p>
        </w:tc>
      </w:tr>
      <w:tr w:rsidR="00BA0F30" w:rsidRPr="00CC5CF2" w14:paraId="6DA5C8CE" w14:textId="77777777" w:rsidTr="00812FA0">
        <w:trPr>
          <w:trHeight w:val="288"/>
        </w:trPr>
        <w:tc>
          <w:tcPr>
            <w:tcW w:w="2425" w:type="dxa"/>
            <w:tcBorders>
              <w:top w:val="single" w:sz="24" w:space="0" w:color="FFFFFF"/>
              <w:left w:val="single" w:sz="4" w:space="0" w:color="auto"/>
              <w:bottom w:val="single" w:sz="4" w:space="0" w:color="auto"/>
              <w:right w:val="nil"/>
            </w:tcBorders>
          </w:tcPr>
          <w:p w14:paraId="3A415F62" w14:textId="17463E64" w:rsidR="002B440E" w:rsidRPr="00CC5CF2" w:rsidRDefault="00931216" w:rsidP="00674635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District/School Name</w:t>
            </w:r>
          </w:p>
        </w:tc>
        <w:tc>
          <w:tcPr>
            <w:tcW w:w="8187" w:type="dxa"/>
            <w:gridSpan w:val="4"/>
            <w:tcBorders>
              <w:top w:val="single" w:sz="24" w:space="0" w:color="FFFFFF"/>
              <w:left w:val="nil"/>
              <w:bottom w:val="single" w:sz="4" w:space="0" w:color="auto"/>
              <w:right w:val="single" w:sz="4" w:space="0" w:color="auto"/>
            </w:tcBorders>
          </w:tcPr>
          <w:p w14:paraId="78F517FA" w14:textId="6048CBE7" w:rsidR="002B440E" w:rsidRPr="00CC5CF2" w:rsidRDefault="0097394B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0" w:name="Text22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="006654B2" w:rsidRPr="00CC5CF2">
              <w:rPr>
                <w:rFonts w:ascii="Georgia" w:hAnsi="Georgia"/>
                <w:sz w:val="20"/>
                <w:szCs w:val="20"/>
              </w:rPr>
              <w:t> </w:t>
            </w:r>
            <w:r w:rsidR="006654B2" w:rsidRPr="00CC5CF2">
              <w:rPr>
                <w:rFonts w:ascii="Georgia" w:hAnsi="Georgia"/>
                <w:sz w:val="20"/>
                <w:szCs w:val="20"/>
              </w:rPr>
              <w:t> </w:t>
            </w:r>
            <w:r w:rsidR="006654B2" w:rsidRPr="00CC5CF2">
              <w:rPr>
                <w:rFonts w:ascii="Georgia" w:hAnsi="Georgia"/>
                <w:sz w:val="20"/>
                <w:szCs w:val="20"/>
              </w:rPr>
              <w:t> </w:t>
            </w:r>
            <w:r w:rsidR="006654B2" w:rsidRPr="00CC5CF2">
              <w:rPr>
                <w:rFonts w:ascii="Georgia" w:hAnsi="Georgia"/>
                <w:sz w:val="20"/>
                <w:szCs w:val="20"/>
              </w:rPr>
              <w:t> </w:t>
            </w:r>
            <w:r w:rsidR="006654B2"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bookmarkEnd w:id="0"/>
          </w:p>
        </w:tc>
      </w:tr>
      <w:tr w:rsidR="00BA0F30" w:rsidRPr="00CC5CF2" w14:paraId="53C95CA6" w14:textId="77777777" w:rsidTr="00812FA0">
        <w:trPr>
          <w:trHeight w:val="2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C1571C3" w14:textId="7775CD46" w:rsidR="00EA58BB" w:rsidRPr="00CC5CF2" w:rsidRDefault="00185F9C" w:rsidP="00674635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District Code</w:t>
            </w:r>
          </w:p>
        </w:tc>
        <w:tc>
          <w:tcPr>
            <w:tcW w:w="81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BA011C" w14:textId="34D5E978" w:rsidR="00EA58BB" w:rsidRPr="00CC5CF2" w:rsidRDefault="0097394B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" w:name="Text23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bookmarkEnd w:id="1"/>
          </w:p>
        </w:tc>
      </w:tr>
      <w:tr w:rsidR="00E556EB" w:rsidRPr="00CC5CF2" w14:paraId="7C434356" w14:textId="77777777" w:rsidTr="00812FA0">
        <w:trPr>
          <w:trHeight w:val="2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EF41F19" w14:textId="382810B5" w:rsidR="00E556EB" w:rsidRPr="00CC5CF2" w:rsidRDefault="00E556EB" w:rsidP="00674635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Email </w:t>
            </w:r>
            <w:bookmarkStart w:id="2" w:name="Text27"/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59F746" w14:textId="691835D9" w:rsidR="00E556EB" w:rsidRPr="00CC5CF2" w:rsidRDefault="00E556EB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" w:name="Text24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6FEF33" w14:textId="6FCF70FE" w:rsidR="00E556EB" w:rsidRPr="00CC5CF2" w:rsidRDefault="00E556EB" w:rsidP="00881D46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Phone</w:t>
            </w:r>
          </w:p>
        </w:tc>
        <w:tc>
          <w:tcPr>
            <w:tcW w:w="359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FFE00E" w14:textId="1DD7523F" w:rsidR="00E556EB" w:rsidRPr="00CC5CF2" w:rsidRDefault="00E556EB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4" w:name="Text25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bookmarkEnd w:id="2"/>
            <w:bookmarkEnd w:id="4"/>
          </w:p>
        </w:tc>
      </w:tr>
      <w:tr w:rsidR="00BA0F30" w:rsidRPr="00CC5CF2" w14:paraId="3C9B3312" w14:textId="77777777" w:rsidTr="00812FA0">
        <w:trPr>
          <w:trHeight w:val="2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CA4AE0" w14:textId="7A1BAB9F" w:rsidR="00D2389A" w:rsidRPr="00CC5CF2" w:rsidRDefault="003E4448" w:rsidP="00674635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Requestor Name</w:t>
            </w:r>
          </w:p>
        </w:tc>
        <w:tc>
          <w:tcPr>
            <w:tcW w:w="81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A734A4" w14:textId="257A448D" w:rsidR="00D2389A" w:rsidRPr="00CC5CF2" w:rsidRDefault="0097394B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5" w:name="Text26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bookmarkEnd w:id="5"/>
          </w:p>
        </w:tc>
      </w:tr>
      <w:tr w:rsidR="006F6AD1" w:rsidRPr="00CC5CF2" w14:paraId="23A297CC" w14:textId="77777777" w:rsidTr="00812FA0">
        <w:trPr>
          <w:trHeight w:val="2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B7B3AAB" w14:textId="26016131" w:rsidR="006F6AD1" w:rsidRPr="00CC5CF2" w:rsidRDefault="006F6AD1" w:rsidP="00674635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Date Submitted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9031A5" w14:textId="77777777" w:rsidR="006F6AD1" w:rsidRPr="00CC5CF2" w:rsidRDefault="006F6AD1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6" w:name="Text12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CD6BB8" w14:textId="4993F33D" w:rsidR="006F6AD1" w:rsidRPr="00CC5CF2" w:rsidRDefault="006F6AD1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Change for School Year</w:t>
            </w:r>
            <w:r w:rsidR="00387232" w:rsidRPr="00CC5CF2">
              <w:rPr>
                <w:rFonts w:ascii="Georgia" w:hAnsi="Georgia"/>
                <w:sz w:val="20"/>
                <w:szCs w:val="20"/>
              </w:rPr>
              <w:t>:</w:t>
            </w:r>
          </w:p>
        </w:tc>
        <w:bookmarkEnd w:id="6"/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8698DA" w14:textId="39A50D7B" w:rsidR="006F6AD1" w:rsidRPr="00CC5CF2" w:rsidRDefault="006F6AD1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bookmarkEnd w:id="7"/>
          </w:p>
        </w:tc>
      </w:tr>
    </w:tbl>
    <w:p w14:paraId="7C02A313" w14:textId="7DE68862" w:rsidR="00BA0F30" w:rsidRDefault="00BA0F30" w:rsidP="00BA0F30">
      <w:pPr>
        <w:spacing w:after="0"/>
        <w:rPr>
          <w:sz w:val="10"/>
          <w:szCs w:val="10"/>
        </w:rPr>
      </w:pPr>
    </w:p>
    <w:p w14:paraId="796E98C8" w14:textId="22E81BE2" w:rsidR="00086EE4" w:rsidRDefault="00086EE4" w:rsidP="00BA0F30">
      <w:pPr>
        <w:spacing w:after="0"/>
        <w:rPr>
          <w:sz w:val="10"/>
          <w:szCs w:val="10"/>
        </w:rPr>
      </w:pPr>
    </w:p>
    <w:tbl>
      <w:tblPr>
        <w:tblStyle w:val="TableGrid"/>
        <w:tblW w:w="1061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25"/>
        <w:gridCol w:w="3690"/>
        <w:gridCol w:w="900"/>
        <w:gridCol w:w="1710"/>
        <w:gridCol w:w="1887"/>
      </w:tblGrid>
      <w:tr w:rsidR="00086EE4" w:rsidRPr="00CC5CF2" w14:paraId="1743F912" w14:textId="77777777" w:rsidTr="00C1763E">
        <w:trPr>
          <w:trHeight w:val="288"/>
        </w:trPr>
        <w:tc>
          <w:tcPr>
            <w:tcW w:w="10612" w:type="dxa"/>
            <w:gridSpan w:val="5"/>
            <w:tcBorders>
              <w:top w:val="single" w:sz="4" w:space="0" w:color="auto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2E74B5" w:themeFill="accent1" w:themeFillShade="BF"/>
          </w:tcPr>
          <w:p w14:paraId="7455B66A" w14:textId="03099FBD" w:rsidR="00086EE4" w:rsidRPr="005F3F91" w:rsidRDefault="00086EE4" w:rsidP="00DD2A1A">
            <w:pPr>
              <w:spacing w:after="0" w:line="240" w:lineRule="auto"/>
              <w:rPr>
                <w:rFonts w:ascii="Georgia" w:hAnsi="Georgia"/>
                <w:b/>
                <w:color w:val="FFFFFF" w:themeColor="background1"/>
              </w:rPr>
            </w:pPr>
            <w:r w:rsidRPr="005F3F91">
              <w:rPr>
                <w:rFonts w:ascii="Georgia" w:hAnsi="Georgia"/>
                <w:b/>
                <w:color w:val="FFFFFF" w:themeColor="background1"/>
              </w:rPr>
              <w:t>SUBMISSION FROM MDE</w:t>
            </w:r>
            <w:r w:rsidR="00731022" w:rsidRPr="005F3F91">
              <w:rPr>
                <w:rFonts w:ascii="Georgia" w:hAnsi="Georgia"/>
                <w:b/>
                <w:color w:val="FFFFFF" w:themeColor="background1"/>
              </w:rPr>
              <w:t xml:space="preserve"> 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(</w:t>
            </w:r>
            <w:r w:rsidR="00EC6C2C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C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ompleted by MDE </w:t>
            </w:r>
            <w:r w:rsidR="004A5C41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 xml:space="preserve">Requestor </w:t>
            </w:r>
            <w:r w:rsidR="00731022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ONLY)</w:t>
            </w:r>
          </w:p>
        </w:tc>
      </w:tr>
      <w:tr w:rsidR="00086EE4" w:rsidRPr="00CC5CF2" w14:paraId="26EFE45D" w14:textId="77777777" w:rsidTr="00C1763E">
        <w:trPr>
          <w:trHeight w:val="288"/>
        </w:trPr>
        <w:tc>
          <w:tcPr>
            <w:tcW w:w="2425" w:type="dxa"/>
            <w:tcBorders>
              <w:top w:val="single" w:sz="24" w:space="0" w:color="FFFFFF"/>
              <w:left w:val="single" w:sz="4" w:space="0" w:color="auto"/>
              <w:bottom w:val="single" w:sz="4" w:space="0" w:color="auto"/>
              <w:right w:val="nil"/>
            </w:tcBorders>
          </w:tcPr>
          <w:p w14:paraId="25B6E50F" w14:textId="65A652E2" w:rsidR="00086EE4" w:rsidRPr="00CC5CF2" w:rsidRDefault="00700815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MDE </w:t>
            </w:r>
            <w:r w:rsidR="00086EE4" w:rsidRPr="00CC5CF2">
              <w:rPr>
                <w:rFonts w:ascii="Georgia" w:hAnsi="Georgia"/>
                <w:sz w:val="20"/>
                <w:szCs w:val="20"/>
              </w:rPr>
              <w:t>Program Office</w:t>
            </w:r>
          </w:p>
        </w:tc>
        <w:tc>
          <w:tcPr>
            <w:tcW w:w="8187" w:type="dxa"/>
            <w:gridSpan w:val="4"/>
            <w:tcBorders>
              <w:top w:val="single" w:sz="24" w:space="0" w:color="FFFFFF"/>
              <w:left w:val="nil"/>
              <w:bottom w:val="single" w:sz="4" w:space="0" w:color="auto"/>
              <w:right w:val="single" w:sz="4" w:space="0" w:color="auto"/>
            </w:tcBorders>
          </w:tcPr>
          <w:p w14:paraId="747E28CB" w14:textId="77777777" w:rsidR="00086EE4" w:rsidRPr="00CC5CF2" w:rsidRDefault="00086EE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086EE4" w:rsidRPr="00CC5CF2" w14:paraId="1CD82F3A" w14:textId="77777777" w:rsidTr="00C1763E">
        <w:trPr>
          <w:trHeight w:val="2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5DE9089" w14:textId="77777777" w:rsidR="00086EE4" w:rsidRPr="00CC5CF2" w:rsidRDefault="00086EE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Email 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5BBBCC" w14:textId="77777777" w:rsidR="00086EE4" w:rsidRPr="00CC5CF2" w:rsidRDefault="00086EE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406DC2" w14:textId="77777777" w:rsidR="00086EE4" w:rsidRPr="00CC5CF2" w:rsidRDefault="00086EE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Phone</w:t>
            </w:r>
          </w:p>
        </w:tc>
        <w:tc>
          <w:tcPr>
            <w:tcW w:w="359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BF6D7C" w14:textId="77777777" w:rsidR="00086EE4" w:rsidRPr="00CC5CF2" w:rsidRDefault="00086EE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086EE4" w:rsidRPr="00CC5CF2" w14:paraId="1428357D" w14:textId="77777777" w:rsidTr="00C1763E">
        <w:trPr>
          <w:trHeight w:val="2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C987D3E" w14:textId="77777777" w:rsidR="00086EE4" w:rsidRPr="00CC5CF2" w:rsidRDefault="00086EE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Requestor Name</w:t>
            </w:r>
          </w:p>
        </w:tc>
        <w:tc>
          <w:tcPr>
            <w:tcW w:w="81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097DB3" w14:textId="77777777" w:rsidR="00086EE4" w:rsidRPr="00CC5CF2" w:rsidRDefault="00086EE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086EE4" w:rsidRPr="00CC5CF2" w14:paraId="109E5D6B" w14:textId="77777777" w:rsidTr="00C1763E">
        <w:trPr>
          <w:trHeight w:val="288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598C0D1" w14:textId="77777777" w:rsidR="00086EE4" w:rsidRPr="00CC5CF2" w:rsidRDefault="00086EE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Date Submitted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2A0BE9" w14:textId="77777777" w:rsidR="00086EE4" w:rsidRPr="00CC5CF2" w:rsidRDefault="00086EE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17B865" w14:textId="77777777" w:rsidR="00086EE4" w:rsidRPr="00CC5CF2" w:rsidRDefault="00086EE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Change for School Year: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09D0DC" w14:textId="77777777" w:rsidR="00086EE4" w:rsidRPr="00CC5CF2" w:rsidRDefault="00086EE4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</w:tbl>
    <w:p w14:paraId="3D82696B" w14:textId="4F13102D" w:rsidR="00086EE4" w:rsidRDefault="00086EE4" w:rsidP="00BA0F30">
      <w:pPr>
        <w:spacing w:after="0"/>
        <w:rPr>
          <w:sz w:val="10"/>
          <w:szCs w:val="10"/>
        </w:rPr>
      </w:pPr>
    </w:p>
    <w:p w14:paraId="0C3713C8" w14:textId="77777777" w:rsidR="00BA0F30" w:rsidRPr="00BA0F30" w:rsidRDefault="00BA0F30" w:rsidP="00BA0F30">
      <w:pPr>
        <w:spacing w:after="0"/>
        <w:rPr>
          <w:sz w:val="10"/>
          <w:szCs w:val="10"/>
        </w:rPr>
      </w:pPr>
    </w:p>
    <w:tbl>
      <w:tblPr>
        <w:tblStyle w:val="TableGrid"/>
        <w:tblW w:w="10615" w:type="dxa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985"/>
        <w:gridCol w:w="7"/>
        <w:gridCol w:w="353"/>
        <w:gridCol w:w="1080"/>
        <w:gridCol w:w="486"/>
        <w:gridCol w:w="144"/>
        <w:gridCol w:w="483"/>
        <w:gridCol w:w="57"/>
        <w:gridCol w:w="1242"/>
        <w:gridCol w:w="567"/>
        <w:gridCol w:w="576"/>
        <w:gridCol w:w="765"/>
        <w:gridCol w:w="18"/>
        <w:gridCol w:w="313"/>
        <w:gridCol w:w="1613"/>
        <w:gridCol w:w="1926"/>
      </w:tblGrid>
      <w:tr w:rsidR="00442124" w:rsidRPr="00CC5CF2" w14:paraId="675408A4" w14:textId="77777777" w:rsidTr="007A5BAE">
        <w:trPr>
          <w:trHeight w:val="144"/>
        </w:trPr>
        <w:tc>
          <w:tcPr>
            <w:tcW w:w="10615" w:type="dxa"/>
            <w:gridSpan w:val="16"/>
            <w:shd w:val="clear" w:color="auto" w:fill="0070C0"/>
            <w:vAlign w:val="bottom"/>
          </w:tcPr>
          <w:p w14:paraId="7E3C3898" w14:textId="2FBC9624" w:rsidR="00442124" w:rsidRPr="00CC5CF2" w:rsidRDefault="00442124" w:rsidP="00850C03">
            <w:pPr>
              <w:spacing w:after="0" w:line="240" w:lineRule="auto"/>
              <w:rPr>
                <w:rFonts w:ascii="Georgia" w:hAnsi="Georgia"/>
              </w:rPr>
            </w:pPr>
            <w:r w:rsidRPr="00CC5CF2">
              <w:rPr>
                <w:rFonts w:ascii="Georgia" w:hAnsi="Georgia"/>
                <w:b/>
                <w:color w:val="FFFFFF" w:themeColor="background1"/>
              </w:rPr>
              <w:t>COURSE CODE</w:t>
            </w:r>
            <w:r w:rsidR="007867E6" w:rsidRPr="00CC5CF2">
              <w:rPr>
                <w:rFonts w:ascii="Georgia" w:hAnsi="Georgia"/>
                <w:b/>
                <w:color w:val="FFFFFF" w:themeColor="background1"/>
              </w:rPr>
              <w:t xml:space="preserve"> </w:t>
            </w:r>
            <w:r w:rsidR="007867E6" w:rsidRPr="00C1763E">
              <w:rPr>
                <w:rFonts w:ascii="Georgia" w:hAnsi="Georgia"/>
                <w:b/>
                <w:color w:val="FFFFFF" w:themeColor="background1"/>
              </w:rPr>
              <w:t xml:space="preserve">INFORMATION </w:t>
            </w:r>
            <w:r w:rsidR="003455B1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(</w:t>
            </w:r>
            <w:r w:rsidR="00EC6C2C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C</w:t>
            </w:r>
            <w:r w:rsidR="003455B1" w:rsidRPr="00C1763E">
              <w:rPr>
                <w:rFonts w:ascii="Georgia" w:hAnsi="Georgia"/>
                <w:b/>
                <w:color w:val="FFFFFF" w:themeColor="background1"/>
                <w:sz w:val="18"/>
                <w:szCs w:val="18"/>
              </w:rPr>
              <w:t>ompleted by Requestor)</w:t>
            </w:r>
          </w:p>
        </w:tc>
      </w:tr>
      <w:tr w:rsidR="000C15F5" w:rsidRPr="00CC5CF2" w14:paraId="642886BF" w14:textId="77777777" w:rsidTr="007A5BAE">
        <w:trPr>
          <w:trHeight w:val="144"/>
        </w:trPr>
        <w:tc>
          <w:tcPr>
            <w:tcW w:w="3538" w:type="dxa"/>
            <w:gridSpan w:val="7"/>
            <w:shd w:val="clear" w:color="auto" w:fill="FFFFFF" w:themeFill="background1"/>
            <w:vAlign w:val="bottom"/>
          </w:tcPr>
          <w:p w14:paraId="40D27283" w14:textId="0E479EF0" w:rsidR="000C15F5" w:rsidRPr="00CC5CF2" w:rsidRDefault="00D50662" w:rsidP="00850C0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96087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0C15F5" w:rsidRPr="00CC5CF2">
              <w:rPr>
                <w:rFonts w:ascii="Georgia" w:hAnsi="Georgia"/>
                <w:sz w:val="20"/>
                <w:szCs w:val="20"/>
              </w:rPr>
              <w:t>Add New Code</w:t>
            </w:r>
          </w:p>
        </w:tc>
        <w:tc>
          <w:tcPr>
            <w:tcW w:w="3538" w:type="dxa"/>
            <w:gridSpan w:val="7"/>
            <w:shd w:val="clear" w:color="auto" w:fill="FFFFFF" w:themeFill="background1"/>
            <w:vAlign w:val="bottom"/>
          </w:tcPr>
          <w:p w14:paraId="647FD637" w14:textId="0B8F0AF9" w:rsidR="002F443C" w:rsidRPr="00CC5CF2" w:rsidRDefault="00D50662" w:rsidP="0058793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1175300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0C15F5" w:rsidRPr="00CC5CF2">
              <w:rPr>
                <w:rFonts w:ascii="Georgia" w:hAnsi="Georgia"/>
                <w:sz w:val="20"/>
                <w:szCs w:val="20"/>
              </w:rPr>
              <w:t>Deactivate Existing Code</w:t>
            </w:r>
          </w:p>
        </w:tc>
        <w:tc>
          <w:tcPr>
            <w:tcW w:w="3539" w:type="dxa"/>
            <w:gridSpan w:val="2"/>
            <w:shd w:val="clear" w:color="auto" w:fill="FFFFFF" w:themeFill="background1"/>
            <w:vAlign w:val="bottom"/>
          </w:tcPr>
          <w:p w14:paraId="24B23859" w14:textId="543501BA" w:rsidR="00D960BE" w:rsidRPr="00CC5CF2" w:rsidRDefault="00D50662" w:rsidP="0058793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1195039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C15F5" w:rsidRPr="00CC5CF2">
              <w:rPr>
                <w:rFonts w:ascii="Georgia" w:hAnsi="Georgia"/>
                <w:sz w:val="20"/>
                <w:szCs w:val="20"/>
              </w:rPr>
              <w:t xml:space="preserve">  Modify Existing Code</w:t>
            </w:r>
          </w:p>
        </w:tc>
      </w:tr>
      <w:tr w:rsidR="001760AE" w:rsidRPr="00CC5CF2" w14:paraId="4E2325EB" w14:textId="77777777" w:rsidTr="007A5BAE">
        <w:trPr>
          <w:trHeight w:val="144"/>
        </w:trPr>
        <w:tc>
          <w:tcPr>
            <w:tcW w:w="6745" w:type="dxa"/>
            <w:gridSpan w:val="12"/>
            <w:shd w:val="clear" w:color="auto" w:fill="FFFFFF" w:themeFill="background1"/>
            <w:vAlign w:val="bottom"/>
          </w:tcPr>
          <w:p w14:paraId="1464043D" w14:textId="0D5D86C3" w:rsidR="001760AE" w:rsidRPr="00CC5CF2" w:rsidRDefault="001760AE" w:rsidP="001760AE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Course Title</w:t>
            </w:r>
            <w:r w:rsidR="006002DD" w:rsidRPr="00CC5CF2">
              <w:rPr>
                <w:rFonts w:ascii="Georgia" w:hAnsi="Georgia"/>
                <w:sz w:val="20"/>
                <w:szCs w:val="20"/>
              </w:rPr>
              <w:t>: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8" w:name="Text2"/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bookmarkEnd w:id="8"/>
        <w:tc>
          <w:tcPr>
            <w:tcW w:w="3870" w:type="dxa"/>
            <w:gridSpan w:val="4"/>
            <w:shd w:val="clear" w:color="auto" w:fill="FFFFFF" w:themeFill="background1"/>
          </w:tcPr>
          <w:p w14:paraId="0A1120C7" w14:textId="6B797CBD" w:rsidR="001760AE" w:rsidRPr="00CC5CF2" w:rsidRDefault="001760AE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Course Code</w:t>
            </w:r>
            <w:r w:rsidR="00D02AE9" w:rsidRPr="00CC5CF2">
              <w:rPr>
                <w:rFonts w:ascii="Georgia" w:hAnsi="Georgia"/>
                <w:sz w:val="20"/>
                <w:szCs w:val="20"/>
              </w:rPr>
              <w:t xml:space="preserve"> #</w:t>
            </w:r>
            <w:r w:rsidR="006002DD" w:rsidRPr="00CC5CF2">
              <w:rPr>
                <w:rFonts w:ascii="Georgia" w:hAnsi="Georgia"/>
                <w:sz w:val="20"/>
                <w:szCs w:val="20"/>
              </w:rPr>
              <w:t>: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r w:rsidR="00D02AE9" w:rsidRPr="00CC5CF2">
              <w:rPr>
                <w:rFonts w:ascii="Georgia" w:hAnsi="Georgia"/>
                <w:sz w:val="20"/>
                <w:szCs w:val="20"/>
              </w:rPr>
              <w:br/>
            </w:r>
            <w:r w:rsidR="00D02AE9" w:rsidRPr="00C1763E">
              <w:rPr>
                <w:rFonts w:ascii="Georgia" w:hAnsi="Georgia"/>
                <w:sz w:val="16"/>
                <w:szCs w:val="16"/>
              </w:rPr>
              <w:t>(Skip if New Course Code)</w:t>
            </w:r>
          </w:p>
        </w:tc>
      </w:tr>
      <w:tr w:rsidR="006002DD" w:rsidRPr="00CC5CF2" w14:paraId="6FBF94F0" w14:textId="77777777" w:rsidTr="007A5BAE">
        <w:trPr>
          <w:trHeight w:val="144"/>
        </w:trPr>
        <w:tc>
          <w:tcPr>
            <w:tcW w:w="10615" w:type="dxa"/>
            <w:gridSpan w:val="16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6E6650E" w14:textId="492621EE" w:rsidR="006002DD" w:rsidRPr="00CC5CF2" w:rsidRDefault="006002DD" w:rsidP="006002DD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Course Align with MS CCR Standards?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2049801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667155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43842" w:rsidRPr="00CC5CF2">
              <w:rPr>
                <w:rFonts w:ascii="Georgia" w:hAnsi="Georgia"/>
                <w:sz w:val="20"/>
                <w:szCs w:val="20"/>
              </w:rPr>
              <w:t xml:space="preserve">No </w:t>
            </w:r>
            <w:r w:rsidR="006E3C59" w:rsidRPr="00CC5CF2">
              <w:rPr>
                <w:rFonts w:ascii="Georgia" w:hAnsi="Georgia"/>
                <w:sz w:val="20"/>
                <w:szCs w:val="20"/>
              </w:rPr>
              <w:t xml:space="preserve">            </w:t>
            </w:r>
            <w:r w:rsidR="00364592" w:rsidRPr="00CC5CF2">
              <w:rPr>
                <w:rFonts w:ascii="Georgia" w:hAnsi="Georgia"/>
                <w:sz w:val="20"/>
                <w:szCs w:val="20"/>
              </w:rPr>
              <w:t>Standard</w:t>
            </w:r>
            <w:r w:rsidR="005A4EFA" w:rsidRPr="00CC5CF2">
              <w:rPr>
                <w:rFonts w:ascii="Georgia" w:hAnsi="Georgia"/>
                <w:sz w:val="20"/>
                <w:szCs w:val="20"/>
              </w:rPr>
              <w:t>s</w:t>
            </w:r>
            <w:r w:rsidR="008A38D5" w:rsidRPr="00CC5CF2">
              <w:rPr>
                <w:rFonts w:ascii="Georgia" w:hAnsi="Georgia"/>
                <w:sz w:val="20"/>
                <w:szCs w:val="20"/>
              </w:rPr>
              <w:t xml:space="preserve"> Document</w:t>
            </w:r>
            <w:r w:rsidR="005A4EFA"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r w:rsidR="006E3C59" w:rsidRPr="00CC5CF2">
              <w:rPr>
                <w:rFonts w:ascii="Georgia" w:hAnsi="Georgia"/>
                <w:sz w:val="20"/>
                <w:szCs w:val="20"/>
              </w:rPr>
              <w:t xml:space="preserve">Year </w:t>
            </w:r>
            <w:r w:rsidR="006E3C59"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6E3C59"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="006E3C59" w:rsidRPr="00CC5CF2">
              <w:rPr>
                <w:rFonts w:ascii="Georgia" w:hAnsi="Georgia"/>
                <w:sz w:val="20"/>
                <w:szCs w:val="20"/>
              </w:rPr>
            </w:r>
            <w:r w:rsidR="006E3C59"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="006E3C59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6E3C59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6E3C59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6E3C59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6E3C59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6E3C59"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E75CC9" w:rsidRPr="00CC5CF2" w14:paraId="12AF6115" w14:textId="77777777" w:rsidTr="007A5BAE">
        <w:trPr>
          <w:trHeight w:val="144"/>
        </w:trPr>
        <w:tc>
          <w:tcPr>
            <w:tcW w:w="98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D903CD" w14:textId="3EE4FB90" w:rsidR="00E75CC9" w:rsidRPr="00CC5CF2" w:rsidRDefault="00E75CC9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Grade Level</w:t>
            </w:r>
          </w:p>
        </w:tc>
        <w:tc>
          <w:tcPr>
            <w:tcW w:w="1926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44918F51" w14:textId="4601ACFA" w:rsidR="00682BAA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1986306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1C72FF" w:rsidRPr="00CC5CF2">
              <w:rPr>
                <w:rFonts w:ascii="Georgia" w:hAnsi="Georgia"/>
                <w:sz w:val="20"/>
                <w:szCs w:val="20"/>
              </w:rPr>
              <w:t xml:space="preserve">SPED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Pre-K</w:t>
            </w:r>
          </w:p>
          <w:p w14:paraId="201A8C06" w14:textId="2068B2C2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1974211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Pre-K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br/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943716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1C72FF" w:rsidRPr="00CC5CF2">
              <w:rPr>
                <w:rFonts w:ascii="Georgia" w:hAnsi="Georgia"/>
                <w:sz w:val="20"/>
                <w:szCs w:val="20"/>
              </w:rPr>
              <w:t xml:space="preserve">SPED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 xml:space="preserve">K       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br/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99623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K</w:t>
            </w:r>
          </w:p>
        </w:tc>
        <w:tc>
          <w:tcPr>
            <w:tcW w:w="1926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258BB2DD" w14:textId="155FEF2C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22164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SPED E</w:t>
            </w:r>
          </w:p>
          <w:p w14:paraId="7D508B7F" w14:textId="345640DD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101418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1</w:t>
            </w:r>
          </w:p>
          <w:p w14:paraId="0EB5B624" w14:textId="5117461C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844517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 xml:space="preserve">2  </w:t>
            </w:r>
          </w:p>
          <w:p w14:paraId="357A7ECC" w14:textId="0BB599DE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1656598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3</w:t>
            </w:r>
          </w:p>
        </w:tc>
        <w:tc>
          <w:tcPr>
            <w:tcW w:w="1926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4318BFAD" w14:textId="3B6070CB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2007633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4</w:t>
            </w:r>
          </w:p>
          <w:p w14:paraId="0B073C84" w14:textId="468FD807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16853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 xml:space="preserve">5 </w:t>
            </w:r>
          </w:p>
          <w:p w14:paraId="15DAC3FD" w14:textId="40CBA63D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676345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6</w:t>
            </w:r>
          </w:p>
          <w:p w14:paraId="375F2FED" w14:textId="49EF2523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2077195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C0E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51C0E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 xml:space="preserve">7                    </w:t>
            </w:r>
          </w:p>
        </w:tc>
        <w:tc>
          <w:tcPr>
            <w:tcW w:w="1926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26FA698C" w14:textId="24AD7709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985822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A71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55A71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8</w:t>
            </w:r>
          </w:p>
          <w:p w14:paraId="6FAFEF48" w14:textId="7F1E02C1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342327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A71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55A71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SPED S</w:t>
            </w:r>
          </w:p>
          <w:p w14:paraId="39CD2B70" w14:textId="14202ABF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570029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A71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55A71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9</w:t>
            </w:r>
          </w:p>
          <w:p w14:paraId="5CD9499A" w14:textId="31D16AF2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75254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A71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55A71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10</w:t>
            </w:r>
          </w:p>
        </w:tc>
        <w:tc>
          <w:tcPr>
            <w:tcW w:w="192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C1FB2DB" w14:textId="6E3CB799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126703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A71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55A71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11</w:t>
            </w:r>
          </w:p>
          <w:p w14:paraId="4FE90FCE" w14:textId="1A20CE61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1603715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A71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55A71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12</w:t>
            </w:r>
          </w:p>
          <w:p w14:paraId="0752E888" w14:textId="317A5735" w:rsidR="00E75CC9" w:rsidRPr="00CC5CF2" w:rsidRDefault="00D50662" w:rsidP="00682BAA">
            <w:pPr>
              <w:spacing w:after="0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1878233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A71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55A71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ALL</w:t>
            </w:r>
          </w:p>
        </w:tc>
      </w:tr>
      <w:tr w:rsidR="006002DD" w:rsidRPr="00CC5CF2" w14:paraId="4F4974C0" w14:textId="77777777" w:rsidTr="007A5BAE">
        <w:trPr>
          <w:trHeight w:val="144"/>
        </w:trPr>
        <w:tc>
          <w:tcPr>
            <w:tcW w:w="10615" w:type="dxa"/>
            <w:gridSpan w:val="16"/>
            <w:shd w:val="clear" w:color="auto" w:fill="auto"/>
          </w:tcPr>
          <w:p w14:paraId="4E87EAD9" w14:textId="12ACC687" w:rsidR="006002DD" w:rsidRPr="00CC5CF2" w:rsidRDefault="006002DD" w:rsidP="006002DD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bCs/>
                <w:sz w:val="20"/>
                <w:szCs w:val="20"/>
              </w:rPr>
              <w:t>Course Duration</w:t>
            </w:r>
            <w:r w:rsidR="008B70BA" w:rsidRPr="00CC5CF2">
              <w:rPr>
                <w:rFonts w:ascii="Georgia" w:hAnsi="Georgia"/>
                <w:bCs/>
                <w:sz w:val="20"/>
                <w:szCs w:val="20"/>
              </w:rPr>
              <w:t>:</w:t>
            </w:r>
            <w:r w:rsidRPr="00CC5CF2">
              <w:rPr>
                <w:rFonts w:ascii="Georgia" w:hAnsi="Georgia"/>
                <w:bCs/>
                <w:sz w:val="20"/>
                <w:szCs w:val="20"/>
              </w:rPr>
              <w:t xml:space="preserve">      </w:t>
            </w:r>
            <w:sdt>
              <w:sdtPr>
                <w:rPr>
                  <w:rFonts w:ascii="Georgia" w:hAnsi="Georgia"/>
                  <w:bCs/>
                  <w:sz w:val="20"/>
                  <w:szCs w:val="20"/>
                </w:rPr>
                <w:id w:val="-334458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bCs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Semester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964226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Year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75149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t>Both</w:t>
            </w:r>
          </w:p>
        </w:tc>
      </w:tr>
      <w:tr w:rsidR="006002DD" w:rsidRPr="00CC5CF2" w14:paraId="75BFD508" w14:textId="77777777" w:rsidTr="007A5BAE">
        <w:trPr>
          <w:trHeight w:val="144"/>
        </w:trPr>
        <w:tc>
          <w:tcPr>
            <w:tcW w:w="10615" w:type="dxa"/>
            <w:gridSpan w:val="16"/>
            <w:shd w:val="clear" w:color="auto" w:fill="auto"/>
          </w:tcPr>
          <w:p w14:paraId="7227A3B2" w14:textId="503EED94" w:rsidR="005C2DC1" w:rsidRPr="00CC5CF2" w:rsidRDefault="006002DD" w:rsidP="006002DD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Site</w:t>
            </w:r>
            <w:r w:rsidR="008B70BA" w:rsidRPr="00CC5CF2">
              <w:rPr>
                <w:rFonts w:ascii="Georgia" w:hAnsi="Georgia"/>
                <w:sz w:val="20"/>
                <w:szCs w:val="20"/>
              </w:rPr>
              <w:t>: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988828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Regular School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213173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Career &amp; Technical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831210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Alternative School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53923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t>District Office</w:t>
            </w:r>
          </w:p>
        </w:tc>
      </w:tr>
      <w:tr w:rsidR="00E75CC9" w:rsidRPr="00CC5CF2" w14:paraId="7FEF33F1" w14:textId="77777777" w:rsidTr="007A5BAE">
        <w:trPr>
          <w:trHeight w:val="144"/>
        </w:trPr>
        <w:tc>
          <w:tcPr>
            <w:tcW w:w="3595" w:type="dxa"/>
            <w:gridSpan w:val="8"/>
            <w:tcBorders>
              <w:right w:val="single" w:sz="4" w:space="0" w:color="auto"/>
            </w:tcBorders>
            <w:shd w:val="clear" w:color="auto" w:fill="auto"/>
          </w:tcPr>
          <w:p w14:paraId="0C6B7206" w14:textId="34EF2478" w:rsidR="00E75CC9" w:rsidRPr="00CC5CF2" w:rsidRDefault="00E75CC9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bCs/>
                <w:sz w:val="20"/>
                <w:szCs w:val="20"/>
              </w:rPr>
              <w:t xml:space="preserve">Teaching Course: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38148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Yes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660115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t>No</w:t>
            </w:r>
          </w:p>
        </w:tc>
        <w:tc>
          <w:tcPr>
            <w:tcW w:w="7020" w:type="dxa"/>
            <w:gridSpan w:val="8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13FA2F24" w14:textId="0FE7D1EF" w:rsidR="00E75CC9" w:rsidRPr="00CC5CF2" w:rsidRDefault="00E75CC9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Carnegie Units: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15492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0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272622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.25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194739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.5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318624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1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5339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1.5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29529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2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85901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CC5CF2">
              <w:rPr>
                <w:rFonts w:ascii="Georgia" w:hAnsi="Georgia"/>
                <w:sz w:val="20"/>
                <w:szCs w:val="20"/>
              </w:rPr>
              <w:t>2.5</w:t>
            </w:r>
          </w:p>
        </w:tc>
      </w:tr>
      <w:tr w:rsidR="00B47950" w:rsidRPr="00CC5CF2" w14:paraId="29860F70" w14:textId="77777777" w:rsidTr="007A5BAE">
        <w:trPr>
          <w:trHeight w:val="144"/>
        </w:trPr>
        <w:tc>
          <w:tcPr>
            <w:tcW w:w="1345" w:type="dxa"/>
            <w:gridSpan w:val="3"/>
            <w:shd w:val="clear" w:color="auto" w:fill="auto"/>
          </w:tcPr>
          <w:p w14:paraId="038520F0" w14:textId="0B19620D" w:rsidR="00B47950" w:rsidRPr="00CC5CF2" w:rsidRDefault="00B47950" w:rsidP="00E75CC9">
            <w:pPr>
              <w:spacing w:after="0" w:line="240" w:lineRule="auto"/>
              <w:rPr>
                <w:rFonts w:ascii="Georgia" w:hAnsi="Georgia"/>
                <w:bCs/>
                <w:sz w:val="20"/>
                <w:szCs w:val="20"/>
              </w:rPr>
            </w:pPr>
            <w:r w:rsidRPr="00CC5CF2">
              <w:rPr>
                <w:rFonts w:ascii="Georgia" w:hAnsi="Georgia"/>
                <w:bCs/>
                <w:sz w:val="20"/>
                <w:szCs w:val="20"/>
              </w:rPr>
              <w:t>Class Duration</w:t>
            </w:r>
          </w:p>
        </w:tc>
        <w:tc>
          <w:tcPr>
            <w:tcW w:w="4635" w:type="dxa"/>
            <w:gridSpan w:val="8"/>
            <w:shd w:val="clear" w:color="auto" w:fill="auto"/>
            <w:vAlign w:val="center"/>
          </w:tcPr>
          <w:p w14:paraId="0B7E85FC" w14:textId="125913B4" w:rsidR="00B47950" w:rsidRPr="00CC5CF2" w:rsidRDefault="00B47950" w:rsidP="0069607F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   Minimum minutes taught per class      </w:t>
            </w:r>
          </w:p>
        </w:tc>
        <w:tc>
          <w:tcPr>
            <w:tcW w:w="4635" w:type="dxa"/>
            <w:gridSpan w:val="5"/>
            <w:shd w:val="clear" w:color="auto" w:fill="auto"/>
            <w:vAlign w:val="center"/>
          </w:tcPr>
          <w:p w14:paraId="248F5394" w14:textId="7E558F71" w:rsidR="00B47950" w:rsidRPr="00CC5CF2" w:rsidRDefault="00B47950" w:rsidP="0069607F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   Maximum minutes taught per class</w:t>
            </w:r>
          </w:p>
        </w:tc>
      </w:tr>
      <w:tr w:rsidR="00B7337C" w:rsidRPr="00CC5CF2" w14:paraId="54253CC5" w14:textId="77777777" w:rsidTr="007A5BAE">
        <w:trPr>
          <w:trHeight w:val="144"/>
        </w:trPr>
        <w:tc>
          <w:tcPr>
            <w:tcW w:w="1345" w:type="dxa"/>
            <w:gridSpan w:val="3"/>
            <w:shd w:val="clear" w:color="auto" w:fill="auto"/>
          </w:tcPr>
          <w:p w14:paraId="789A4520" w14:textId="662CA596" w:rsidR="00B7337C" w:rsidRPr="00CC5CF2" w:rsidRDefault="00B7337C" w:rsidP="00E75CC9">
            <w:pPr>
              <w:spacing w:after="0" w:line="240" w:lineRule="auto"/>
              <w:rPr>
                <w:rFonts w:ascii="Georgia" w:hAnsi="Georgia"/>
                <w:bCs/>
                <w:sz w:val="20"/>
                <w:szCs w:val="20"/>
              </w:rPr>
            </w:pPr>
            <w:r w:rsidRPr="00CC5CF2">
              <w:rPr>
                <w:rFonts w:ascii="Georgia" w:hAnsi="Georgia"/>
                <w:bCs/>
                <w:sz w:val="20"/>
                <w:szCs w:val="20"/>
              </w:rPr>
              <w:t>Students</w:t>
            </w:r>
          </w:p>
        </w:tc>
        <w:tc>
          <w:tcPr>
            <w:tcW w:w="4635" w:type="dxa"/>
            <w:gridSpan w:val="8"/>
            <w:shd w:val="clear" w:color="auto" w:fill="auto"/>
            <w:vAlign w:val="bottom"/>
          </w:tcPr>
          <w:p w14:paraId="06A73603" w14:textId="6123998E" w:rsidR="00B7337C" w:rsidRPr="00CC5CF2" w:rsidRDefault="00B7337C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   Minimum students taught per class     </w:t>
            </w:r>
          </w:p>
        </w:tc>
        <w:tc>
          <w:tcPr>
            <w:tcW w:w="4635" w:type="dxa"/>
            <w:gridSpan w:val="5"/>
            <w:shd w:val="clear" w:color="auto" w:fill="auto"/>
            <w:vAlign w:val="bottom"/>
          </w:tcPr>
          <w:p w14:paraId="0880E6DC" w14:textId="2DC6B933" w:rsidR="00B7337C" w:rsidRPr="00CC5CF2" w:rsidRDefault="0069607F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   Maximum students taught per class</w:t>
            </w:r>
          </w:p>
        </w:tc>
      </w:tr>
      <w:tr w:rsidR="00E75CC9" w:rsidRPr="00CC5CF2" w14:paraId="7AB15336" w14:textId="77777777" w:rsidTr="007A5BAE">
        <w:trPr>
          <w:trHeight w:val="144"/>
        </w:trPr>
        <w:tc>
          <w:tcPr>
            <w:tcW w:w="992" w:type="dxa"/>
            <w:gridSpan w:val="2"/>
            <w:vMerge w:val="restart"/>
            <w:shd w:val="clear" w:color="auto" w:fill="B4C6E7" w:themeFill="accent5" w:themeFillTint="66"/>
          </w:tcPr>
          <w:p w14:paraId="5A50DF50" w14:textId="276BA2E6" w:rsidR="00E75CC9" w:rsidRPr="00CC5CF2" w:rsidRDefault="00E75CC9" w:rsidP="00E75CC9">
            <w:pPr>
              <w:spacing w:after="0" w:line="240" w:lineRule="auto"/>
              <w:jc w:val="center"/>
              <w:rPr>
                <w:rFonts w:ascii="Georgia" w:hAnsi="Georgia"/>
                <w:b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</w:rPr>
              <w:t>CTE ONLY</w:t>
            </w:r>
          </w:p>
        </w:tc>
        <w:tc>
          <w:tcPr>
            <w:tcW w:w="1433" w:type="dxa"/>
            <w:gridSpan w:val="2"/>
            <w:tcBorders>
              <w:right w:val="nil"/>
            </w:tcBorders>
            <w:shd w:val="clear" w:color="auto" w:fill="D9E2F3" w:themeFill="accent5" w:themeFillTint="33"/>
            <w:vAlign w:val="bottom"/>
          </w:tcPr>
          <w:p w14:paraId="4A2D7AC5" w14:textId="725410F6" w:rsidR="00E75CC9" w:rsidRPr="00CC5CF2" w:rsidRDefault="00E75CC9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CTE Course</w:t>
            </w:r>
          </w:p>
        </w:tc>
        <w:tc>
          <w:tcPr>
            <w:tcW w:w="2979" w:type="dxa"/>
            <w:gridSpan w:val="6"/>
            <w:tcBorders>
              <w:left w:val="nil"/>
              <w:right w:val="nil"/>
            </w:tcBorders>
            <w:shd w:val="clear" w:color="auto" w:fill="D9E2F3" w:themeFill="accent5" w:themeFillTint="33"/>
            <w:vAlign w:val="bottom"/>
          </w:tcPr>
          <w:p w14:paraId="39273B95" w14:textId="63A88D5B" w:rsidR="00E75CC9" w:rsidRPr="00CC5CF2" w:rsidRDefault="00D50662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2005960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 xml:space="preserve">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285940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 xml:space="preserve">No </w:t>
            </w:r>
          </w:p>
        </w:tc>
        <w:tc>
          <w:tcPr>
            <w:tcW w:w="1341" w:type="dxa"/>
            <w:gridSpan w:val="2"/>
            <w:tcBorders>
              <w:left w:val="nil"/>
              <w:right w:val="nil"/>
            </w:tcBorders>
            <w:shd w:val="clear" w:color="auto" w:fill="D9E2F3" w:themeFill="accent5" w:themeFillTint="33"/>
            <w:vAlign w:val="bottom"/>
          </w:tcPr>
          <w:p w14:paraId="3125A270" w14:textId="6D048879" w:rsidR="00E75CC9" w:rsidRPr="00CC5CF2" w:rsidRDefault="00E75CC9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CIP Code</w:t>
            </w:r>
          </w:p>
        </w:tc>
        <w:tc>
          <w:tcPr>
            <w:tcW w:w="3870" w:type="dxa"/>
            <w:gridSpan w:val="4"/>
            <w:tcBorders>
              <w:left w:val="nil"/>
            </w:tcBorders>
            <w:shd w:val="clear" w:color="auto" w:fill="D9E2F3" w:themeFill="accent5" w:themeFillTint="33"/>
            <w:vAlign w:val="bottom"/>
          </w:tcPr>
          <w:p w14:paraId="1616907A" w14:textId="4D651290" w:rsidR="00E75CC9" w:rsidRPr="00CC5CF2" w:rsidRDefault="00E75CC9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E75CC9" w:rsidRPr="00CC5CF2" w14:paraId="6CD370C4" w14:textId="77777777" w:rsidTr="007A5BAE">
        <w:trPr>
          <w:trHeight w:val="144"/>
        </w:trPr>
        <w:tc>
          <w:tcPr>
            <w:tcW w:w="992" w:type="dxa"/>
            <w:gridSpan w:val="2"/>
            <w:vMerge/>
            <w:shd w:val="clear" w:color="auto" w:fill="B4C6E7" w:themeFill="accent5" w:themeFillTint="66"/>
            <w:vAlign w:val="bottom"/>
          </w:tcPr>
          <w:p w14:paraId="69B4BB8C" w14:textId="1C551092" w:rsidR="00E75CC9" w:rsidRPr="00CC5CF2" w:rsidRDefault="00E75CC9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063" w:type="dxa"/>
            <w:gridSpan w:val="4"/>
            <w:tcBorders>
              <w:right w:val="nil"/>
            </w:tcBorders>
            <w:shd w:val="clear" w:color="auto" w:fill="D9E2F3" w:themeFill="accent5" w:themeFillTint="33"/>
            <w:vAlign w:val="bottom"/>
          </w:tcPr>
          <w:p w14:paraId="68EF8AB1" w14:textId="1E1B94FF" w:rsidR="00E75CC9" w:rsidRPr="00CC5CF2" w:rsidRDefault="00E75CC9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Year Indicator</w:t>
            </w:r>
          </w:p>
        </w:tc>
        <w:tc>
          <w:tcPr>
            <w:tcW w:w="7560" w:type="dxa"/>
            <w:gridSpan w:val="10"/>
            <w:tcBorders>
              <w:left w:val="nil"/>
            </w:tcBorders>
            <w:shd w:val="clear" w:color="auto" w:fill="D9E2F3" w:themeFill="accent5" w:themeFillTint="33"/>
            <w:vAlign w:val="bottom"/>
          </w:tcPr>
          <w:p w14:paraId="08F652CE" w14:textId="5C1550EF" w:rsidR="00E75CC9" w:rsidRPr="00CC5CF2" w:rsidRDefault="00D50662" w:rsidP="00E75CC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186643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 xml:space="preserve">Not applied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555852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 xml:space="preserve">First year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291316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4B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54B2" w:rsidRPr="00CC5CF2">
              <w:rPr>
                <w:rFonts w:ascii="Georgia" w:hAnsi="Georgia"/>
                <w:sz w:val="20"/>
                <w:szCs w:val="20"/>
              </w:rPr>
              <w:t xml:space="preserve">  </w:t>
            </w:r>
            <w:r w:rsidR="00E75CC9" w:rsidRPr="00CC5CF2">
              <w:rPr>
                <w:rFonts w:ascii="Georgia" w:hAnsi="Georgia"/>
                <w:sz w:val="20"/>
                <w:szCs w:val="20"/>
              </w:rPr>
              <w:t>Second Year</w:t>
            </w:r>
          </w:p>
        </w:tc>
      </w:tr>
    </w:tbl>
    <w:p w14:paraId="37FE8725" w14:textId="44ACC7FB" w:rsidR="00BA0F30" w:rsidRDefault="00BA0F30" w:rsidP="00BA0F30">
      <w:pPr>
        <w:spacing w:after="0"/>
        <w:rPr>
          <w:sz w:val="10"/>
          <w:szCs w:val="10"/>
        </w:rPr>
      </w:pPr>
    </w:p>
    <w:p w14:paraId="1004DE74" w14:textId="446644F2" w:rsidR="007872E3" w:rsidRDefault="007872E3" w:rsidP="00BA0F30">
      <w:pPr>
        <w:spacing w:after="0"/>
        <w:rPr>
          <w:sz w:val="10"/>
          <w:szCs w:val="10"/>
        </w:rPr>
      </w:pPr>
    </w:p>
    <w:p w14:paraId="226FD0B5" w14:textId="36A66C99" w:rsidR="007A5BAE" w:rsidRDefault="007A5BAE" w:rsidP="00BA0F30">
      <w:pPr>
        <w:spacing w:after="0"/>
        <w:rPr>
          <w:sz w:val="10"/>
          <w:szCs w:val="10"/>
        </w:rPr>
      </w:pPr>
    </w:p>
    <w:p w14:paraId="29A0EFF1" w14:textId="1E21B989" w:rsidR="007A5BAE" w:rsidRDefault="007A5BAE" w:rsidP="00BA0F30">
      <w:pPr>
        <w:spacing w:after="0"/>
        <w:rPr>
          <w:sz w:val="10"/>
          <w:szCs w:val="10"/>
        </w:rPr>
      </w:pPr>
    </w:p>
    <w:p w14:paraId="0ED76D1A" w14:textId="0D90938C" w:rsidR="007A5BAE" w:rsidRDefault="007A5BAE" w:rsidP="00BA0F30">
      <w:pPr>
        <w:spacing w:after="0"/>
        <w:rPr>
          <w:sz w:val="10"/>
          <w:szCs w:val="10"/>
        </w:rPr>
      </w:pPr>
    </w:p>
    <w:p w14:paraId="7E7907FF" w14:textId="0434ACF0" w:rsidR="003D0E63" w:rsidRDefault="003D0E63" w:rsidP="00BA0F30">
      <w:pPr>
        <w:spacing w:after="0"/>
        <w:rPr>
          <w:sz w:val="10"/>
          <w:szCs w:val="10"/>
        </w:rPr>
      </w:pPr>
    </w:p>
    <w:p w14:paraId="73DB2ADB" w14:textId="77777777" w:rsidR="003D0E63" w:rsidRDefault="003D0E63" w:rsidP="00BA0F30">
      <w:pPr>
        <w:spacing w:after="0"/>
        <w:rPr>
          <w:sz w:val="10"/>
          <w:szCs w:val="10"/>
        </w:rPr>
      </w:pPr>
    </w:p>
    <w:p w14:paraId="6D4DD1EE" w14:textId="5D7B7C63" w:rsidR="007A5BAE" w:rsidRDefault="007A5BAE" w:rsidP="00BA0F30">
      <w:pPr>
        <w:spacing w:after="0"/>
        <w:rPr>
          <w:sz w:val="10"/>
          <w:szCs w:val="10"/>
        </w:rPr>
      </w:pPr>
    </w:p>
    <w:p w14:paraId="655FD594" w14:textId="77777777" w:rsidR="007A5BAE" w:rsidRDefault="007A5BAE" w:rsidP="00BA0F30">
      <w:pPr>
        <w:spacing w:after="0"/>
        <w:rPr>
          <w:sz w:val="10"/>
          <w:szCs w:val="10"/>
        </w:rPr>
      </w:pPr>
    </w:p>
    <w:tbl>
      <w:tblPr>
        <w:tblStyle w:val="TableGrid"/>
        <w:tblW w:w="1061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612"/>
      </w:tblGrid>
      <w:tr w:rsidR="007872E3" w:rsidRPr="00CC5CF2" w14:paraId="377B030E" w14:textId="77777777" w:rsidTr="00DD2A1A">
        <w:trPr>
          <w:trHeight w:val="191"/>
        </w:trPr>
        <w:tc>
          <w:tcPr>
            <w:tcW w:w="10612" w:type="dxa"/>
            <w:tcBorders>
              <w:top w:val="single" w:sz="4" w:space="0" w:color="auto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2E74B5" w:themeFill="accent1" w:themeFillShade="BF"/>
          </w:tcPr>
          <w:p w14:paraId="48607526" w14:textId="0EA82BD6" w:rsidR="007872E3" w:rsidRPr="00CC5CF2" w:rsidRDefault="007872E3" w:rsidP="00DD2A1A">
            <w:pPr>
              <w:spacing w:after="0" w:line="240" w:lineRule="auto"/>
              <w:rPr>
                <w:b/>
                <w:color w:val="FFFFFF" w:themeColor="background1"/>
              </w:rPr>
            </w:pPr>
            <w:r w:rsidRPr="00CC5CF2">
              <w:rPr>
                <w:b/>
                <w:color w:val="FFFFFF" w:themeColor="background1"/>
              </w:rPr>
              <w:t>REQUEST RATIONALE:</w:t>
            </w:r>
            <w:r w:rsidR="003455B1" w:rsidRPr="00CC5CF2">
              <w:rPr>
                <w:b/>
                <w:color w:val="FFFFFF" w:themeColor="background1"/>
              </w:rPr>
              <w:t xml:space="preserve"> (</w:t>
            </w:r>
            <w:r w:rsidR="00EC6C2C" w:rsidRPr="00CC5CF2">
              <w:rPr>
                <w:b/>
                <w:color w:val="FFFFFF" w:themeColor="background1"/>
              </w:rPr>
              <w:t>C</w:t>
            </w:r>
            <w:r w:rsidR="003455B1" w:rsidRPr="00CC5CF2">
              <w:rPr>
                <w:b/>
                <w:color w:val="FFFFFF" w:themeColor="background1"/>
              </w:rPr>
              <w:t>ompleted by Requestor)</w:t>
            </w:r>
          </w:p>
        </w:tc>
      </w:tr>
      <w:tr w:rsidR="00F70B61" w:rsidRPr="00CC5CF2" w14:paraId="0F4C48DF" w14:textId="77777777" w:rsidTr="008717E7">
        <w:trPr>
          <w:trHeight w:val="1133"/>
        </w:trPr>
        <w:tc>
          <w:tcPr>
            <w:tcW w:w="10612" w:type="dxa"/>
            <w:tcBorders>
              <w:top w:val="single" w:sz="24" w:space="0" w:color="FFFFFF"/>
              <w:left w:val="single" w:sz="4" w:space="0" w:color="auto"/>
              <w:right w:val="single" w:sz="4" w:space="0" w:color="auto"/>
            </w:tcBorders>
          </w:tcPr>
          <w:p w14:paraId="1F09B604" w14:textId="46D4E76F" w:rsidR="00FB4050" w:rsidRPr="00CC5CF2" w:rsidRDefault="008F60AC" w:rsidP="008717E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18"/>
                <w:szCs w:val="18"/>
              </w:rPr>
              <w:t xml:space="preserve">Please </w:t>
            </w:r>
            <w:r w:rsidR="003F7356" w:rsidRPr="00CC5CF2">
              <w:rPr>
                <w:rFonts w:ascii="Georgia" w:hAnsi="Georgia"/>
                <w:sz w:val="18"/>
                <w:szCs w:val="18"/>
              </w:rPr>
              <w:t>provide</w:t>
            </w:r>
            <w:r w:rsidRPr="00CC5CF2">
              <w:rPr>
                <w:rFonts w:ascii="Georgia" w:hAnsi="Georgia"/>
                <w:sz w:val="18"/>
                <w:szCs w:val="18"/>
              </w:rPr>
              <w:t xml:space="preserve"> justification for offering this course(s)</w:t>
            </w:r>
            <w:r w:rsidR="003F7356" w:rsidRPr="00CC5CF2">
              <w:rPr>
                <w:rFonts w:ascii="Georgia" w:hAnsi="Georgia"/>
                <w:sz w:val="18"/>
                <w:szCs w:val="18"/>
              </w:rPr>
              <w:t xml:space="preserve"> including curriculum.</w:t>
            </w:r>
            <w:r w:rsidR="00A33CDA">
              <w:rPr>
                <w:rFonts w:ascii="Georgia" w:hAnsi="Georgia"/>
                <w:sz w:val="18"/>
                <w:szCs w:val="18"/>
              </w:rPr>
              <w:t xml:space="preserve"> </w:t>
            </w:r>
            <w:r w:rsidR="00A33CDA" w:rsidRPr="00A33CDA">
              <w:rPr>
                <w:rFonts w:ascii="Georgia" w:hAnsi="Georgia"/>
                <w:sz w:val="14"/>
                <w:szCs w:val="14"/>
              </w:rPr>
              <w:t>(</w:t>
            </w:r>
            <w:r w:rsidR="00C56831">
              <w:rPr>
                <w:rFonts w:ascii="Georgia" w:hAnsi="Georgia"/>
                <w:sz w:val="14"/>
                <w:szCs w:val="14"/>
              </w:rPr>
              <w:t>Attach</w:t>
            </w:r>
            <w:r w:rsidR="00A33CDA" w:rsidRPr="00A33CDA">
              <w:rPr>
                <w:rFonts w:ascii="Georgia" w:hAnsi="Georgia"/>
                <w:sz w:val="14"/>
                <w:szCs w:val="14"/>
              </w:rPr>
              <w:t xml:space="preserve"> extra sheets if the field is not large enough for your rationale</w:t>
            </w:r>
            <w:r w:rsidR="0026738E">
              <w:rPr>
                <w:rFonts w:ascii="Georgia" w:hAnsi="Georgia"/>
                <w:sz w:val="14"/>
                <w:szCs w:val="14"/>
              </w:rPr>
              <w:t>.</w:t>
            </w:r>
            <w:r w:rsidR="00A33CDA" w:rsidRPr="00A33CDA">
              <w:rPr>
                <w:rFonts w:ascii="Georgia" w:hAnsi="Georgia"/>
                <w:sz w:val="14"/>
                <w:szCs w:val="14"/>
              </w:rPr>
              <w:t>)</w:t>
            </w:r>
            <w:r w:rsidRPr="00CC5CF2">
              <w:rPr>
                <w:rFonts w:ascii="Georgia" w:hAnsi="Georgia"/>
                <w:sz w:val="20"/>
                <w:szCs w:val="20"/>
              </w:rPr>
              <w:br/>
            </w:r>
            <w:r w:rsidR="003F7356"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3F7356"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="003F7356" w:rsidRPr="00CC5CF2">
              <w:rPr>
                <w:rFonts w:ascii="Georgia" w:hAnsi="Georgia"/>
                <w:sz w:val="20"/>
                <w:szCs w:val="20"/>
              </w:rPr>
            </w:r>
            <w:r w:rsidR="003F7356"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="003F7356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3F7356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3F7356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3F7356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3F7356"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3F7356"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  <w:p w14:paraId="403ED09C" w14:textId="77777777" w:rsidR="00664EC2" w:rsidRPr="00CC5CF2" w:rsidRDefault="00664EC2" w:rsidP="008717E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59C9899F" w14:textId="77777777" w:rsidR="00664EC2" w:rsidRPr="00CC5CF2" w:rsidRDefault="00664EC2" w:rsidP="008717E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6B5DBA68" w14:textId="05DE03ED" w:rsidR="00664EC2" w:rsidRPr="00CC5CF2" w:rsidRDefault="00664EC2" w:rsidP="008717E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314944C2" w14:textId="62DFA004" w:rsidR="00664EC2" w:rsidRPr="00CC5CF2" w:rsidRDefault="00664EC2" w:rsidP="008717E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380A959E" w14:textId="091A91EA" w:rsidR="00664EC2" w:rsidRPr="00CC5CF2" w:rsidRDefault="00664EC2" w:rsidP="008717E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5B5C645F" w14:textId="77777777" w:rsidR="00664EC2" w:rsidRPr="00CC5CF2" w:rsidRDefault="00664EC2" w:rsidP="008717E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0E08525C" w14:textId="77777777" w:rsidR="00664EC2" w:rsidRPr="00CC5CF2" w:rsidRDefault="00664EC2" w:rsidP="008717E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42AD596B" w14:textId="1EB12C97" w:rsidR="00664EC2" w:rsidRPr="00CC5CF2" w:rsidRDefault="00664EC2" w:rsidP="008717E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</w:tc>
      </w:tr>
    </w:tbl>
    <w:p w14:paraId="39F6CD6D" w14:textId="4C339362" w:rsidR="007872E3" w:rsidRDefault="007872E3" w:rsidP="00BA0F30">
      <w:pPr>
        <w:spacing w:after="0"/>
        <w:rPr>
          <w:sz w:val="10"/>
          <w:szCs w:val="10"/>
        </w:rPr>
      </w:pPr>
    </w:p>
    <w:p w14:paraId="71A9E6B2" w14:textId="1E04418A" w:rsidR="007872E3" w:rsidRDefault="007872E3" w:rsidP="00BA0F30">
      <w:pPr>
        <w:spacing w:after="0"/>
        <w:rPr>
          <w:sz w:val="10"/>
          <w:szCs w:val="10"/>
        </w:rPr>
      </w:pPr>
    </w:p>
    <w:tbl>
      <w:tblPr>
        <w:tblStyle w:val="TableGrid"/>
        <w:tblW w:w="1061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612"/>
      </w:tblGrid>
      <w:tr w:rsidR="00897C54" w:rsidRPr="00CC5CF2" w14:paraId="68728218" w14:textId="77777777" w:rsidTr="00DD2A1A">
        <w:trPr>
          <w:trHeight w:val="191"/>
        </w:trPr>
        <w:tc>
          <w:tcPr>
            <w:tcW w:w="10612" w:type="dxa"/>
            <w:tcBorders>
              <w:top w:val="single" w:sz="4" w:space="0" w:color="auto"/>
              <w:left w:val="single" w:sz="4" w:space="0" w:color="auto"/>
              <w:bottom w:val="single" w:sz="24" w:space="0" w:color="FFFFFF"/>
              <w:right w:val="single" w:sz="4" w:space="0" w:color="auto"/>
            </w:tcBorders>
            <w:shd w:val="clear" w:color="auto" w:fill="2E74B5" w:themeFill="accent1" w:themeFillShade="BF"/>
          </w:tcPr>
          <w:p w14:paraId="3639F4D6" w14:textId="563F51EE" w:rsidR="00897C54" w:rsidRPr="00CC5CF2" w:rsidRDefault="00897C54" w:rsidP="00DD2A1A">
            <w:pPr>
              <w:spacing w:after="0" w:line="240" w:lineRule="auto"/>
              <w:rPr>
                <w:b/>
                <w:color w:val="FFFFFF" w:themeColor="background1"/>
              </w:rPr>
            </w:pPr>
            <w:r w:rsidRPr="00CC5CF2">
              <w:rPr>
                <w:b/>
                <w:color w:val="FFFFFF" w:themeColor="background1"/>
              </w:rPr>
              <w:t>MEMO FIELD: (</w:t>
            </w:r>
            <w:r w:rsidR="00EC6C2C" w:rsidRPr="00CC5CF2">
              <w:rPr>
                <w:b/>
                <w:color w:val="FFFFFF" w:themeColor="background1"/>
              </w:rPr>
              <w:t xml:space="preserve">Completed by Requestor) </w:t>
            </w:r>
            <w:r w:rsidR="00EC6C2C" w:rsidRPr="00CC5CF2">
              <w:rPr>
                <w:b/>
                <w:color w:val="FFFFFF" w:themeColor="background1"/>
              </w:rPr>
              <w:br/>
            </w:r>
            <w:r w:rsidRPr="00CC5CF2">
              <w:rPr>
                <w:b/>
                <w:color w:val="FFFFFF" w:themeColor="background1"/>
              </w:rPr>
              <w:t>Comment Prints Under</w:t>
            </w:r>
            <w:r w:rsidR="008327BB" w:rsidRPr="00CC5CF2">
              <w:rPr>
                <w:b/>
                <w:color w:val="FFFFFF" w:themeColor="background1"/>
              </w:rPr>
              <w:t xml:space="preserve"> Course</w:t>
            </w:r>
            <w:r w:rsidRPr="00CC5CF2">
              <w:rPr>
                <w:b/>
                <w:color w:val="FFFFFF" w:themeColor="background1"/>
              </w:rPr>
              <w:t xml:space="preserve"> Title – </w:t>
            </w:r>
            <w:r w:rsidR="00032E98" w:rsidRPr="00CC5CF2">
              <w:rPr>
                <w:b/>
                <w:color w:val="FFFFFF" w:themeColor="background1"/>
              </w:rPr>
              <w:t>i.e.,</w:t>
            </w:r>
            <w:r w:rsidRPr="00CC5CF2">
              <w:rPr>
                <w:b/>
                <w:color w:val="FFFFFF" w:themeColor="background1"/>
              </w:rPr>
              <w:t xml:space="preserve"> Prerequisite</w:t>
            </w:r>
            <w:r w:rsidR="00F4073D" w:rsidRPr="00CC5CF2">
              <w:rPr>
                <w:b/>
                <w:color w:val="FFFFFF" w:themeColor="background1"/>
              </w:rPr>
              <w:t xml:space="preserve"> </w:t>
            </w:r>
            <w:r w:rsidRPr="00CC5CF2">
              <w:rPr>
                <w:b/>
                <w:color w:val="FFFFFF" w:themeColor="background1"/>
              </w:rPr>
              <w:t>Visual Arts</w:t>
            </w:r>
            <w:r w:rsidR="00F4073D" w:rsidRPr="00CC5CF2">
              <w:rPr>
                <w:b/>
                <w:color w:val="FFFFFF" w:themeColor="background1"/>
              </w:rPr>
              <w:t>,</w:t>
            </w:r>
            <w:r w:rsidRPr="00CC5CF2">
              <w:rPr>
                <w:b/>
                <w:color w:val="FFFFFF" w:themeColor="background1"/>
              </w:rPr>
              <w:t xml:space="preserve"> etc.</w:t>
            </w:r>
          </w:p>
        </w:tc>
      </w:tr>
      <w:tr w:rsidR="00897C54" w:rsidRPr="00CC5CF2" w14:paraId="6B70D58A" w14:textId="77777777" w:rsidTr="008717E7">
        <w:trPr>
          <w:trHeight w:val="917"/>
        </w:trPr>
        <w:tc>
          <w:tcPr>
            <w:tcW w:w="10612" w:type="dxa"/>
            <w:tcBorders>
              <w:top w:val="single" w:sz="24" w:space="0" w:color="FFFFFF"/>
              <w:left w:val="single" w:sz="4" w:space="0" w:color="auto"/>
              <w:right w:val="single" w:sz="4" w:space="0" w:color="auto"/>
            </w:tcBorders>
          </w:tcPr>
          <w:p w14:paraId="408F1E9B" w14:textId="101B16CA" w:rsidR="0026738E" w:rsidRDefault="0026738E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A33CDA">
              <w:rPr>
                <w:rFonts w:ascii="Georgia" w:hAnsi="Georgia"/>
                <w:sz w:val="14"/>
                <w:szCs w:val="14"/>
              </w:rPr>
              <w:t>(</w:t>
            </w:r>
            <w:r w:rsidR="00C56831">
              <w:rPr>
                <w:rFonts w:ascii="Georgia" w:hAnsi="Georgia"/>
                <w:sz w:val="14"/>
                <w:szCs w:val="14"/>
              </w:rPr>
              <w:t>Attach</w:t>
            </w:r>
            <w:r w:rsidRPr="00A33CDA">
              <w:rPr>
                <w:rFonts w:ascii="Georgia" w:hAnsi="Georgia"/>
                <w:sz w:val="14"/>
                <w:szCs w:val="14"/>
              </w:rPr>
              <w:t xml:space="preserve"> extra sheets if the field is not large enough for your rationale</w:t>
            </w:r>
            <w:r>
              <w:rPr>
                <w:rFonts w:ascii="Georgia" w:hAnsi="Georgia"/>
                <w:sz w:val="14"/>
                <w:szCs w:val="14"/>
              </w:rPr>
              <w:t>.</w:t>
            </w:r>
            <w:r w:rsidRPr="00A33CDA">
              <w:rPr>
                <w:rFonts w:ascii="Georgia" w:hAnsi="Georgia"/>
                <w:sz w:val="14"/>
                <w:szCs w:val="14"/>
              </w:rPr>
              <w:t>)</w:t>
            </w:r>
          </w:p>
          <w:p w14:paraId="73FE29EF" w14:textId="61276D0B" w:rsidR="00897C54" w:rsidRPr="00CC5CF2" w:rsidRDefault="008717E7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="00952EEC" w:rsidRPr="00CC5CF2">
              <w:rPr>
                <w:rFonts w:ascii="Georgia" w:hAnsi="Georgia"/>
                <w:sz w:val="20"/>
                <w:szCs w:val="20"/>
              </w:rPr>
              <w:t> </w:t>
            </w:r>
            <w:r w:rsidR="00952EEC" w:rsidRPr="00CC5CF2">
              <w:rPr>
                <w:rFonts w:ascii="Georgia" w:hAnsi="Georgia"/>
                <w:sz w:val="20"/>
                <w:szCs w:val="20"/>
              </w:rPr>
              <w:t> </w:t>
            </w:r>
            <w:r w:rsidR="00952EEC" w:rsidRPr="00CC5CF2">
              <w:rPr>
                <w:rFonts w:ascii="Georgia" w:hAnsi="Georgia"/>
                <w:sz w:val="20"/>
                <w:szCs w:val="20"/>
              </w:rPr>
              <w:t> </w:t>
            </w:r>
            <w:r w:rsidR="00952EEC" w:rsidRPr="00CC5CF2">
              <w:rPr>
                <w:rFonts w:ascii="Georgia" w:hAnsi="Georgia"/>
                <w:sz w:val="20"/>
                <w:szCs w:val="20"/>
              </w:rPr>
              <w:t> </w:t>
            </w:r>
            <w:r w:rsidR="00952EEC" w:rsidRPr="00CC5CF2">
              <w:rPr>
                <w:rFonts w:ascii="Georgia" w:hAnsi="Georgia"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</w:p>
          <w:p w14:paraId="07416C20" w14:textId="02836A5B" w:rsidR="00664EC2" w:rsidRPr="00CC5CF2" w:rsidRDefault="00664EC2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0693D05F" w14:textId="6FAD7F8A" w:rsidR="00664EC2" w:rsidRPr="00CC5CF2" w:rsidRDefault="00664EC2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6E02B659" w14:textId="791A7488" w:rsidR="00664EC2" w:rsidRPr="00CC5CF2" w:rsidRDefault="00664EC2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06F57D85" w14:textId="77777777" w:rsidR="00664EC2" w:rsidRPr="00CC5CF2" w:rsidRDefault="00664EC2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1D8A98AB" w14:textId="77777777" w:rsidR="00664EC2" w:rsidRPr="00CC5CF2" w:rsidRDefault="00664EC2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192287F1" w14:textId="77777777" w:rsidR="00664EC2" w:rsidRPr="00CC5CF2" w:rsidRDefault="00664EC2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2CD912C0" w14:textId="77777777" w:rsidR="00664EC2" w:rsidRPr="00CC5CF2" w:rsidRDefault="00664EC2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  <w:p w14:paraId="0BF5B015" w14:textId="5CC5D714" w:rsidR="00664EC2" w:rsidRPr="00CC5CF2" w:rsidRDefault="00664EC2" w:rsidP="00DD2A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</w:p>
        </w:tc>
      </w:tr>
    </w:tbl>
    <w:p w14:paraId="659EADB6" w14:textId="3BBD7A1A" w:rsidR="00C41880" w:rsidRDefault="00C41880" w:rsidP="00BA0F30">
      <w:pPr>
        <w:spacing w:after="0"/>
        <w:rPr>
          <w:sz w:val="10"/>
          <w:szCs w:val="10"/>
        </w:rPr>
      </w:pPr>
    </w:p>
    <w:p w14:paraId="6F01F9E7" w14:textId="39DD178B" w:rsidR="00664EC2" w:rsidRDefault="00664EC2" w:rsidP="00BA0F30">
      <w:pPr>
        <w:spacing w:after="0"/>
        <w:rPr>
          <w:sz w:val="10"/>
          <w:szCs w:val="10"/>
        </w:rPr>
      </w:pPr>
    </w:p>
    <w:tbl>
      <w:tblPr>
        <w:tblStyle w:val="TableGrid"/>
        <w:tblpPr w:leftFromText="180" w:rightFromText="180" w:vertAnchor="text" w:horzAnchor="margin" w:tblpYSpec="inside"/>
        <w:tblW w:w="10615" w:type="dxa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615"/>
        <w:gridCol w:w="1080"/>
        <w:gridCol w:w="450"/>
        <w:gridCol w:w="1170"/>
        <w:gridCol w:w="2070"/>
        <w:gridCol w:w="4230"/>
      </w:tblGrid>
      <w:tr w:rsidR="00664EC2" w:rsidRPr="00CC5CF2" w14:paraId="1FDE194D" w14:textId="77777777" w:rsidTr="00664EC2">
        <w:trPr>
          <w:trHeight w:val="273"/>
        </w:trPr>
        <w:tc>
          <w:tcPr>
            <w:tcW w:w="10615" w:type="dxa"/>
            <w:gridSpan w:val="6"/>
            <w:shd w:val="clear" w:color="auto" w:fill="BDD6EE" w:themeFill="accent1" w:themeFillTint="66"/>
            <w:vAlign w:val="bottom"/>
          </w:tcPr>
          <w:p w14:paraId="47659A52" w14:textId="77777777" w:rsidR="00664EC2" w:rsidRPr="00CC5CF2" w:rsidRDefault="00664EC2" w:rsidP="00664EC2">
            <w:pPr>
              <w:spacing w:after="0" w:line="240" w:lineRule="auto"/>
              <w:jc w:val="center"/>
              <w:rPr>
                <w:rFonts w:ascii="Georgia" w:hAnsi="Georgia"/>
              </w:rPr>
            </w:pPr>
            <w:r w:rsidRPr="00CC5CF2">
              <w:rPr>
                <w:rFonts w:ascii="Georgia" w:hAnsi="Georgia"/>
                <w:b/>
              </w:rPr>
              <w:t xml:space="preserve">MDE Office Use Only </w:t>
            </w:r>
          </w:p>
        </w:tc>
      </w:tr>
      <w:tr w:rsidR="00664EC2" w:rsidRPr="00CC5CF2" w14:paraId="60C0F738" w14:textId="77777777" w:rsidTr="00664EC2">
        <w:trPr>
          <w:trHeight w:val="273"/>
        </w:trPr>
        <w:tc>
          <w:tcPr>
            <w:tcW w:w="3145" w:type="dxa"/>
            <w:gridSpan w:val="3"/>
            <w:shd w:val="clear" w:color="auto" w:fill="FFFFFF" w:themeFill="background1"/>
            <w:vAlign w:val="bottom"/>
          </w:tcPr>
          <w:p w14:paraId="267D6CD3" w14:textId="77777777" w:rsidR="00664EC2" w:rsidRPr="00CC5CF2" w:rsidRDefault="00664EC2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IHL Course: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221480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59875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No </w:t>
            </w:r>
          </w:p>
        </w:tc>
        <w:tc>
          <w:tcPr>
            <w:tcW w:w="3240" w:type="dxa"/>
            <w:gridSpan w:val="2"/>
            <w:shd w:val="clear" w:color="auto" w:fill="FFFFFF" w:themeFill="background1"/>
            <w:vAlign w:val="bottom"/>
          </w:tcPr>
          <w:p w14:paraId="34C4A9ED" w14:textId="77777777" w:rsidR="00664EC2" w:rsidRPr="00CC5CF2" w:rsidRDefault="00664EC2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Core Subject: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802503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8259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No</w:t>
            </w:r>
          </w:p>
        </w:tc>
        <w:tc>
          <w:tcPr>
            <w:tcW w:w="4230" w:type="dxa"/>
            <w:shd w:val="clear" w:color="auto" w:fill="FFFFFF" w:themeFill="background1"/>
            <w:vAlign w:val="bottom"/>
          </w:tcPr>
          <w:p w14:paraId="77B7C9AD" w14:textId="77777777" w:rsidR="00664EC2" w:rsidRPr="00CC5CF2" w:rsidRDefault="00664EC2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Special State Schools: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417785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983853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No</w:t>
            </w:r>
          </w:p>
        </w:tc>
      </w:tr>
      <w:tr w:rsidR="00664EC2" w:rsidRPr="00CC5CF2" w14:paraId="51B3BC89" w14:textId="77777777" w:rsidTr="00664EC2">
        <w:trPr>
          <w:trHeight w:val="273"/>
        </w:trPr>
        <w:tc>
          <w:tcPr>
            <w:tcW w:w="10615" w:type="dxa"/>
            <w:gridSpan w:val="6"/>
            <w:shd w:val="clear" w:color="auto" w:fill="FFFFFF" w:themeFill="background1"/>
            <w:vAlign w:val="bottom"/>
          </w:tcPr>
          <w:p w14:paraId="65D90578" w14:textId="77777777" w:rsidR="00664EC2" w:rsidRPr="00CC5CF2" w:rsidRDefault="00664EC2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Certificate Required: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591236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358617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No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97803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Any Certificate</w:t>
            </w:r>
            <w:r w:rsidRPr="00CC5CF2">
              <w:rPr>
                <w:rFonts w:ascii="Georgia" w:hAnsi="Georgia"/>
                <w:color w:val="FF0000"/>
                <w:sz w:val="20"/>
                <w:szCs w:val="20"/>
              </w:rPr>
              <w:t xml:space="preserve"> </w:t>
            </w:r>
            <w:r w:rsidRPr="00CC5CF2">
              <w:rPr>
                <w:rFonts w:ascii="Georgia" w:hAnsi="Georgia"/>
                <w:sz w:val="20"/>
                <w:szCs w:val="20"/>
              </w:rPr>
              <w:t>(MDE approved or issued License)</w:t>
            </w:r>
          </w:p>
        </w:tc>
      </w:tr>
      <w:tr w:rsidR="00664EC2" w:rsidRPr="00CC5CF2" w14:paraId="08B732C7" w14:textId="77777777" w:rsidTr="00664EC2">
        <w:trPr>
          <w:trHeight w:val="273"/>
        </w:trPr>
        <w:tc>
          <w:tcPr>
            <w:tcW w:w="10615" w:type="dxa"/>
            <w:gridSpan w:val="6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7754BBD8" w14:textId="77777777" w:rsidR="00664EC2" w:rsidRPr="00CC5CF2" w:rsidRDefault="00664EC2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Endorsement Required: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342324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134678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No    </w:t>
            </w:r>
            <w:r w:rsidRPr="00CC5CF2">
              <w:rPr>
                <w:rFonts w:ascii="Georgia" w:hAnsi="Georgia"/>
                <w:sz w:val="20"/>
                <w:szCs w:val="20"/>
              </w:rPr>
              <w:br/>
              <w:t xml:space="preserve">IF yes, list Specific Endorsements for any Certificate?     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C5CF2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CC5CF2">
              <w:rPr>
                <w:rFonts w:ascii="Georgia" w:hAnsi="Georgia"/>
                <w:sz w:val="20"/>
                <w:szCs w:val="20"/>
              </w:rPr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CC5CF2">
              <w:rPr>
                <w:rFonts w:ascii="Georgia" w:hAnsi="Georgia"/>
                <w:sz w:val="20"/>
                <w:szCs w:val="20"/>
              </w:rPr>
              <w:fldChar w:fldCharType="end"/>
            </w:r>
            <w:r w:rsidRPr="00CC5CF2">
              <w:rPr>
                <w:rFonts w:ascii="Georgia" w:hAnsi="Georgia"/>
                <w:sz w:val="20"/>
                <w:szCs w:val="20"/>
              </w:rPr>
              <w:t xml:space="preserve"> (Example:  181, 182, or 181 &amp; 185)</w:t>
            </w:r>
          </w:p>
        </w:tc>
      </w:tr>
      <w:tr w:rsidR="00664EC2" w:rsidRPr="00CC5CF2" w14:paraId="5E32A664" w14:textId="77777777" w:rsidTr="00664EC2">
        <w:trPr>
          <w:trHeight w:val="672"/>
        </w:trPr>
        <w:tc>
          <w:tcPr>
            <w:tcW w:w="1615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77239F95" w14:textId="77777777" w:rsidR="00664EC2" w:rsidRPr="00CC5CF2" w:rsidRDefault="00664EC2" w:rsidP="00664EC2">
            <w:pPr>
              <w:spacing w:after="0" w:line="240" w:lineRule="auto"/>
              <w:jc w:val="center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Funding Code:</w:t>
            </w:r>
          </w:p>
        </w:tc>
        <w:tc>
          <w:tcPr>
            <w:tcW w:w="9000" w:type="dxa"/>
            <w:gridSpan w:val="5"/>
            <w:tcBorders>
              <w:left w:val="nil"/>
            </w:tcBorders>
            <w:shd w:val="clear" w:color="auto" w:fill="FFFFFF" w:themeFill="background1"/>
          </w:tcPr>
          <w:p w14:paraId="2CAE062D" w14:textId="77777777" w:rsidR="00664EC2" w:rsidRPr="00CC5CF2" w:rsidRDefault="00D50662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343684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No Specific Funds (0)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52714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Title I (1)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640387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 CTE (2)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591976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Title III (3)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888879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Title II (4)   </w:t>
            </w:r>
            <w:r w:rsidR="00664EC2" w:rsidRPr="00CC5CF2">
              <w:rPr>
                <w:rFonts w:ascii="Georgia" w:hAnsi="Georgia"/>
                <w:sz w:val="20"/>
                <w:szCs w:val="20"/>
              </w:rPr>
              <w:br/>
            </w:r>
          </w:p>
          <w:p w14:paraId="2B2FA751" w14:textId="77777777" w:rsidR="00664EC2" w:rsidRPr="00CC5CF2" w:rsidRDefault="00D50662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</w:rPr>
                <w:id w:val="-128849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SPED (5)                     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34794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Gifted (6)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218113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 Title IV (7)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284424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ESSER (8)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90420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4EC2"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64EC2" w:rsidRPr="00CC5CF2">
              <w:rPr>
                <w:rFonts w:ascii="Georgia" w:hAnsi="Georgia"/>
                <w:sz w:val="20"/>
                <w:szCs w:val="20"/>
              </w:rPr>
              <w:t xml:space="preserve">  Other (9)               </w:t>
            </w:r>
          </w:p>
        </w:tc>
      </w:tr>
      <w:tr w:rsidR="00664EC2" w:rsidRPr="00CC5CF2" w14:paraId="4E37CFDC" w14:textId="77777777" w:rsidTr="00664EC2">
        <w:trPr>
          <w:trHeight w:val="273"/>
        </w:trPr>
        <w:tc>
          <w:tcPr>
            <w:tcW w:w="4315" w:type="dxa"/>
            <w:gridSpan w:val="4"/>
            <w:shd w:val="clear" w:color="auto" w:fill="FFFFFF" w:themeFill="background1"/>
          </w:tcPr>
          <w:p w14:paraId="58262D9B" w14:textId="77777777" w:rsidR="00664EC2" w:rsidRPr="00CC5CF2" w:rsidRDefault="00664EC2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MAEP Selectable: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654497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722444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No</w:t>
            </w:r>
          </w:p>
        </w:tc>
        <w:tc>
          <w:tcPr>
            <w:tcW w:w="6300" w:type="dxa"/>
            <w:gridSpan w:val="2"/>
            <w:tcBorders>
              <w:top w:val="nil"/>
            </w:tcBorders>
            <w:shd w:val="clear" w:color="auto" w:fill="FFFFFF" w:themeFill="background1"/>
          </w:tcPr>
          <w:p w14:paraId="4BB086FF" w14:textId="77777777" w:rsidR="00664EC2" w:rsidRPr="00CC5CF2" w:rsidRDefault="00664EC2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  <w:highlight w:val="yellow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 xml:space="preserve">Advanced Placement Indicator: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3648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Yes    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532814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F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CC5CF2">
              <w:rPr>
                <w:rFonts w:ascii="Georgia" w:hAnsi="Georgia"/>
                <w:sz w:val="20"/>
                <w:szCs w:val="20"/>
              </w:rPr>
              <w:t xml:space="preserve">  No</w:t>
            </w:r>
          </w:p>
        </w:tc>
      </w:tr>
      <w:tr w:rsidR="00BB44C7" w:rsidRPr="00CC5CF2" w14:paraId="4471863F" w14:textId="77777777" w:rsidTr="00C1763E">
        <w:trPr>
          <w:trHeight w:val="273"/>
        </w:trPr>
        <w:tc>
          <w:tcPr>
            <w:tcW w:w="2695" w:type="dxa"/>
            <w:gridSpan w:val="2"/>
            <w:shd w:val="clear" w:color="auto" w:fill="FFFFFF" w:themeFill="background1"/>
            <w:vAlign w:val="center"/>
          </w:tcPr>
          <w:p w14:paraId="4E2E01FD" w14:textId="77777777" w:rsidR="00BB44C7" w:rsidRPr="00CC5CF2" w:rsidRDefault="00BB44C7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  <w:highlight w:val="yellow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SAR Code (Staff Type)</w:t>
            </w:r>
          </w:p>
        </w:tc>
        <w:tc>
          <w:tcPr>
            <w:tcW w:w="7920" w:type="dxa"/>
            <w:gridSpan w:val="4"/>
            <w:tcBorders>
              <w:top w:val="nil"/>
            </w:tcBorders>
            <w:shd w:val="clear" w:color="auto" w:fill="FFFFFF" w:themeFill="background1"/>
          </w:tcPr>
          <w:p w14:paraId="677D13E7" w14:textId="684B76D0" w:rsidR="00BB44C7" w:rsidRPr="00CC5CF2" w:rsidRDefault="00D50662" w:rsidP="00664EC2">
            <w:pPr>
              <w:spacing w:after="0" w:line="240" w:lineRule="auto"/>
              <w:rPr>
                <w:rFonts w:ascii="Georgia" w:hAnsi="Georgia"/>
                <w:sz w:val="20"/>
                <w:szCs w:val="20"/>
                <w:highlight w:val="yellow"/>
              </w:rPr>
            </w:pPr>
            <w:sdt>
              <w:sdtPr>
                <w:rPr>
                  <w:rFonts w:ascii="Georgia" w:hAnsi="Georgia"/>
                  <w:sz w:val="20"/>
                  <w:szCs w:val="20"/>
                  <w:highlight w:val="yellow"/>
                </w:rPr>
                <w:id w:val="-1465031991"/>
                <w:placeholder>
                  <w:docPart w:val="D1D47F6FF7A649A088ED4F15F7CF34DE"/>
                </w:placeholder>
                <w:showingPlcHdr/>
                <w:dropDownList>
                  <w:listItem w:value="Choose an item."/>
                  <w:listItem w:displayText="000  Classroom Teacher" w:value="000  Classroom Teacher"/>
                  <w:listItem w:displayText="001  Psychometrist" w:value="001  Psychometrist"/>
                  <w:listItem w:displayText="002 Psychologist" w:value="002 Psychologist"/>
                  <w:listItem w:value="003 Librarian/Media Specialist"/>
                  <w:listItem w:displayText="004 Guidance" w:value="004 Guidance"/>
                  <w:listItem w:displayText="005 County Superintendent" w:value="005 County Superintendent"/>
                  <w:listItem w:displayText="006 Separate Superintendent" w:value="006 Separate Superintendent"/>
                  <w:listItem w:displayText="007 Assistant/Associate/Depty Superintendent" w:value="007 Assistant/Associate/Depty Superintendent"/>
                  <w:listItem w:displayText="008 Director of Federal Programs" w:value="008 Director of Federal Programs"/>
                  <w:listItem w:displayText="009 Assistant Director of Federal Programs" w:value="009 Assistant Director of Federal Programs"/>
                  <w:listItem w:displayText="010 Principal" w:value="010 Principal"/>
                  <w:listItem w:displayText="011 Assistant Principal" w:value="011 Assistant Principal"/>
                  <w:listItem w:displayText="012 Vocational Director" w:value="012 Vocational Director"/>
                  <w:listItem w:displayText="013 Supervisory/Coordinator Instruction Programs" w:value="013 Supervisory/Coordinator Instruction Programs"/>
                  <w:listItem w:displayText="014 Athletic Director" w:value="014 Athletic Director"/>
                  <w:listItem w:displayText="015 Other Certified Positions" w:value="015 Other Certified Positions"/>
                  <w:listItem w:displayText="016 Certified School Business Officer/Administrator" w:value="016 Certified School Business Officer/Administrator"/>
                  <w:listItem w:displayText="017 Finance, Purchasing, Data Entry, Accounting, Bookkeeping" w:value="017 Finance, Purchasing, Data Entry, Accounting, Bookkeeping"/>
                  <w:listItem w:displayText="018 Drug Specialist" w:value="018 Drug Specialist"/>
                  <w:listItem w:displayText="019 Secretary/Clerical" w:value="019 Secretary/Clerical"/>
                  <w:listItem w:displayText="020 Other Business Office Staff" w:value="020 Other Business Office Staff"/>
                  <w:listItem w:displayText="021 K-3rd Grade Assistant Teacher - State Paid" w:value="021 K-3rd Grade Assistant Teacher - State Paid"/>
                  <w:listItem w:displayText="022 Teacher Aide - Title 1" w:value="022 Teacher Aide - Title 1"/>
                  <w:listItem w:displayText="023 Teacher Assistant - Local Paid and Other" w:value="023 Teacher Assistant - Local Paid and Other"/>
                  <w:listItem w:displayText="024 Teacher Aide - Special Services" w:value="024 Teacher Aide - Special Services"/>
                  <w:listItem w:displayText="025 LIbrary Aide" w:value="025 LIbrary Aide"/>
                  <w:listItem w:displayText="026 Nurse, Practical Nurse" w:value="026 Nurse, Practical Nurse"/>
                  <w:listItem w:displayText="027 Social Worker" w:value="027 Social Worker"/>
                  <w:listItem w:displayText="028 Pupil Accounting/Attendance Counselor" w:value="028 Pupil Accounting/Attendance Counselor"/>
                  <w:listItem w:displayText="029 DIrector of Personnel" w:value="029 DIrector of Personnel"/>
                  <w:listItem w:displayText="030 Building and/or Grounds Supervisor" w:value="030 Building and/or Grounds Supervisor"/>
                  <w:listItem w:displayText="031 Transportation Supervisor/DIrector" w:value="031 Transportation Supervisor/DIrector"/>
                  <w:listItem w:displayText="032 Food Service Supervisory/Director" w:value="032 Food Service Supervisory/Director"/>
                  <w:listItem w:displayText="033 Cafeteria Manager" w:value="033 Cafeteria Manager"/>
                  <w:listItem w:displayText="034 Bus Driver" w:value="034 Bus Driver"/>
                  <w:listItem w:displayText="036 Maintenance Worker" w:value="036 Maintenance Worker"/>
                  <w:listItem w:displayText="035 Bus Maintenance" w:value="035 Bus Maintenance"/>
                  <w:listItem w:displayText="037 Cafeteria Worker" w:value="037 Cafeteria Worker"/>
                  <w:listItem w:displayText="038 Janitor/Maid" w:value="038 Janitor/Maid"/>
                  <w:listItem w:displayText="039 Other Non-Certified Staff" w:value="039 Other Non-Certified Staff"/>
                </w:dropDownList>
              </w:sdtPr>
              <w:sdtEndPr/>
              <w:sdtContent>
                <w:r w:rsidR="00E97678" w:rsidRPr="004F5A9B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BB44C7" w:rsidRPr="00CC5CF2" w14:paraId="37BDDA52" w14:textId="77777777" w:rsidTr="00C1763E">
        <w:trPr>
          <w:trHeight w:val="273"/>
        </w:trPr>
        <w:tc>
          <w:tcPr>
            <w:tcW w:w="2695" w:type="dxa"/>
            <w:gridSpan w:val="2"/>
            <w:shd w:val="clear" w:color="auto" w:fill="FFFFFF" w:themeFill="background1"/>
          </w:tcPr>
          <w:p w14:paraId="4313A0BB" w14:textId="1A71F7CD" w:rsidR="00BB44C7" w:rsidRPr="00CC5CF2" w:rsidRDefault="00BB44C7" w:rsidP="00BB44C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Instructional Personnel Category Code</w:t>
            </w:r>
          </w:p>
        </w:tc>
        <w:tc>
          <w:tcPr>
            <w:tcW w:w="7920" w:type="dxa"/>
            <w:gridSpan w:val="4"/>
            <w:tcBorders>
              <w:top w:val="nil"/>
            </w:tcBorders>
            <w:shd w:val="clear" w:color="auto" w:fill="FFFFFF" w:themeFill="background1"/>
          </w:tcPr>
          <w:p w14:paraId="56272B88" w14:textId="395A43EC" w:rsidR="00BB44C7" w:rsidRDefault="00D50662" w:rsidP="00BB44C7">
            <w:pPr>
              <w:spacing w:after="0" w:line="240" w:lineRule="auto"/>
              <w:rPr>
                <w:rFonts w:ascii="Georgia" w:hAnsi="Georgia"/>
                <w:sz w:val="20"/>
                <w:szCs w:val="20"/>
                <w:highlight w:val="yellow"/>
              </w:rPr>
            </w:pPr>
            <w:sdt>
              <w:sdtPr>
                <w:rPr>
                  <w:rFonts w:ascii="Georgia" w:hAnsi="Georgia"/>
                  <w:sz w:val="20"/>
                  <w:szCs w:val="20"/>
                  <w:highlight w:val="yellow"/>
                </w:rPr>
                <w:id w:val="2058580485"/>
                <w:placeholder>
                  <w:docPart w:val="F397E7CC7CEC457597A76F0535B3F7CB"/>
                </w:placeholder>
                <w:showingPlcHdr/>
                <w:dropDownList>
                  <w:listItem w:value="Choose an item."/>
                  <w:listItem w:displayText="AP Assistant Principal" w:value="AP Assistant Principal"/>
                  <w:listItem w:displayText="CT Classroom Teacher" w:value="CT Classroom Teacher"/>
                  <w:listItem w:displayText="GP Guidance &amp; Psychology" w:value="GP Guidance &amp; Psychology"/>
                  <w:listItem w:displayText="LB LIbrarian/Media Specialist" w:value="LB LIbrarian/Media Specialist"/>
                  <w:listItem w:displayText="NA None" w:value="NA None"/>
                  <w:listItem w:displayText="PR Principal" w:value="PR Principal"/>
                  <w:listItem w:displayText="SU Supervisor" w:value="SU Supervisor"/>
                </w:dropDownList>
              </w:sdtPr>
              <w:sdtEndPr/>
              <w:sdtContent>
                <w:r w:rsidR="00BB44C7" w:rsidRPr="00CC5CF2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BB44C7" w:rsidRPr="00CC5CF2" w14:paraId="79C199DB" w14:textId="77777777" w:rsidTr="00C1763E">
        <w:trPr>
          <w:trHeight w:val="273"/>
        </w:trPr>
        <w:tc>
          <w:tcPr>
            <w:tcW w:w="2695" w:type="dxa"/>
            <w:gridSpan w:val="2"/>
            <w:shd w:val="clear" w:color="auto" w:fill="FFFFFF" w:themeFill="background1"/>
            <w:vAlign w:val="bottom"/>
          </w:tcPr>
          <w:p w14:paraId="78FB4D0E" w14:textId="05785832" w:rsidR="00BB44C7" w:rsidRPr="00CC5CF2" w:rsidRDefault="00BB44C7" w:rsidP="00BB44C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Course Code Category</w:t>
            </w:r>
          </w:p>
        </w:tc>
        <w:tc>
          <w:tcPr>
            <w:tcW w:w="7920" w:type="dxa"/>
            <w:gridSpan w:val="4"/>
            <w:tcBorders>
              <w:top w:val="nil"/>
            </w:tcBorders>
            <w:shd w:val="clear" w:color="auto" w:fill="FFFFFF" w:themeFill="background1"/>
          </w:tcPr>
          <w:p w14:paraId="26BE9E0A" w14:textId="50D8F1EB" w:rsidR="00BB44C7" w:rsidRDefault="00D50662" w:rsidP="00BB44C7">
            <w:pPr>
              <w:spacing w:after="0" w:line="240" w:lineRule="auto"/>
              <w:rPr>
                <w:rFonts w:ascii="Georgia" w:hAnsi="Georgia"/>
                <w:sz w:val="20"/>
                <w:szCs w:val="20"/>
                <w:highlight w:val="yellow"/>
              </w:rPr>
            </w:pPr>
            <w:sdt>
              <w:sdtPr>
                <w:rPr>
                  <w:rFonts w:ascii="Georgia" w:hAnsi="Georgia"/>
                  <w:sz w:val="20"/>
                  <w:szCs w:val="20"/>
                  <w:highlight w:val="yellow"/>
                </w:rPr>
                <w:id w:val="-1170028060"/>
                <w:placeholder>
                  <w:docPart w:val="C722203C36674944BF0E3B268F3A9976"/>
                </w:placeholder>
                <w:showingPlcHdr/>
                <w:comboBox>
                  <w:listItem w:value="Choose an item."/>
                  <w:listItem w:displayText="00 No Category" w:value="00 No Category"/>
                  <w:listItem w:displayText="01 District Office" w:value="01 District Office"/>
                  <w:listItem w:displayText="02 School" w:value="02 School"/>
                  <w:listItem w:displayText="03 Vocational Support" w:value="03 Vocational Support"/>
                  <w:listItem w:displayText="04 Special Education" w:value="04 Special Education"/>
                  <w:listItem w:displayText="05 Gifted Education" w:value="05 Gifted Education"/>
                  <w:listItem w:displayText="06 Pre-School" w:value="06 Pre-School"/>
                  <w:listItem w:displayText="07 Elementary" w:value="07 Elementary"/>
                  <w:listItem w:displayText="08 Agriculture (CTE)" w:value="08 Agriculture (CTE)"/>
                  <w:listItem w:displayText="09 Arts - Dance, Media Arts, Music, Theatre, and Visual Arts" w:value="09 Arts - Dance, Media Arts, Music, Theatre, and Visual Arts"/>
                  <w:listItem w:displayText="10 Bilingual Education" w:value="10 Bilingual Education"/>
                  <w:listItem w:displayText="11 Business and Technology (Academic)" w:value="11 Business and Technology (Academic)"/>
                  <w:listItem w:displayText="12 Business Technology (CTE)" w:value="12 Business Technology (CTE)"/>
                  <w:listItem w:displayText="13 Inactive Career Education" w:value="13 Inactive Career Education"/>
                  <w:listItem w:displayText="14 Compensatory Education" w:value="14 Compensatory Education"/>
                  <w:listItem w:displayText="15 Computer Education" w:value="15 Computer Education"/>
                  <w:listItem w:displayText="16 Cooperative Education (CTE)" w:value="16 Cooperative Education (CTE)"/>
                  <w:listItem w:displayText="17 Distance Learning" w:value="17 Distance Learning"/>
                  <w:listItem w:displayText="18 Driver Education" w:value="18 Driver Education"/>
                  <w:listItem w:displayText="19 English Language Arts" w:value="19 English Language Arts"/>
                  <w:listItem w:displayText="20 Family and Consumer Sciences (CTE)" w:value="20 Family and Consumer Sciences (CTE)"/>
                  <w:listItem w:displayText="21 World Languages" w:value="21 World Languages"/>
                  <w:listItem w:displayText="22 Health Safety &amp; Physical Ed" w:value="22 Health Safety &amp; Physical Ed"/>
                  <w:listItem w:displayText="23 Special Programs (CTE)" w:value="23 Special Programs (CTE)"/>
                  <w:listItem w:displayText="24 Home Bound Regular" w:value="24 Home Bound Regular"/>
                  <w:listItem w:displayText="25 Home Economics" w:value="25 Home Economics"/>
                  <w:listItem w:displayText="26 Journalism" w:value="26 Journalism"/>
                  <w:listItem w:displayText="27 Lodging and Hospitality (CTE)" w:value="27 Lodging and Hospitality (CTE)"/>
                  <w:listItem w:displayText="28 Marketing Education (CTE)" w:value="28 Marketing Education (CTE)"/>
                  <w:listItem w:displayText="29 Mathematics" w:value="29 Mathematics"/>
                  <w:listItem w:displayText="30 Military Science" w:value="30 Military Science"/>
                  <w:listItem w:displayText="31 State Board Exam System" w:value="31 State Board Exam System"/>
                  <w:listItem w:displayText="32 Performing Arts" w:value="32 Performing Arts"/>
                  <w:listItem w:displayText="33 Reading" w:value="33 Reading"/>
                  <w:listItem w:displayText="34 Science" w:value="34 Science"/>
                  <w:listItem w:displayText="35 Social Studies" w:value="35 Social Studies"/>
                  <w:listItem w:displayText="36 Tech Prep" w:value="36 Tech Prep"/>
                  <w:listItem w:displayText="37 Technology Education" w:value="37 Technology Education"/>
                  <w:listItem w:displayText="38 Trade and Industrial (CTE)" w:value="38 Trade and Industrial (CTE)"/>
                  <w:listItem w:displayText="39 Travel and Tourism" w:value="39 Travel and Tourism"/>
                  <w:listItem w:displayText="40 Special" w:value="40 Special"/>
                  <w:listItem w:displayText="41 Developmental" w:value="41 Developmental"/>
                  <w:listItem w:displayText="42 International Baccalaureate" w:value="42 International Baccalaureate"/>
                  <w:listItem w:displayText="43 MS School for Math and Science" w:value="43 MS School for Math and Science"/>
                  <w:listItem w:displayText="44 Native American" w:value="44 Native American"/>
                  <w:listItem w:displayText="45 Other Non-public" w:value="45 Other Non-public"/>
                  <w:listItem w:displayText="46 Online Courses Mississippi State University (MSU)" w:value="46 Online Courses Mississippi State University (MSU)"/>
                  <w:listItem w:displayText="47 Correspondence Courses (USM)" w:value="47 Correspondence Courses (USM)"/>
                  <w:listItem w:displayText="48 Online Courses University of Mississippi (UM)" w:value="48 Online Courses University of Mississippi (UM)"/>
                  <w:listItem w:displayText="49 Online - Florida HS" w:value="49 Online - Florida HS"/>
                  <w:listItem w:displayText="50 Online - Class.com" w:value="50 Online - Class.com"/>
                  <w:listItem w:displayText="51 Online - MDE" w:value="51 Online - MDE"/>
                  <w:listItem w:displayText="52 Online Courses MS Virtual Public Schools (MVPS)" w:value="52 Online Courses MS Virtual Public Schools (MVPS)"/>
                  <w:listItem w:displayText="54 MS School for the Arts" w:value="54 MS School for the Arts"/>
                  <w:listItem w:displayText="58 Special Ed - Non-teaching" w:value="58 Special Ed - Non-teaching"/>
                  <w:listItem w:displayText="59 Special Ed - Pre-School" w:value="59 Special Ed - Pre-School"/>
                  <w:listItem w:displayText="60 Special Ed - Disability Codes" w:value="60 Special Ed - Disability Codes"/>
                  <w:listItem w:displayText="61 Special Ed - Subject Area Codes" w:value="61 Special Ed - Subject Area Codes"/>
                  <w:listItem w:displayText="62 Special Ed - Core Subject Area" w:value="62 Special Ed - Core Subject Area"/>
                  <w:listItem w:displayText="63 Online Courses Edgenuity" w:value="63 Online Courses Edgenuity"/>
                  <w:listItem w:displayText="64 Online Courses Odysseyware" w:value="64 Online Courses Odysseyware"/>
                  <w:listItem w:displayText="65 Online Courses Graduation Alliance" w:value="65 Online Courses Graduation Alliance"/>
                  <w:listItem w:displayText="66 Online Courses New Learning Resources" w:value="66 Online Courses New Learning Resources"/>
                  <w:listItem w:displayText="67 Project Lead The Way" w:value="67 Project Lead The Way"/>
                  <w:listItem w:displayText="68 Online Courses Proximity Learning, Inc." w:value="68 Online Courses Proximity Learning, Inc."/>
                  <w:listItem w:displayText="69 Online Courses Edmentum" w:value="69 Online Courses Edmentum"/>
                  <w:listItem w:displayText="70 Online Courses Apex Learning" w:value="70 Online Courses Apex Learning"/>
                  <w:listItem w:displayText="71 Project Lead The Way (CTE)" w:value="71 Project Lead The Way (CTE)"/>
                  <w:listItem w:displayText="72 Project Lead The Way (Secondary)" w:value="72 Project Lead The Way (Secondary)"/>
                  <w:listItem w:displayText="73 Project Lead The Way (Middle)" w:value="73 Project Lead The Way (Middle)"/>
                  <w:listItem w:displayText="75 Special Programs Acedmic" w:value="75 Special Programs Acedmic"/>
                  <w:listItem w:displayText="76 Online Courses Booneville" w:value="76 Online Courses Booneville"/>
                  <w:listItem w:displayText="77 Online Grade Results" w:value="77 Online Grade Results"/>
                  <w:listItem w:displayText="89 Argiculture, Construction, Manufacturing &amp; Transporatation Pathway Dual Credit" w:value="89 Argiculture, Construction, Manufacturing &amp; Transporatation Pathway Dual Credit"/>
                  <w:listItem w:displayText="90 Arts and Humanities Pathway Dual Credit" w:value="90 Arts and Humanities Pathway Dual Credit"/>
                  <w:listItem w:displayText="91 Business Pathway Dual Credit" w:value="91 Business Pathway Dual Credit"/>
                  <w:listItem w:displayText="92 Education Pathway Dual Credit" w:value="92 Education Pathway Dual Credit"/>
                  <w:listItem w:displayText="93 Health Science &amp; Nursing Pathway Dual Credit" w:value="93 Health Science &amp; Nursing Pathway Dual Credit"/>
                  <w:listItem w:displayText="94 Hospitality and Human Service Pathway Dual Credit" w:value="94 Hospitality and Human Service Pathway Dual Credit"/>
                  <w:listItem w:displayText="95 Public Safety and Administration Pathway Dual Credit" w:value="95 Public Safety and Administration Pathway Dual Credit"/>
                  <w:listItem w:displayText="96 Science, Technology, Engineering and Math Pathway (STEM) Dual Credit" w:value="96 Science, Technology, Engineering and Math Pathway (STEM) Dual Credit"/>
                  <w:listItem w:displayText="97 Dual Credit Courses - Social Studies" w:value="97 Dual Credit Courses - Social Studies"/>
                  <w:listItem w:displayText="98 College and Career Readiness Dual Credit" w:value="98 College and Career Readiness Dual Credit"/>
                  <w:listItem w:displayText="99 Career Pathway (CTE)" w:value="99 Career Pathway (CTE)"/>
                </w:comboBox>
              </w:sdtPr>
              <w:sdtEndPr/>
              <w:sdtContent>
                <w:r w:rsidR="00BB44C7" w:rsidRPr="00CC5CF2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BB44C7" w:rsidRPr="00CC5CF2" w14:paraId="3046E24D" w14:textId="77777777" w:rsidTr="00C1763E">
        <w:trPr>
          <w:trHeight w:val="273"/>
        </w:trPr>
        <w:tc>
          <w:tcPr>
            <w:tcW w:w="2695" w:type="dxa"/>
            <w:gridSpan w:val="2"/>
            <w:shd w:val="clear" w:color="auto" w:fill="FFFFFF" w:themeFill="background1"/>
          </w:tcPr>
          <w:p w14:paraId="5237E5FE" w14:textId="4CA670DC" w:rsidR="00BB44C7" w:rsidRPr="00CC5CF2" w:rsidRDefault="00BB44C7" w:rsidP="00BB44C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CC5CF2">
              <w:rPr>
                <w:rFonts w:ascii="Georgia" w:hAnsi="Georgia"/>
                <w:sz w:val="20"/>
                <w:szCs w:val="20"/>
              </w:rPr>
              <w:t>Common Core of Data Code</w:t>
            </w:r>
          </w:p>
        </w:tc>
        <w:tc>
          <w:tcPr>
            <w:tcW w:w="7920" w:type="dxa"/>
            <w:gridSpan w:val="4"/>
            <w:tcBorders>
              <w:top w:val="nil"/>
            </w:tcBorders>
            <w:shd w:val="clear" w:color="auto" w:fill="FFFFFF" w:themeFill="background1"/>
          </w:tcPr>
          <w:p w14:paraId="2C5E148B" w14:textId="0A166181" w:rsidR="00BB44C7" w:rsidRPr="00CC5CF2" w:rsidRDefault="00D50662" w:rsidP="00BB44C7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sdt>
              <w:sdtPr>
                <w:rPr>
                  <w:rFonts w:ascii="Georgia" w:hAnsi="Georgia"/>
                  <w:sz w:val="20"/>
                  <w:szCs w:val="20"/>
                  <w:highlight w:val="yellow"/>
                </w:rPr>
                <w:id w:val="-74214652"/>
                <w:placeholder>
                  <w:docPart w:val="EB5D08FA11AD48D6ADDD382299AE7737"/>
                </w:placeholder>
                <w:showingPlcHdr/>
                <w:dropDownList>
                  <w:listItem w:value="Choose an item."/>
                  <w:listItem w:displayText="00 None" w:value="00 None"/>
                  <w:listItem w:displayText="01 Prekindergarten teacher" w:value="01 Prekindergarten teacher"/>
                  <w:listItem w:displayText="02 Kindergarten teacher" w:value="02 Kindergarten teacher"/>
                  <w:listItem w:displayText="03 Elementary teacher" w:value="03 Elementary teacher"/>
                  <w:listItem w:displayText="04 Secondary teacher" w:value="04 Secondary teacher"/>
                  <w:listItem w:displayText="05 Ungraded teacher" w:value="05 Ungraded teacher"/>
                  <w:listItem w:displayText="06 Instructional aide" w:value="06 Instructional aide"/>
                  <w:listItem w:displayText="07 Elementary guidance counselor" w:value="07 Elementary guidance counselor"/>
                  <w:listItem w:displayText="08 Secondary guidance counselor" w:value="08 Secondary guidance counselor"/>
                  <w:listItem w:displayText="10 Librarians/Media specialists" w:value="10 Librarians/Media specialists"/>
                  <w:listItem w:displayText="11 LIbrary/Media support staff" w:value="11 LIbrary/Media support staff"/>
                  <w:listItem w:displayText="12 LEA administrator" w:value="12 LEA administrator"/>
                  <w:listItem w:displayText="13 LEA administrator support staff" w:value="13 LEA administrator support staff"/>
                  <w:listItem w:displayText="14 School administrator" w:value="14 School administrator"/>
                  <w:listItem w:displayText="15 School administrator support staff" w:value="15 School administrator support staff"/>
                  <w:listItem w:displayText="16 Other support staff" w:value="16 Other support staff"/>
                  <w:listItem w:displayText="17 Instructional coordinator &amp; supv." w:value="17 Instructional coordinator &amp; supv."/>
                  <w:listItem w:displayText="18 Student support service staff" w:value="18 Student support service staff"/>
                </w:dropDownList>
              </w:sdtPr>
              <w:sdtEndPr/>
              <w:sdtContent>
                <w:r w:rsidR="00BB44C7" w:rsidRPr="00CC5CF2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</w:tbl>
    <w:p w14:paraId="71DCF673" w14:textId="77777777" w:rsidR="00664EC2" w:rsidRDefault="00664EC2" w:rsidP="00BA0F30">
      <w:pPr>
        <w:spacing w:after="0"/>
        <w:rPr>
          <w:sz w:val="10"/>
          <w:szCs w:val="10"/>
        </w:rPr>
      </w:pPr>
    </w:p>
    <w:p w14:paraId="77DB9560" w14:textId="77777777" w:rsidR="00C41880" w:rsidRDefault="00C41880">
      <w:pPr>
        <w:spacing w:after="0" w:line="240" w:lineRule="auto"/>
        <w:rPr>
          <w:sz w:val="10"/>
          <w:szCs w:val="10"/>
        </w:rPr>
      </w:pPr>
      <w:r>
        <w:rPr>
          <w:sz w:val="10"/>
          <w:szCs w:val="10"/>
        </w:rPr>
        <w:br w:type="page"/>
      </w:r>
    </w:p>
    <w:p w14:paraId="623B60F3" w14:textId="1D1C22B3" w:rsidR="000967A7" w:rsidRPr="000967A7" w:rsidRDefault="000967A7" w:rsidP="00756B66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10656" w:type="dxa"/>
        <w:tblCellSpacing w:w="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02"/>
        <w:gridCol w:w="1717"/>
        <w:gridCol w:w="90"/>
        <w:gridCol w:w="1717"/>
        <w:gridCol w:w="45"/>
        <w:gridCol w:w="1762"/>
        <w:gridCol w:w="903"/>
        <w:gridCol w:w="903"/>
        <w:gridCol w:w="1717"/>
      </w:tblGrid>
      <w:tr w:rsidR="00BA0F30" w:rsidRPr="005F3F91" w14:paraId="24D0FF84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BDD6EE" w:themeFill="accent1" w:themeFillTint="66"/>
          </w:tcPr>
          <w:p w14:paraId="5E5C8499" w14:textId="77777777" w:rsidR="00EA58BB" w:rsidRPr="005F3F91" w:rsidRDefault="00C8067F" w:rsidP="00C52DB4">
            <w:pPr>
              <w:spacing w:after="0" w:line="240" w:lineRule="auto"/>
              <w:jc w:val="center"/>
              <w:rPr>
                <w:rFonts w:ascii="Georgia" w:hAnsi="Georgia"/>
                <w:b/>
              </w:rPr>
            </w:pPr>
            <w:r w:rsidRPr="005F3F91">
              <w:rPr>
                <w:rFonts w:ascii="Georgia" w:hAnsi="Georgia"/>
                <w:b/>
              </w:rPr>
              <w:t>MDE Office Use Only</w:t>
            </w:r>
          </w:p>
          <w:p w14:paraId="2D515906" w14:textId="225BCC61" w:rsidR="007E4A6A" w:rsidRPr="005F3F91" w:rsidRDefault="00DF4117" w:rsidP="00C52DB4">
            <w:pPr>
              <w:spacing w:after="0" w:line="240" w:lineRule="auto"/>
              <w:jc w:val="center"/>
              <w:rPr>
                <w:rFonts w:ascii="Georgia" w:hAnsi="Georgia"/>
                <w:b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</w:rPr>
              <w:t>Please d</w:t>
            </w:r>
            <w:r w:rsidR="00720EAF" w:rsidRPr="005F3F91">
              <w:rPr>
                <w:rFonts w:ascii="Georgia" w:hAnsi="Georgia"/>
                <w:b/>
              </w:rPr>
              <w:t>o</w:t>
            </w:r>
            <w:r w:rsidR="007E4A6A" w:rsidRPr="005F3F91">
              <w:rPr>
                <w:rFonts w:ascii="Georgia" w:hAnsi="Georgia"/>
                <w:b/>
              </w:rPr>
              <w:t xml:space="preserve"> not digitally</w:t>
            </w:r>
            <w:r w:rsidR="009875B0" w:rsidRPr="005F3F91">
              <w:rPr>
                <w:rFonts w:ascii="Georgia" w:hAnsi="Georgia"/>
                <w:b/>
              </w:rPr>
              <w:t xml:space="preserve"> sign</w:t>
            </w:r>
            <w:r w:rsidRPr="005F3F91">
              <w:rPr>
                <w:rFonts w:ascii="Georgia" w:hAnsi="Georgia"/>
                <w:b/>
              </w:rPr>
              <w:t xml:space="preserve"> (this will lock document)</w:t>
            </w:r>
            <w:r w:rsidR="009875B0" w:rsidRPr="005F3F91">
              <w:rPr>
                <w:rFonts w:ascii="Georgia" w:hAnsi="Georgia"/>
                <w:b/>
              </w:rPr>
              <w:t>; only insert signature image</w:t>
            </w:r>
          </w:p>
        </w:tc>
      </w:tr>
      <w:tr w:rsidR="00DC6AAC" w:rsidRPr="005F3F91" w14:paraId="2661101A" w14:textId="77777777" w:rsidTr="007D22D9">
        <w:trPr>
          <w:trHeight w:val="432"/>
          <w:tblCellSpacing w:w="0" w:type="dxa"/>
        </w:trPr>
        <w:tc>
          <w:tcPr>
            <w:tcW w:w="3519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00E7379C" w14:textId="4F8104A7" w:rsidR="00DC6AAC" w:rsidRPr="005F3F91" w:rsidRDefault="00DC6AAC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CONTENT SPECIALIST</w:t>
            </w:r>
            <w:r w:rsidRPr="005F3F91">
              <w:rPr>
                <w:rFonts w:ascii="Georgia" w:hAnsi="Georgia"/>
                <w:sz w:val="20"/>
                <w:szCs w:val="20"/>
              </w:rPr>
              <w:br/>
              <w:t xml:space="preserve">Division: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80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F8C8127" w14:textId="77777777" w:rsidR="00DC6AAC" w:rsidRPr="005F3F91" w:rsidRDefault="00DC6AAC" w:rsidP="00445B30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80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DC2C80C" w14:textId="77777777" w:rsidR="007D22D9" w:rsidRDefault="00DC6AAC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414D082E" w14:textId="3E9D0E01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="00DC6AAC"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725190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B4A1357" w14:textId="30C1720B" w:rsidR="00DC6AAC" w:rsidRPr="005F3F91" w:rsidRDefault="00DC6AAC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383213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F3F91">
              <w:rPr>
                <w:rFonts w:ascii="Georgia" w:hAnsi="Georgia"/>
                <w:sz w:val="20"/>
                <w:szCs w:val="20"/>
              </w:rPr>
              <w:t xml:space="preserve">  </w:t>
            </w:r>
          </w:p>
        </w:tc>
        <w:tc>
          <w:tcPr>
            <w:tcW w:w="1717" w:type="dxa"/>
            <w:tcBorders>
              <w:left w:val="single" w:sz="4" w:space="0" w:color="auto"/>
              <w:right w:val="single" w:sz="4" w:space="0" w:color="FFFFFF" w:themeColor="background1"/>
            </w:tcBorders>
            <w:vAlign w:val="bottom"/>
          </w:tcPr>
          <w:p w14:paraId="0EFD4C34" w14:textId="094316C8" w:rsidR="00DC6AAC" w:rsidRPr="005F3F91" w:rsidRDefault="00DC6AAC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66970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</w:p>
        </w:tc>
      </w:tr>
      <w:tr w:rsidR="00532040" w:rsidRPr="005F3F91" w14:paraId="02424DF2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21171A9" w14:textId="2202C72F" w:rsidR="00532040" w:rsidRPr="005F3F91" w:rsidRDefault="007D22D9" w:rsidP="00C52DB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</w:t>
            </w:r>
            <w:r w:rsidR="00C840EA">
              <w:rPr>
                <w:rFonts w:ascii="Georgia" w:hAnsi="Georgia"/>
                <w:sz w:val="20"/>
                <w:szCs w:val="20"/>
              </w:rPr>
              <w:t>/ Edi</w:t>
            </w:r>
            <w:r>
              <w:rPr>
                <w:rFonts w:ascii="Georgia" w:hAnsi="Georgia"/>
                <w:sz w:val="20"/>
                <w:szCs w:val="20"/>
              </w:rPr>
              <w:t>ts Required</w:t>
            </w:r>
            <w:r w:rsidR="00532040" w:rsidRPr="005F3F91">
              <w:rPr>
                <w:rFonts w:ascii="Georgia" w:hAnsi="Georgia"/>
                <w:sz w:val="20"/>
                <w:szCs w:val="20"/>
              </w:rPr>
              <w:t>:</w:t>
            </w:r>
            <w:r w:rsidR="00097A3B"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904EC0"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="00904EC0" w:rsidRPr="005F3F91">
              <w:rPr>
                <w:rFonts w:ascii="Georgia" w:hAnsi="Georgia"/>
                <w:sz w:val="20"/>
                <w:szCs w:val="20"/>
              </w:rPr>
            </w:r>
            <w:r w:rsidR="00904EC0"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="00904EC0" w:rsidRPr="005F3F91">
              <w:rPr>
                <w:rFonts w:ascii="Georgia" w:hAnsi="Georgia"/>
                <w:sz w:val="20"/>
                <w:szCs w:val="20"/>
              </w:rPr>
              <w:t> 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t> 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t> 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t> 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t> </w:t>
            </w:r>
            <w:r w:rsidR="00904EC0"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AE3A47" w:rsidRPr="005F3F91" w14:paraId="4F92F99C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2B186F3" w14:textId="6C793049" w:rsidR="00AE3A47" w:rsidRPr="005F3F91" w:rsidRDefault="00076009" w:rsidP="004106BF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Signature   </w:t>
            </w:r>
          </w:p>
        </w:tc>
      </w:tr>
      <w:tr w:rsidR="00DC6AAC" w:rsidRPr="005F3F91" w14:paraId="1C13C024" w14:textId="77777777" w:rsidTr="007D22D9">
        <w:trPr>
          <w:trHeight w:val="432"/>
          <w:tblCellSpacing w:w="0" w:type="dxa"/>
        </w:trPr>
        <w:tc>
          <w:tcPr>
            <w:tcW w:w="3519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44E7C531" w14:textId="34E6C4D9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ELEMENTARY EDUCATION</w:t>
            </w:r>
          </w:p>
        </w:tc>
        <w:tc>
          <w:tcPr>
            <w:tcW w:w="180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9605236" w14:textId="77777777" w:rsidR="00DC6AAC" w:rsidRPr="005F3F91" w:rsidRDefault="00DC6AAC" w:rsidP="00445B30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80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98F52CA" w14:textId="77777777" w:rsidR="007D22D9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0A84D53A" w14:textId="5A67B286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278714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4F4BF2E" w14:textId="63D73A11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   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283494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</w:p>
        </w:tc>
        <w:tc>
          <w:tcPr>
            <w:tcW w:w="1717" w:type="dxa"/>
            <w:tcBorders>
              <w:left w:val="single" w:sz="4" w:space="0" w:color="auto"/>
              <w:right w:val="single" w:sz="4" w:space="0" w:color="FFFFFF" w:themeColor="background1"/>
            </w:tcBorders>
            <w:vAlign w:val="bottom"/>
          </w:tcPr>
          <w:p w14:paraId="21A3983A" w14:textId="62E825AC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30847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6304C" w:rsidRPr="005F3F91" w14:paraId="76204292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E92F079" w14:textId="291E9778" w:rsidR="00C6304C" w:rsidRPr="005F3F91" w:rsidRDefault="00CB43D8" w:rsidP="00C6304C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/ Edits Required</w:t>
            </w:r>
            <w:r w:rsidRPr="005F3F91">
              <w:rPr>
                <w:rFonts w:ascii="Georgia" w:hAnsi="Georgia"/>
                <w:sz w:val="20"/>
                <w:szCs w:val="20"/>
              </w:rPr>
              <w:t>:</w:t>
            </w:r>
            <w:r w:rsidR="00C840EA"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445B30"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="00445B30" w:rsidRPr="005F3F91">
              <w:rPr>
                <w:rFonts w:ascii="Georgia" w:hAnsi="Georgia"/>
                <w:sz w:val="20"/>
                <w:szCs w:val="20"/>
              </w:rPr>
            </w:r>
            <w:r w:rsidR="00445B30"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="00445B30"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445B30"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445B30"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445B30"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445B30"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C6304C" w:rsidRPr="005F3F91" w14:paraId="5E8B4EAE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ABFE399" w14:textId="144BD20C" w:rsidR="00C6304C" w:rsidRPr="005F3F91" w:rsidRDefault="00204033" w:rsidP="00C6304C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Signature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t xml:space="preserve">    </w:t>
            </w:r>
          </w:p>
        </w:tc>
      </w:tr>
      <w:tr w:rsidR="00DC6AAC" w:rsidRPr="005F3F91" w14:paraId="5CD6C24F" w14:textId="77777777" w:rsidTr="00CB43D8">
        <w:trPr>
          <w:trHeight w:val="432"/>
          <w:tblCellSpacing w:w="0" w:type="dxa"/>
        </w:trPr>
        <w:tc>
          <w:tcPr>
            <w:tcW w:w="3519" w:type="dxa"/>
            <w:gridSpan w:val="2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0B708E71" w14:textId="095249D2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SECONDARY EDUCATION</w:t>
            </w:r>
          </w:p>
        </w:tc>
        <w:tc>
          <w:tcPr>
            <w:tcW w:w="180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A078D9A" w14:textId="77777777" w:rsidR="00DC6AAC" w:rsidRPr="005F3F91" w:rsidRDefault="00DC6AAC" w:rsidP="00445B30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80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83BCC38" w14:textId="77777777" w:rsidR="007D22D9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781546D6" w14:textId="791640DB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772860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34B6C03" w14:textId="77883921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  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689598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</w:p>
        </w:tc>
        <w:tc>
          <w:tcPr>
            <w:tcW w:w="1717" w:type="dxa"/>
            <w:tcBorders>
              <w:left w:val="single" w:sz="4" w:space="0" w:color="auto"/>
              <w:right w:val="single" w:sz="4" w:space="0" w:color="FFFFFF" w:themeColor="background1"/>
            </w:tcBorders>
            <w:vAlign w:val="bottom"/>
          </w:tcPr>
          <w:p w14:paraId="5E32C5AF" w14:textId="3FA4A857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262452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E4D64" w:rsidRPr="005F3F91" w14:paraId="465DCFB6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6820DF3" w14:textId="46888FB0" w:rsidR="00CE4D64" w:rsidRPr="005F3F91" w:rsidRDefault="00CB43D8" w:rsidP="00CE4D6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/ Edits Required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: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CE4D64" w:rsidRPr="005F3F91" w14:paraId="5E085599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CC433EA" w14:textId="6E54EE7C" w:rsidR="00CE4D64" w:rsidRPr="005F3F91" w:rsidRDefault="00CE4D64" w:rsidP="00CE4D64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Signa</w:t>
            </w:r>
            <w:r w:rsidR="00C86010" w:rsidRPr="005F3F91">
              <w:rPr>
                <w:rFonts w:ascii="Georgia" w:hAnsi="Georgia"/>
                <w:sz w:val="20"/>
                <w:szCs w:val="20"/>
              </w:rPr>
              <w:t>tu</w:t>
            </w:r>
            <w:r w:rsidRPr="005F3F91">
              <w:rPr>
                <w:rFonts w:ascii="Georgia" w:hAnsi="Georgia"/>
                <w:sz w:val="20"/>
                <w:szCs w:val="20"/>
              </w:rPr>
              <w:t>re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t xml:space="preserve">   </w:t>
            </w:r>
          </w:p>
        </w:tc>
      </w:tr>
      <w:tr w:rsidR="00DC6AAC" w:rsidRPr="005F3F91" w14:paraId="7BF27F30" w14:textId="77777777" w:rsidTr="00CB43D8">
        <w:trPr>
          <w:trHeight w:val="432"/>
          <w:tblCellSpacing w:w="0" w:type="dxa"/>
        </w:trPr>
        <w:tc>
          <w:tcPr>
            <w:tcW w:w="3609" w:type="dxa"/>
            <w:gridSpan w:val="3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55B958AA" w14:textId="3263DF9C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ACCREDITATION</w:t>
            </w:r>
          </w:p>
        </w:tc>
        <w:tc>
          <w:tcPr>
            <w:tcW w:w="176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3C6AC5F" w14:textId="77777777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762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51E0BC77" w14:textId="77777777" w:rsidR="007D22D9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428B4CCC" w14:textId="35AB0CAE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35904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50DFC2F" w14:textId="0C59118F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  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338828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717" w:type="dxa"/>
            <w:tcBorders>
              <w:left w:val="single" w:sz="4" w:space="0" w:color="auto"/>
              <w:right w:val="single" w:sz="4" w:space="0" w:color="FFFFFF" w:themeColor="background1"/>
            </w:tcBorders>
            <w:vAlign w:val="bottom"/>
          </w:tcPr>
          <w:p w14:paraId="2083D0EB" w14:textId="1C9B54A5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489908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60973" w:rsidRPr="005F3F91" w14:paraId="5969141A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DCA6A9D" w14:textId="2C66FA17" w:rsidR="00C60973" w:rsidRPr="005F3F91" w:rsidRDefault="00CB43D8" w:rsidP="00C6097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/ Edits Required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: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C60973" w:rsidRPr="005F3F91" w14:paraId="3C58E24B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BEB48E8" w14:textId="2E69C214" w:rsidR="00C60973" w:rsidRPr="005F3F91" w:rsidRDefault="00C60973" w:rsidP="00C60973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Signature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t xml:space="preserve">   </w:t>
            </w:r>
          </w:p>
        </w:tc>
      </w:tr>
      <w:tr w:rsidR="00DC6AAC" w:rsidRPr="005F3F91" w14:paraId="325F6B7F" w14:textId="77777777" w:rsidTr="00CB43D8">
        <w:trPr>
          <w:trHeight w:val="432"/>
          <w:tblCellSpacing w:w="0" w:type="dxa"/>
        </w:trPr>
        <w:tc>
          <w:tcPr>
            <w:tcW w:w="3609" w:type="dxa"/>
            <w:gridSpan w:val="3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3DC9D053" w14:textId="655E3678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LICENSURE</w:t>
            </w:r>
          </w:p>
        </w:tc>
        <w:tc>
          <w:tcPr>
            <w:tcW w:w="176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81B579B" w14:textId="77777777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762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16CE597" w14:textId="77777777" w:rsidR="007D22D9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0249D62D" w14:textId="79B0C35E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058214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5AA1D8A" w14:textId="00CF13B9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  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329942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</w:p>
        </w:tc>
        <w:tc>
          <w:tcPr>
            <w:tcW w:w="1717" w:type="dxa"/>
            <w:tcBorders>
              <w:left w:val="single" w:sz="4" w:space="0" w:color="auto"/>
              <w:right w:val="single" w:sz="4" w:space="0" w:color="FFFFFF" w:themeColor="background1"/>
            </w:tcBorders>
            <w:vAlign w:val="bottom"/>
          </w:tcPr>
          <w:p w14:paraId="71FDD849" w14:textId="46545BC2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-1356346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A20C1E" w:rsidRPr="005F3F91" w14:paraId="10E64C3E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31E6A72" w14:textId="42E84A87" w:rsidR="00A20C1E" w:rsidRPr="005F3F91" w:rsidRDefault="00CB43D8" w:rsidP="00A20C1E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/ Edits Required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: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A20C1E" w:rsidRPr="005F3F91" w14:paraId="432BFE70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3349459" w14:textId="2A47488B" w:rsidR="00A20C1E" w:rsidRPr="005F3F91" w:rsidRDefault="00A20C1E" w:rsidP="00A20C1E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Signature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t xml:space="preserve">   </w:t>
            </w:r>
          </w:p>
        </w:tc>
      </w:tr>
      <w:tr w:rsidR="00DC6AAC" w:rsidRPr="005F3F91" w14:paraId="3A7875C7" w14:textId="77777777" w:rsidTr="00CB43D8">
        <w:trPr>
          <w:trHeight w:val="432"/>
          <w:tblCellSpacing w:w="0" w:type="dxa"/>
        </w:trPr>
        <w:tc>
          <w:tcPr>
            <w:tcW w:w="3609" w:type="dxa"/>
            <w:gridSpan w:val="3"/>
            <w:tcBorders>
              <w:left w:val="single" w:sz="4" w:space="0" w:color="FFFFFF" w:themeColor="background1"/>
              <w:right w:val="single" w:sz="4" w:space="0" w:color="auto"/>
            </w:tcBorders>
          </w:tcPr>
          <w:p w14:paraId="44B5FECA" w14:textId="188350AE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t>CHIEF ACADEMIC OFFICER</w:t>
            </w:r>
            <w:r w:rsidRPr="005F3F91">
              <w:rPr>
                <w:rFonts w:ascii="Georgia" w:hAnsi="Georgia"/>
                <w:b/>
                <w:bCs/>
                <w:sz w:val="20"/>
                <w:szCs w:val="20"/>
              </w:rPr>
              <w:br/>
            </w:r>
            <w:r w:rsidRPr="005F3F91">
              <w:rPr>
                <w:rFonts w:ascii="Georgia" w:hAnsi="Georgia"/>
                <w:sz w:val="20"/>
                <w:szCs w:val="20"/>
              </w:rPr>
              <w:t>*</w:t>
            </w:r>
            <w:r w:rsidRPr="005F3F91">
              <w:rPr>
                <w:rFonts w:ascii="Georgia" w:hAnsi="Georgia"/>
                <w:i/>
                <w:iCs/>
                <w:sz w:val="20"/>
                <w:szCs w:val="20"/>
              </w:rPr>
              <w:t>only if requesting current SY</w:t>
            </w:r>
          </w:p>
        </w:tc>
        <w:tc>
          <w:tcPr>
            <w:tcW w:w="176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860E298" w14:textId="77777777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1762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2E01ABB8" w14:textId="77777777" w:rsidR="007D22D9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Approved</w:t>
            </w:r>
          </w:p>
          <w:p w14:paraId="14FC5F3B" w14:textId="112575CF" w:rsidR="00DC6AAC" w:rsidRPr="005F3F91" w:rsidRDefault="007D22D9" w:rsidP="007D22D9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w</w:t>
            </w:r>
            <w:r w:rsidRPr="007D22D9">
              <w:rPr>
                <w:rFonts w:ascii="Georgia" w:hAnsi="Georgia"/>
                <w:sz w:val="20"/>
                <w:szCs w:val="20"/>
              </w:rPr>
              <w:t>ith edits</w:t>
            </w:r>
            <w:r>
              <w:rPr>
                <w:rFonts w:ascii="Georgia" w:hAnsi="Georgia"/>
                <w:sz w:val="20"/>
                <w:szCs w:val="20"/>
              </w:rPr>
              <w:t xml:space="preserve">   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01855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0DE17BA" w14:textId="5FF6DE64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  Approved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146307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717" w:type="dxa"/>
            <w:tcBorders>
              <w:left w:val="single" w:sz="4" w:space="0" w:color="auto"/>
              <w:right w:val="single" w:sz="4" w:space="0" w:color="FFFFFF" w:themeColor="background1"/>
            </w:tcBorders>
            <w:vAlign w:val="bottom"/>
          </w:tcPr>
          <w:p w14:paraId="34FF1FEC" w14:textId="2EA77793" w:rsidR="00DC6AAC" w:rsidRPr="005F3F91" w:rsidRDefault="00DC6AAC" w:rsidP="0070161A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enied  </w:t>
            </w:r>
            <w:sdt>
              <w:sdtPr>
                <w:rPr>
                  <w:rFonts w:ascii="Georgia" w:hAnsi="Georgia"/>
                  <w:sz w:val="20"/>
                  <w:szCs w:val="20"/>
                </w:rPr>
                <w:id w:val="844821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3F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0B3E8E" w:rsidRPr="005F3F91" w14:paraId="25CDA5E4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C1391D0" w14:textId="1D31C223" w:rsidR="000B3E8E" w:rsidRPr="005F3F91" w:rsidRDefault="00CB43D8" w:rsidP="000B3E8E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Denial Reason/ Edits Required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: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  <w:tr w:rsidR="000B3E8E" w:rsidRPr="005F3F91" w14:paraId="680BF3E4" w14:textId="77777777" w:rsidTr="00DC6AAC">
        <w:trPr>
          <w:trHeight w:val="432"/>
          <w:tblCellSpacing w:w="0" w:type="dxa"/>
        </w:trPr>
        <w:tc>
          <w:tcPr>
            <w:tcW w:w="10656" w:type="dxa"/>
            <w:gridSpan w:val="9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3B313D0" w14:textId="0BB6B6B8" w:rsidR="000B3E8E" w:rsidRPr="005F3F91" w:rsidRDefault="000B3E8E" w:rsidP="000B3E8E">
            <w:pPr>
              <w:spacing w:after="0" w:line="240" w:lineRule="auto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Signature</w:t>
            </w:r>
            <w:r w:rsidR="00445B30" w:rsidRPr="005F3F91">
              <w:rPr>
                <w:rFonts w:ascii="Georgia" w:hAnsi="Georgia"/>
                <w:sz w:val="20"/>
                <w:szCs w:val="20"/>
              </w:rPr>
              <w:t xml:space="preserve">   </w:t>
            </w:r>
          </w:p>
        </w:tc>
      </w:tr>
      <w:tr w:rsidR="00C407DB" w:rsidRPr="005F3F91" w14:paraId="2C204E0E" w14:textId="77777777" w:rsidTr="00DC6AAC">
        <w:tblPrEx>
          <w:tblCellSpacing w:w="0" w:type="nil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/>
        </w:trPr>
        <w:tc>
          <w:tcPr>
            <w:tcW w:w="1802" w:type="dxa"/>
            <w:shd w:val="clear" w:color="auto" w:fill="BDD6EE" w:themeFill="accent1" w:themeFillTint="66"/>
          </w:tcPr>
          <w:p w14:paraId="4048C377" w14:textId="4B3208D5" w:rsidR="00C407DB" w:rsidRPr="005F3F91" w:rsidRDefault="00C407DB" w:rsidP="00C52DB4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</w:rPr>
              <w:t>OTSS ONLY</w:t>
            </w:r>
          </w:p>
        </w:tc>
        <w:tc>
          <w:tcPr>
            <w:tcW w:w="6234" w:type="dxa"/>
            <w:gridSpan w:val="6"/>
          </w:tcPr>
          <w:p w14:paraId="6E3B65F8" w14:textId="7BAAFD87" w:rsidR="00C407DB" w:rsidRPr="005F3F91" w:rsidRDefault="00C407DB" w:rsidP="00C52DB4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>Entered by</w:t>
            </w:r>
            <w:r w:rsidR="00412691" w:rsidRPr="005F3F91">
              <w:rPr>
                <w:rFonts w:ascii="Georgia" w:hAnsi="Georgia"/>
                <w:sz w:val="20"/>
                <w:szCs w:val="20"/>
              </w:rPr>
              <w:t xml:space="preserve"> (</w:t>
            </w:r>
            <w:r w:rsidRPr="005F3F91">
              <w:rPr>
                <w:rFonts w:ascii="Georgia" w:hAnsi="Georgia"/>
                <w:sz w:val="20"/>
                <w:szCs w:val="20"/>
              </w:rPr>
              <w:t>Name</w:t>
            </w:r>
            <w:r w:rsidR="00412691" w:rsidRPr="005F3F91">
              <w:rPr>
                <w:rFonts w:ascii="Georgia" w:hAnsi="Georgia"/>
                <w:sz w:val="20"/>
                <w:szCs w:val="20"/>
              </w:rPr>
              <w:t>)</w:t>
            </w:r>
            <w:r w:rsidRPr="005F3F91">
              <w:rPr>
                <w:rFonts w:ascii="Georgia" w:hAnsi="Georgia"/>
                <w:sz w:val="20"/>
                <w:szCs w:val="20"/>
              </w:rPr>
              <w:t xml:space="preserve">: 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  <w:tc>
          <w:tcPr>
            <w:tcW w:w="2620" w:type="dxa"/>
            <w:gridSpan w:val="2"/>
          </w:tcPr>
          <w:p w14:paraId="77C3C317" w14:textId="3AB33571" w:rsidR="00C407DB" w:rsidRPr="005F3F91" w:rsidRDefault="00C407DB" w:rsidP="00C407DB">
            <w:pPr>
              <w:spacing w:after="0"/>
              <w:rPr>
                <w:rFonts w:ascii="Georgia" w:hAnsi="Georgia"/>
                <w:sz w:val="20"/>
                <w:szCs w:val="20"/>
              </w:rPr>
            </w:pPr>
            <w:r w:rsidRPr="005F3F91">
              <w:rPr>
                <w:rFonts w:ascii="Georgia" w:hAnsi="Georgia"/>
                <w:sz w:val="20"/>
                <w:szCs w:val="20"/>
              </w:rPr>
              <w:t xml:space="preserve">Date:  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F3F91">
              <w:rPr>
                <w:rFonts w:ascii="Georgia" w:hAnsi="Georgia"/>
                <w:sz w:val="20"/>
                <w:szCs w:val="20"/>
              </w:rPr>
              <w:instrText xml:space="preserve"> FORMTEXT </w:instrText>
            </w:r>
            <w:r w:rsidRPr="005F3F91">
              <w:rPr>
                <w:rFonts w:ascii="Georgia" w:hAnsi="Georgia"/>
                <w:sz w:val="20"/>
                <w:szCs w:val="20"/>
              </w:rPr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separate"/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noProof/>
                <w:sz w:val="20"/>
                <w:szCs w:val="20"/>
              </w:rPr>
              <w:t> </w:t>
            </w:r>
            <w:r w:rsidRPr="005F3F91">
              <w:rPr>
                <w:rFonts w:ascii="Georgia" w:hAnsi="Georgia"/>
                <w:sz w:val="20"/>
                <w:szCs w:val="20"/>
              </w:rPr>
              <w:fldChar w:fldCharType="end"/>
            </w:r>
          </w:p>
        </w:tc>
      </w:tr>
    </w:tbl>
    <w:p w14:paraId="58411369" w14:textId="77777777" w:rsidR="00097A3B" w:rsidRPr="00D3645F" w:rsidRDefault="00097A3B" w:rsidP="00AC0457">
      <w:pPr>
        <w:spacing w:after="0"/>
        <w:rPr>
          <w:rFonts w:ascii="Georgia" w:hAnsi="Georgia"/>
          <w:sz w:val="10"/>
          <w:szCs w:val="10"/>
        </w:rPr>
      </w:pPr>
    </w:p>
    <w:sectPr w:rsidR="00097A3B" w:rsidRPr="00D3645F" w:rsidSect="00D61C59">
      <w:footerReference w:type="default" r:id="rId14"/>
      <w:pgSz w:w="12240" w:h="15840"/>
      <w:pgMar w:top="720" w:right="720" w:bottom="504" w:left="72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C3B6A" w14:textId="77777777" w:rsidR="00D50662" w:rsidRDefault="00D50662" w:rsidP="00EA58BB">
      <w:pPr>
        <w:spacing w:after="0" w:line="240" w:lineRule="auto"/>
      </w:pPr>
      <w:r>
        <w:separator/>
      </w:r>
    </w:p>
  </w:endnote>
  <w:endnote w:type="continuationSeparator" w:id="0">
    <w:p w14:paraId="643030F7" w14:textId="77777777" w:rsidR="00D50662" w:rsidRDefault="00D50662" w:rsidP="00EA58BB">
      <w:pPr>
        <w:spacing w:after="0" w:line="240" w:lineRule="auto"/>
      </w:pPr>
      <w:r>
        <w:continuationSeparator/>
      </w:r>
    </w:p>
  </w:endnote>
  <w:endnote w:type="continuationNotice" w:id="1">
    <w:p w14:paraId="724D94F2" w14:textId="77777777" w:rsidR="00D50662" w:rsidRDefault="00D506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62668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8C9AB4" w14:textId="4065363C" w:rsidR="00166008" w:rsidRDefault="001660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7B4622">
          <w:rPr>
            <w:noProof/>
          </w:rPr>
          <w:t xml:space="preserve"> of 4</w:t>
        </w:r>
        <w:r w:rsidR="007B4622">
          <w:rPr>
            <w:noProof/>
          </w:rPr>
          <w:tab/>
        </w:r>
        <w:r w:rsidR="007B4622">
          <w:rPr>
            <w:noProof/>
          </w:rPr>
          <w:tab/>
          <w:t>MDE SecEd April 2022</w:t>
        </w:r>
      </w:p>
    </w:sdtContent>
  </w:sdt>
  <w:p w14:paraId="1BF65209" w14:textId="3942024B" w:rsidR="00CC2537" w:rsidRDefault="00CC2537" w:rsidP="000E4B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BF007" w14:textId="77777777" w:rsidR="00D50662" w:rsidRDefault="00D50662" w:rsidP="00EA58BB">
      <w:pPr>
        <w:spacing w:after="0" w:line="240" w:lineRule="auto"/>
      </w:pPr>
      <w:r>
        <w:separator/>
      </w:r>
    </w:p>
  </w:footnote>
  <w:footnote w:type="continuationSeparator" w:id="0">
    <w:p w14:paraId="34511FCF" w14:textId="77777777" w:rsidR="00D50662" w:rsidRDefault="00D50662" w:rsidP="00EA58BB">
      <w:pPr>
        <w:spacing w:after="0" w:line="240" w:lineRule="auto"/>
      </w:pPr>
      <w:r>
        <w:continuationSeparator/>
      </w:r>
    </w:p>
  </w:footnote>
  <w:footnote w:type="continuationNotice" w:id="1">
    <w:p w14:paraId="1353E656" w14:textId="77777777" w:rsidR="00D50662" w:rsidRDefault="00D5066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E7984"/>
    <w:multiLevelType w:val="hybridMultilevel"/>
    <w:tmpl w:val="58064A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589870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TQ3NzYyNTUwNzFT0lEKTi0uzszPAykwrAUACSgquiwAAAA="/>
  </w:docVars>
  <w:rsids>
    <w:rsidRoot w:val="00EA58BB"/>
    <w:rsid w:val="00005383"/>
    <w:rsid w:val="0001226A"/>
    <w:rsid w:val="00015557"/>
    <w:rsid w:val="0001718F"/>
    <w:rsid w:val="00032AB5"/>
    <w:rsid w:val="00032E98"/>
    <w:rsid w:val="0003652C"/>
    <w:rsid w:val="00041878"/>
    <w:rsid w:val="00042DBB"/>
    <w:rsid w:val="000432EC"/>
    <w:rsid w:val="00043753"/>
    <w:rsid w:val="00044109"/>
    <w:rsid w:val="00044BE4"/>
    <w:rsid w:val="00050BC0"/>
    <w:rsid w:val="000520A7"/>
    <w:rsid w:val="00061762"/>
    <w:rsid w:val="00064EB8"/>
    <w:rsid w:val="0006574D"/>
    <w:rsid w:val="00070EB5"/>
    <w:rsid w:val="00076009"/>
    <w:rsid w:val="00086EE4"/>
    <w:rsid w:val="00092398"/>
    <w:rsid w:val="000967A7"/>
    <w:rsid w:val="00097A3B"/>
    <w:rsid w:val="000A0FEC"/>
    <w:rsid w:val="000B3E8E"/>
    <w:rsid w:val="000C15F5"/>
    <w:rsid w:val="000C3698"/>
    <w:rsid w:val="000C5733"/>
    <w:rsid w:val="000D4FBB"/>
    <w:rsid w:val="000E4B6A"/>
    <w:rsid w:val="000E5504"/>
    <w:rsid w:val="000E774D"/>
    <w:rsid w:val="000F3435"/>
    <w:rsid w:val="000F6A62"/>
    <w:rsid w:val="000F6B2F"/>
    <w:rsid w:val="001018E9"/>
    <w:rsid w:val="00102AB8"/>
    <w:rsid w:val="00112E8C"/>
    <w:rsid w:val="0012163D"/>
    <w:rsid w:val="0012295F"/>
    <w:rsid w:val="001235E5"/>
    <w:rsid w:val="00127B81"/>
    <w:rsid w:val="0013437A"/>
    <w:rsid w:val="001444AE"/>
    <w:rsid w:val="00146A83"/>
    <w:rsid w:val="001479FA"/>
    <w:rsid w:val="0015378B"/>
    <w:rsid w:val="001545D1"/>
    <w:rsid w:val="00156B28"/>
    <w:rsid w:val="00165D54"/>
    <w:rsid w:val="00166008"/>
    <w:rsid w:val="00166416"/>
    <w:rsid w:val="001760AE"/>
    <w:rsid w:val="001839D5"/>
    <w:rsid w:val="00185F9C"/>
    <w:rsid w:val="0018613B"/>
    <w:rsid w:val="00192EF4"/>
    <w:rsid w:val="0019522D"/>
    <w:rsid w:val="00197B2C"/>
    <w:rsid w:val="001B7ED7"/>
    <w:rsid w:val="001C6807"/>
    <w:rsid w:val="001C72FF"/>
    <w:rsid w:val="001D15B6"/>
    <w:rsid w:val="001F0128"/>
    <w:rsid w:val="001F1BA5"/>
    <w:rsid w:val="001F24C3"/>
    <w:rsid w:val="001F447C"/>
    <w:rsid w:val="00200A2D"/>
    <w:rsid w:val="00204033"/>
    <w:rsid w:val="00213ADE"/>
    <w:rsid w:val="00216C2E"/>
    <w:rsid w:val="00221595"/>
    <w:rsid w:val="00244A2B"/>
    <w:rsid w:val="00250BFD"/>
    <w:rsid w:val="0025154A"/>
    <w:rsid w:val="00255A30"/>
    <w:rsid w:val="00257949"/>
    <w:rsid w:val="00261FE9"/>
    <w:rsid w:val="0026350B"/>
    <w:rsid w:val="00265337"/>
    <w:rsid w:val="0026738E"/>
    <w:rsid w:val="0027013A"/>
    <w:rsid w:val="00274D77"/>
    <w:rsid w:val="00292ABB"/>
    <w:rsid w:val="002967FD"/>
    <w:rsid w:val="002A7486"/>
    <w:rsid w:val="002B1285"/>
    <w:rsid w:val="002B314C"/>
    <w:rsid w:val="002B440E"/>
    <w:rsid w:val="002C0B70"/>
    <w:rsid w:val="002C1B5C"/>
    <w:rsid w:val="002D73AB"/>
    <w:rsid w:val="002D7DBB"/>
    <w:rsid w:val="002D7ED6"/>
    <w:rsid w:val="002D7F37"/>
    <w:rsid w:val="002E1F98"/>
    <w:rsid w:val="002F2663"/>
    <w:rsid w:val="002F443C"/>
    <w:rsid w:val="002F79FB"/>
    <w:rsid w:val="0030289C"/>
    <w:rsid w:val="003114D9"/>
    <w:rsid w:val="00312CE6"/>
    <w:rsid w:val="003427F8"/>
    <w:rsid w:val="003455B1"/>
    <w:rsid w:val="0034790A"/>
    <w:rsid w:val="00351534"/>
    <w:rsid w:val="003642B7"/>
    <w:rsid w:val="00364592"/>
    <w:rsid w:val="003663FB"/>
    <w:rsid w:val="00374470"/>
    <w:rsid w:val="00374624"/>
    <w:rsid w:val="00376AFB"/>
    <w:rsid w:val="00377C42"/>
    <w:rsid w:val="00387232"/>
    <w:rsid w:val="0039486F"/>
    <w:rsid w:val="00396AAA"/>
    <w:rsid w:val="003A4347"/>
    <w:rsid w:val="003B25D6"/>
    <w:rsid w:val="003B3222"/>
    <w:rsid w:val="003B5BAF"/>
    <w:rsid w:val="003B67C0"/>
    <w:rsid w:val="003C0317"/>
    <w:rsid w:val="003D0E63"/>
    <w:rsid w:val="003E19D1"/>
    <w:rsid w:val="003E4448"/>
    <w:rsid w:val="003F7356"/>
    <w:rsid w:val="00403D9F"/>
    <w:rsid w:val="004106BF"/>
    <w:rsid w:val="00410C14"/>
    <w:rsid w:val="00412691"/>
    <w:rsid w:val="0041540B"/>
    <w:rsid w:val="00415DE6"/>
    <w:rsid w:val="00417E03"/>
    <w:rsid w:val="0042047B"/>
    <w:rsid w:val="00422679"/>
    <w:rsid w:val="00433FEF"/>
    <w:rsid w:val="00442124"/>
    <w:rsid w:val="0044547A"/>
    <w:rsid w:val="00445B30"/>
    <w:rsid w:val="00452E13"/>
    <w:rsid w:val="004555A5"/>
    <w:rsid w:val="00467A67"/>
    <w:rsid w:val="00473E01"/>
    <w:rsid w:val="00477AA6"/>
    <w:rsid w:val="00494335"/>
    <w:rsid w:val="004955C1"/>
    <w:rsid w:val="004976DC"/>
    <w:rsid w:val="004A1F3D"/>
    <w:rsid w:val="004A35A5"/>
    <w:rsid w:val="004A5C41"/>
    <w:rsid w:val="004A5E20"/>
    <w:rsid w:val="004B3F13"/>
    <w:rsid w:val="004C567C"/>
    <w:rsid w:val="004C6AF0"/>
    <w:rsid w:val="004C7C78"/>
    <w:rsid w:val="004D1CF2"/>
    <w:rsid w:val="004D3603"/>
    <w:rsid w:val="004D3B15"/>
    <w:rsid w:val="004D465F"/>
    <w:rsid w:val="004F2B34"/>
    <w:rsid w:val="00506C96"/>
    <w:rsid w:val="005079B9"/>
    <w:rsid w:val="00510A14"/>
    <w:rsid w:val="0051797A"/>
    <w:rsid w:val="00521EF3"/>
    <w:rsid w:val="00532040"/>
    <w:rsid w:val="0053306B"/>
    <w:rsid w:val="00535ACD"/>
    <w:rsid w:val="0053630E"/>
    <w:rsid w:val="00542B65"/>
    <w:rsid w:val="00551C0E"/>
    <w:rsid w:val="00553D55"/>
    <w:rsid w:val="00554287"/>
    <w:rsid w:val="00560C85"/>
    <w:rsid w:val="00561B8B"/>
    <w:rsid w:val="00576196"/>
    <w:rsid w:val="00576CB9"/>
    <w:rsid w:val="00582A1A"/>
    <w:rsid w:val="00585A64"/>
    <w:rsid w:val="00587932"/>
    <w:rsid w:val="00587C75"/>
    <w:rsid w:val="00595BDF"/>
    <w:rsid w:val="005A12A7"/>
    <w:rsid w:val="005A4EFA"/>
    <w:rsid w:val="005B1DE1"/>
    <w:rsid w:val="005C2DC1"/>
    <w:rsid w:val="005C4A30"/>
    <w:rsid w:val="005D1472"/>
    <w:rsid w:val="005F3924"/>
    <w:rsid w:val="005F3F91"/>
    <w:rsid w:val="006002DD"/>
    <w:rsid w:val="00602C1A"/>
    <w:rsid w:val="006036F0"/>
    <w:rsid w:val="00610CBC"/>
    <w:rsid w:val="00610D92"/>
    <w:rsid w:val="00615D65"/>
    <w:rsid w:val="00622693"/>
    <w:rsid w:val="006230EF"/>
    <w:rsid w:val="00623552"/>
    <w:rsid w:val="00630365"/>
    <w:rsid w:val="006336DA"/>
    <w:rsid w:val="006426BE"/>
    <w:rsid w:val="00643842"/>
    <w:rsid w:val="0064655B"/>
    <w:rsid w:val="00647BB1"/>
    <w:rsid w:val="00653B9C"/>
    <w:rsid w:val="006569D2"/>
    <w:rsid w:val="00661D93"/>
    <w:rsid w:val="00664EC2"/>
    <w:rsid w:val="006654B2"/>
    <w:rsid w:val="00667752"/>
    <w:rsid w:val="00674635"/>
    <w:rsid w:val="006805E2"/>
    <w:rsid w:val="00682BAA"/>
    <w:rsid w:val="00683EF8"/>
    <w:rsid w:val="0068424D"/>
    <w:rsid w:val="00685843"/>
    <w:rsid w:val="00686755"/>
    <w:rsid w:val="0069607F"/>
    <w:rsid w:val="006A3E99"/>
    <w:rsid w:val="006A40C0"/>
    <w:rsid w:val="006B425D"/>
    <w:rsid w:val="006D0C03"/>
    <w:rsid w:val="006D2DFB"/>
    <w:rsid w:val="006D5B12"/>
    <w:rsid w:val="006D7F7F"/>
    <w:rsid w:val="006E3C59"/>
    <w:rsid w:val="006F4C1B"/>
    <w:rsid w:val="006F501B"/>
    <w:rsid w:val="006F6AD1"/>
    <w:rsid w:val="006F781D"/>
    <w:rsid w:val="00700815"/>
    <w:rsid w:val="0070161A"/>
    <w:rsid w:val="00713099"/>
    <w:rsid w:val="00714638"/>
    <w:rsid w:val="00717DC5"/>
    <w:rsid w:val="00720EAF"/>
    <w:rsid w:val="00722B61"/>
    <w:rsid w:val="00726BA6"/>
    <w:rsid w:val="00731022"/>
    <w:rsid w:val="00731A7A"/>
    <w:rsid w:val="00736F50"/>
    <w:rsid w:val="00741266"/>
    <w:rsid w:val="00741E92"/>
    <w:rsid w:val="00750F08"/>
    <w:rsid w:val="00756B66"/>
    <w:rsid w:val="00757C63"/>
    <w:rsid w:val="007621A8"/>
    <w:rsid w:val="0076283B"/>
    <w:rsid w:val="007738BB"/>
    <w:rsid w:val="0077437A"/>
    <w:rsid w:val="0077777F"/>
    <w:rsid w:val="007812FC"/>
    <w:rsid w:val="007867E6"/>
    <w:rsid w:val="00786D40"/>
    <w:rsid w:val="007872E3"/>
    <w:rsid w:val="007958A8"/>
    <w:rsid w:val="007A5BAE"/>
    <w:rsid w:val="007A7C0C"/>
    <w:rsid w:val="007B02A1"/>
    <w:rsid w:val="007B0772"/>
    <w:rsid w:val="007B2857"/>
    <w:rsid w:val="007B4622"/>
    <w:rsid w:val="007C7405"/>
    <w:rsid w:val="007D1C12"/>
    <w:rsid w:val="007D22D9"/>
    <w:rsid w:val="007E1174"/>
    <w:rsid w:val="007E4A6A"/>
    <w:rsid w:val="007F1D25"/>
    <w:rsid w:val="007F29BB"/>
    <w:rsid w:val="00807700"/>
    <w:rsid w:val="008123B3"/>
    <w:rsid w:val="00812FA0"/>
    <w:rsid w:val="00816FA7"/>
    <w:rsid w:val="00823B9A"/>
    <w:rsid w:val="00827988"/>
    <w:rsid w:val="008327BB"/>
    <w:rsid w:val="00850C03"/>
    <w:rsid w:val="00853530"/>
    <w:rsid w:val="00855333"/>
    <w:rsid w:val="008567F7"/>
    <w:rsid w:val="00862E7B"/>
    <w:rsid w:val="00864429"/>
    <w:rsid w:val="008658C3"/>
    <w:rsid w:val="00865A1D"/>
    <w:rsid w:val="008671C5"/>
    <w:rsid w:val="008717E7"/>
    <w:rsid w:val="00875CA8"/>
    <w:rsid w:val="00881058"/>
    <w:rsid w:val="00881D46"/>
    <w:rsid w:val="008827EC"/>
    <w:rsid w:val="00884709"/>
    <w:rsid w:val="0089389B"/>
    <w:rsid w:val="008952EC"/>
    <w:rsid w:val="008959EC"/>
    <w:rsid w:val="00895BC4"/>
    <w:rsid w:val="00897C54"/>
    <w:rsid w:val="008A1CBD"/>
    <w:rsid w:val="008A3319"/>
    <w:rsid w:val="008A38D5"/>
    <w:rsid w:val="008A79E9"/>
    <w:rsid w:val="008B19B7"/>
    <w:rsid w:val="008B2F0D"/>
    <w:rsid w:val="008B6D1C"/>
    <w:rsid w:val="008B70BA"/>
    <w:rsid w:val="008C0757"/>
    <w:rsid w:val="008E1878"/>
    <w:rsid w:val="008E38F7"/>
    <w:rsid w:val="008F60AC"/>
    <w:rsid w:val="00904EC0"/>
    <w:rsid w:val="00931216"/>
    <w:rsid w:val="00931D88"/>
    <w:rsid w:val="009345F5"/>
    <w:rsid w:val="00935F52"/>
    <w:rsid w:val="00936DDF"/>
    <w:rsid w:val="0094105A"/>
    <w:rsid w:val="0094445A"/>
    <w:rsid w:val="0094619F"/>
    <w:rsid w:val="00952EEC"/>
    <w:rsid w:val="009565B5"/>
    <w:rsid w:val="00957FF5"/>
    <w:rsid w:val="00962D27"/>
    <w:rsid w:val="0097394B"/>
    <w:rsid w:val="00974829"/>
    <w:rsid w:val="00984248"/>
    <w:rsid w:val="0098587C"/>
    <w:rsid w:val="00986F1B"/>
    <w:rsid w:val="009875B0"/>
    <w:rsid w:val="0099584B"/>
    <w:rsid w:val="009A54CE"/>
    <w:rsid w:val="009B1553"/>
    <w:rsid w:val="009B2E73"/>
    <w:rsid w:val="009B43C8"/>
    <w:rsid w:val="009C3D2A"/>
    <w:rsid w:val="009C5C94"/>
    <w:rsid w:val="009D0491"/>
    <w:rsid w:val="009D10E8"/>
    <w:rsid w:val="009D3991"/>
    <w:rsid w:val="009D5CFA"/>
    <w:rsid w:val="009E094E"/>
    <w:rsid w:val="009E0A7C"/>
    <w:rsid w:val="009E3476"/>
    <w:rsid w:val="009E7D44"/>
    <w:rsid w:val="00A01C9C"/>
    <w:rsid w:val="00A12C99"/>
    <w:rsid w:val="00A164AF"/>
    <w:rsid w:val="00A16D49"/>
    <w:rsid w:val="00A20C1E"/>
    <w:rsid w:val="00A23A4B"/>
    <w:rsid w:val="00A32D72"/>
    <w:rsid w:val="00A33CDA"/>
    <w:rsid w:val="00A3487F"/>
    <w:rsid w:val="00A458A3"/>
    <w:rsid w:val="00A464F5"/>
    <w:rsid w:val="00A50788"/>
    <w:rsid w:val="00A52717"/>
    <w:rsid w:val="00A536BA"/>
    <w:rsid w:val="00A607F2"/>
    <w:rsid w:val="00A71371"/>
    <w:rsid w:val="00A71C39"/>
    <w:rsid w:val="00A73CA4"/>
    <w:rsid w:val="00A750F7"/>
    <w:rsid w:val="00A76BCA"/>
    <w:rsid w:val="00A7730F"/>
    <w:rsid w:val="00A77516"/>
    <w:rsid w:val="00A80637"/>
    <w:rsid w:val="00A837F1"/>
    <w:rsid w:val="00A94E87"/>
    <w:rsid w:val="00AA52D0"/>
    <w:rsid w:val="00AA56B8"/>
    <w:rsid w:val="00AB1C83"/>
    <w:rsid w:val="00AB203E"/>
    <w:rsid w:val="00AB3837"/>
    <w:rsid w:val="00AC0457"/>
    <w:rsid w:val="00AC141C"/>
    <w:rsid w:val="00AC47DC"/>
    <w:rsid w:val="00AD7C7B"/>
    <w:rsid w:val="00AD7D63"/>
    <w:rsid w:val="00AE09BA"/>
    <w:rsid w:val="00AE3A47"/>
    <w:rsid w:val="00B115F6"/>
    <w:rsid w:val="00B1177B"/>
    <w:rsid w:val="00B21A65"/>
    <w:rsid w:val="00B21ED4"/>
    <w:rsid w:val="00B30706"/>
    <w:rsid w:val="00B324A5"/>
    <w:rsid w:val="00B3522D"/>
    <w:rsid w:val="00B36265"/>
    <w:rsid w:val="00B403D1"/>
    <w:rsid w:val="00B474E6"/>
    <w:rsid w:val="00B47652"/>
    <w:rsid w:val="00B47950"/>
    <w:rsid w:val="00B52930"/>
    <w:rsid w:val="00B551E1"/>
    <w:rsid w:val="00B65102"/>
    <w:rsid w:val="00B65558"/>
    <w:rsid w:val="00B7337C"/>
    <w:rsid w:val="00B82A7A"/>
    <w:rsid w:val="00BA0F30"/>
    <w:rsid w:val="00BA653F"/>
    <w:rsid w:val="00BB221E"/>
    <w:rsid w:val="00BB31F3"/>
    <w:rsid w:val="00BB44C7"/>
    <w:rsid w:val="00BB4B6B"/>
    <w:rsid w:val="00BE66F7"/>
    <w:rsid w:val="00C002BA"/>
    <w:rsid w:val="00C135B9"/>
    <w:rsid w:val="00C14CC1"/>
    <w:rsid w:val="00C14D7A"/>
    <w:rsid w:val="00C1763E"/>
    <w:rsid w:val="00C22D3F"/>
    <w:rsid w:val="00C23F24"/>
    <w:rsid w:val="00C407DB"/>
    <w:rsid w:val="00C41880"/>
    <w:rsid w:val="00C464EF"/>
    <w:rsid w:val="00C5087E"/>
    <w:rsid w:val="00C518BE"/>
    <w:rsid w:val="00C52622"/>
    <w:rsid w:val="00C52DB4"/>
    <w:rsid w:val="00C53BDA"/>
    <w:rsid w:val="00C56831"/>
    <w:rsid w:val="00C60973"/>
    <w:rsid w:val="00C6304C"/>
    <w:rsid w:val="00C8067F"/>
    <w:rsid w:val="00C81406"/>
    <w:rsid w:val="00C840EA"/>
    <w:rsid w:val="00C848FC"/>
    <w:rsid w:val="00C85B6B"/>
    <w:rsid w:val="00C86010"/>
    <w:rsid w:val="00C917CA"/>
    <w:rsid w:val="00CA3394"/>
    <w:rsid w:val="00CB43D8"/>
    <w:rsid w:val="00CC2241"/>
    <w:rsid w:val="00CC2537"/>
    <w:rsid w:val="00CC5CF2"/>
    <w:rsid w:val="00CC79F9"/>
    <w:rsid w:val="00CD4BE9"/>
    <w:rsid w:val="00CD57AD"/>
    <w:rsid w:val="00CD6B80"/>
    <w:rsid w:val="00CD7E0D"/>
    <w:rsid w:val="00CE4D64"/>
    <w:rsid w:val="00CE6C97"/>
    <w:rsid w:val="00CF06C5"/>
    <w:rsid w:val="00CF4B8B"/>
    <w:rsid w:val="00D02AE9"/>
    <w:rsid w:val="00D17ADF"/>
    <w:rsid w:val="00D2389A"/>
    <w:rsid w:val="00D26C44"/>
    <w:rsid w:val="00D318E3"/>
    <w:rsid w:val="00D3205B"/>
    <w:rsid w:val="00D3645F"/>
    <w:rsid w:val="00D367F7"/>
    <w:rsid w:val="00D50662"/>
    <w:rsid w:val="00D55A71"/>
    <w:rsid w:val="00D578E0"/>
    <w:rsid w:val="00D6096E"/>
    <w:rsid w:val="00D61C59"/>
    <w:rsid w:val="00D62824"/>
    <w:rsid w:val="00D74370"/>
    <w:rsid w:val="00D74BCE"/>
    <w:rsid w:val="00D74F48"/>
    <w:rsid w:val="00D86624"/>
    <w:rsid w:val="00D960BE"/>
    <w:rsid w:val="00D961E4"/>
    <w:rsid w:val="00DA1409"/>
    <w:rsid w:val="00DB0BA1"/>
    <w:rsid w:val="00DB1EEB"/>
    <w:rsid w:val="00DC3312"/>
    <w:rsid w:val="00DC6AAC"/>
    <w:rsid w:val="00DC7C2A"/>
    <w:rsid w:val="00DD2795"/>
    <w:rsid w:val="00DD2A1A"/>
    <w:rsid w:val="00DE2513"/>
    <w:rsid w:val="00DF4117"/>
    <w:rsid w:val="00DF650D"/>
    <w:rsid w:val="00E224A4"/>
    <w:rsid w:val="00E266F3"/>
    <w:rsid w:val="00E33805"/>
    <w:rsid w:val="00E43E11"/>
    <w:rsid w:val="00E556EB"/>
    <w:rsid w:val="00E6289C"/>
    <w:rsid w:val="00E66160"/>
    <w:rsid w:val="00E671E9"/>
    <w:rsid w:val="00E75CC9"/>
    <w:rsid w:val="00E82ADC"/>
    <w:rsid w:val="00E86921"/>
    <w:rsid w:val="00E87219"/>
    <w:rsid w:val="00E87EF3"/>
    <w:rsid w:val="00E9053E"/>
    <w:rsid w:val="00E97678"/>
    <w:rsid w:val="00EA58BB"/>
    <w:rsid w:val="00EB3C4D"/>
    <w:rsid w:val="00EB7BA3"/>
    <w:rsid w:val="00EB7F3E"/>
    <w:rsid w:val="00EC66E7"/>
    <w:rsid w:val="00EC6C2C"/>
    <w:rsid w:val="00EC7633"/>
    <w:rsid w:val="00ED25BF"/>
    <w:rsid w:val="00EF1DD4"/>
    <w:rsid w:val="00EF4F2E"/>
    <w:rsid w:val="00F006A9"/>
    <w:rsid w:val="00F01321"/>
    <w:rsid w:val="00F034CA"/>
    <w:rsid w:val="00F101B8"/>
    <w:rsid w:val="00F106D3"/>
    <w:rsid w:val="00F24AFC"/>
    <w:rsid w:val="00F31CE8"/>
    <w:rsid w:val="00F4073D"/>
    <w:rsid w:val="00F4565C"/>
    <w:rsid w:val="00F46FFF"/>
    <w:rsid w:val="00F53A51"/>
    <w:rsid w:val="00F53CDF"/>
    <w:rsid w:val="00F70B61"/>
    <w:rsid w:val="00F72FC8"/>
    <w:rsid w:val="00F75DF8"/>
    <w:rsid w:val="00F838C2"/>
    <w:rsid w:val="00F90E98"/>
    <w:rsid w:val="00F936F9"/>
    <w:rsid w:val="00F9490B"/>
    <w:rsid w:val="00F9773C"/>
    <w:rsid w:val="00FA09A9"/>
    <w:rsid w:val="00FA2590"/>
    <w:rsid w:val="00FA3332"/>
    <w:rsid w:val="00FA48CF"/>
    <w:rsid w:val="00FA5B2B"/>
    <w:rsid w:val="00FA6132"/>
    <w:rsid w:val="00FB0C52"/>
    <w:rsid w:val="00FB2649"/>
    <w:rsid w:val="00FB4050"/>
    <w:rsid w:val="00FC5280"/>
    <w:rsid w:val="00FD15E7"/>
    <w:rsid w:val="00FD26CC"/>
    <w:rsid w:val="00FD4002"/>
    <w:rsid w:val="00FE1F18"/>
    <w:rsid w:val="00FE232A"/>
    <w:rsid w:val="5BA69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5531F4"/>
  <w15:chartTrackingRefBased/>
  <w15:docId w15:val="{27FDCB27-DEFC-4DB5-B045-6CBAE8E78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A58BB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1E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58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8BB"/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A58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8BB"/>
    <w:rPr>
      <w:rFonts w:ascii="Calibri" w:eastAsia="Calibri" w:hAnsi="Calibri" w:cs="Times New Roman"/>
      <w:sz w:val="22"/>
      <w:szCs w:val="22"/>
    </w:rPr>
  </w:style>
  <w:style w:type="table" w:styleId="TableGrid">
    <w:name w:val="Table Grid"/>
    <w:basedOn w:val="TableNormal"/>
    <w:uiPriority w:val="39"/>
    <w:rsid w:val="00EA5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A58B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726BA6"/>
    <w:pPr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6BA6"/>
    <w:rPr>
      <w:rFonts w:ascii="Times New Roman" w:eastAsia="Calibri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7743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7437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21E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E224A4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9C3D2A"/>
    <w:pPr>
      <w:spacing w:before="30" w:after="30" w:line="240" w:lineRule="auto"/>
      <w:ind w:left="720"/>
      <w:contextualSpacing/>
    </w:pPr>
    <w:rPr>
      <w:rFonts w:asciiTheme="minorHAnsi" w:eastAsiaTheme="minorEastAsia" w:hAnsiTheme="minorHAnsi" w:cstheme="minorBidi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41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Scoursecode@mdek12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Scoursecodes@mdek12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D47F6FF7A649A088ED4F15F7CF3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B16F1-EBA5-430E-862A-1A610328EABD}"/>
      </w:docPartPr>
      <w:docPartBody>
        <w:p w:rsidR="00FE2BC2" w:rsidRDefault="0024687C" w:rsidP="0024687C">
          <w:pPr>
            <w:pStyle w:val="D1D47F6FF7A649A088ED4F15F7CF34DE"/>
          </w:pPr>
          <w:r w:rsidRPr="004F5A9B">
            <w:rPr>
              <w:rStyle w:val="PlaceholderText"/>
            </w:rPr>
            <w:t>Choose an item.</w:t>
          </w:r>
        </w:p>
      </w:docPartBody>
    </w:docPart>
    <w:docPart>
      <w:docPartPr>
        <w:name w:val="F397E7CC7CEC457597A76F0535B3F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BFAE3-4287-472D-BEFC-19B718C31900}"/>
      </w:docPartPr>
      <w:docPartBody>
        <w:p w:rsidR="00FE2BC2" w:rsidRDefault="0024687C" w:rsidP="0024687C">
          <w:pPr>
            <w:pStyle w:val="F397E7CC7CEC457597A76F0535B3F7CB"/>
          </w:pPr>
          <w:r w:rsidRPr="004F5A9B">
            <w:rPr>
              <w:rStyle w:val="PlaceholderText"/>
            </w:rPr>
            <w:t>Choose an item.</w:t>
          </w:r>
        </w:p>
      </w:docPartBody>
    </w:docPart>
    <w:docPart>
      <w:docPartPr>
        <w:name w:val="C722203C36674944BF0E3B268F3A9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41D27-3666-4FF0-BC39-FCAC54812266}"/>
      </w:docPartPr>
      <w:docPartBody>
        <w:p w:rsidR="00FE2BC2" w:rsidRDefault="0024687C" w:rsidP="0024687C">
          <w:pPr>
            <w:pStyle w:val="C722203C36674944BF0E3B268F3A9976"/>
          </w:pPr>
          <w:r w:rsidRPr="004F5A9B">
            <w:rPr>
              <w:rStyle w:val="PlaceholderText"/>
            </w:rPr>
            <w:t>Choose an item.</w:t>
          </w:r>
        </w:p>
      </w:docPartBody>
    </w:docPart>
    <w:docPart>
      <w:docPartPr>
        <w:name w:val="EB5D08FA11AD48D6ADDD382299AE7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6D554-55C8-4BD1-9ADC-762FD1D9A606}"/>
      </w:docPartPr>
      <w:docPartBody>
        <w:p w:rsidR="00FE2BC2" w:rsidRDefault="0024687C" w:rsidP="0024687C">
          <w:pPr>
            <w:pStyle w:val="EB5D08FA11AD48D6ADDD382299AE7737"/>
          </w:pPr>
          <w:r w:rsidRPr="004F5A9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33E6"/>
    <w:rsid w:val="00050C83"/>
    <w:rsid w:val="00174AD2"/>
    <w:rsid w:val="0024687C"/>
    <w:rsid w:val="002D06E6"/>
    <w:rsid w:val="00351D46"/>
    <w:rsid w:val="003C5AC7"/>
    <w:rsid w:val="00573DB4"/>
    <w:rsid w:val="00573E86"/>
    <w:rsid w:val="006A49FB"/>
    <w:rsid w:val="006B2932"/>
    <w:rsid w:val="007F000F"/>
    <w:rsid w:val="00833D53"/>
    <w:rsid w:val="008E6F73"/>
    <w:rsid w:val="00A4178F"/>
    <w:rsid w:val="00A44967"/>
    <w:rsid w:val="00B575ED"/>
    <w:rsid w:val="00CC33E6"/>
    <w:rsid w:val="00D6209A"/>
    <w:rsid w:val="00DD6506"/>
    <w:rsid w:val="00FE2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4EFD75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687C"/>
    <w:rPr>
      <w:color w:val="808080"/>
    </w:rPr>
  </w:style>
  <w:style w:type="paragraph" w:customStyle="1" w:styleId="D1D47F6FF7A649A088ED4F15F7CF34DE">
    <w:name w:val="D1D47F6FF7A649A088ED4F15F7CF34DE"/>
    <w:rsid w:val="0024687C"/>
  </w:style>
  <w:style w:type="paragraph" w:customStyle="1" w:styleId="F397E7CC7CEC457597A76F0535B3F7CB">
    <w:name w:val="F397E7CC7CEC457597A76F0535B3F7CB"/>
    <w:rsid w:val="0024687C"/>
  </w:style>
  <w:style w:type="paragraph" w:customStyle="1" w:styleId="C722203C36674944BF0E3B268F3A9976">
    <w:name w:val="C722203C36674944BF0E3B268F3A9976"/>
    <w:rsid w:val="0024687C"/>
  </w:style>
  <w:style w:type="paragraph" w:customStyle="1" w:styleId="EB5D08FA11AD48D6ADDD382299AE7737">
    <w:name w:val="EB5D08FA11AD48D6ADDD382299AE7737"/>
    <w:rsid w:val="002468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30FA9B37C4AD4DABD2080C93ACB8B5" ma:contentTypeVersion="4" ma:contentTypeDescription="Create a new document." ma:contentTypeScope="" ma:versionID="d1a40c53972afa44849b23d3b2ecdecc">
  <xsd:schema xmlns:xsd="http://www.w3.org/2001/XMLSchema" xmlns:xs="http://www.w3.org/2001/XMLSchema" xmlns:p="http://schemas.microsoft.com/office/2006/metadata/properties" xmlns:ns2="1adba2b8-151e-494c-b97c-2030045aefdb" xmlns:ns3="0b506715-f88e-4ac2-bb75-d4a489f8be66" targetNamespace="http://schemas.microsoft.com/office/2006/metadata/properties" ma:root="true" ma:fieldsID="565bcfdf49b571a391922f57a20a5c8c" ns2:_="" ns3:_="">
    <xsd:import namespace="1adba2b8-151e-494c-b97c-2030045aefdb"/>
    <xsd:import namespace="0b506715-f88e-4ac2-bb75-d4a489f8be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ba2b8-151e-494c-b97c-2030045aef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06715-f88e-4ac2-bb75-d4a489f8be6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b506715-f88e-4ac2-bb75-d4a489f8be66">
      <UserInfo>
        <DisplayName>Tammy Crosetti</DisplayName>
        <AccountId>14</AccountId>
        <AccountType/>
      </UserInfo>
      <UserInfo>
        <DisplayName>Chancey Fort</DisplayName>
        <AccountId>29</AccountId>
        <AccountType/>
      </UserInfo>
      <UserInfo>
        <DisplayName>Limeul Eubanks</DisplayName>
        <AccountId>2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5FF1B25-6579-4DBB-B8A5-2183C56CAB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3D901B-8869-4CD0-91F1-912838D892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ba2b8-151e-494c-b97c-2030045aefdb"/>
    <ds:schemaRef ds:uri="0b506715-f88e-4ac2-bb75-d4a489f8be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3F4BDA-7CC1-4101-91E2-017304BD6A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72C467-CF38-4E43-8118-BA8D05965FC8}">
  <ds:schemaRefs>
    <ds:schemaRef ds:uri="http://schemas.microsoft.com/office/2006/metadata/properties"/>
    <ds:schemaRef ds:uri="http://schemas.microsoft.com/office/infopath/2007/PartnerControls"/>
    <ds:schemaRef ds:uri="0b506715-f88e-4ac2-bb75-d4a489f8be6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12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1</CharactersWithSpaces>
  <SharedDoc>false</SharedDoc>
  <HLinks>
    <vt:vector size="12" baseType="variant">
      <vt:variant>
        <vt:i4>8323148</vt:i4>
      </vt:variant>
      <vt:variant>
        <vt:i4>3</vt:i4>
      </vt:variant>
      <vt:variant>
        <vt:i4>0</vt:i4>
      </vt:variant>
      <vt:variant>
        <vt:i4>5</vt:i4>
      </vt:variant>
      <vt:variant>
        <vt:lpwstr>mailto:cfort@mdek12.org</vt:lpwstr>
      </vt:variant>
      <vt:variant>
        <vt:lpwstr/>
      </vt:variant>
      <vt:variant>
        <vt:i4>8323148</vt:i4>
      </vt:variant>
      <vt:variant>
        <vt:i4>0</vt:i4>
      </vt:variant>
      <vt:variant>
        <vt:i4>0</vt:i4>
      </vt:variant>
      <vt:variant>
        <vt:i4>5</vt:i4>
      </vt:variant>
      <vt:variant>
        <vt:lpwstr>mailto:cfort@mdek12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Lemonis</dc:creator>
  <cp:keywords/>
  <dc:description/>
  <cp:lastModifiedBy>Chancey Fort</cp:lastModifiedBy>
  <cp:revision>2</cp:revision>
  <cp:lastPrinted>2022-12-22T14:23:00Z</cp:lastPrinted>
  <dcterms:created xsi:type="dcterms:W3CDTF">2022-05-19T16:36:00Z</dcterms:created>
  <dcterms:modified xsi:type="dcterms:W3CDTF">2022-12-2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30FA9B37C4AD4DABD2080C93ACB8B5</vt:lpwstr>
  </property>
</Properties>
</file>